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7306" w:rsidRPr="001506B1" w:rsidRDefault="00C40031" w:rsidP="007A52B6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Supplementary materials</w:t>
      </w:r>
    </w:p>
    <w:p w:rsidR="00F21855" w:rsidRPr="008809D0" w:rsidRDefault="00F21855" w:rsidP="00062D44">
      <w:pPr>
        <w:rPr>
          <w:rFonts w:ascii="Times New Roman" w:hAnsi="Times New Roman" w:cs="Times New Roman"/>
          <w:b/>
          <w:sz w:val="24"/>
          <w:szCs w:val="24"/>
        </w:rPr>
      </w:pPr>
      <w:r w:rsidRPr="008809D0">
        <w:rPr>
          <w:rFonts w:ascii="Times New Roman" w:hAnsi="Times New Roman" w:cs="Times New Roman"/>
          <w:b/>
          <w:sz w:val="24"/>
          <w:szCs w:val="24"/>
        </w:rPr>
        <w:t xml:space="preserve">Associations of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8809D0">
        <w:rPr>
          <w:rFonts w:ascii="Times New Roman" w:hAnsi="Times New Roman" w:cs="Times New Roman"/>
          <w:b/>
          <w:sz w:val="24"/>
          <w:szCs w:val="24"/>
        </w:rPr>
        <w:t xml:space="preserve">o-exposure to 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 w:rsidRPr="008809D0">
        <w:rPr>
          <w:rFonts w:ascii="Times New Roman" w:hAnsi="Times New Roman" w:cs="Times New Roman"/>
          <w:b/>
          <w:sz w:val="24"/>
          <w:szCs w:val="24"/>
        </w:rPr>
        <w:t xml:space="preserve">etals with </w:t>
      </w:r>
      <w:r>
        <w:rPr>
          <w:rFonts w:ascii="Times New Roman" w:hAnsi="Times New Roman" w:cs="Times New Roman"/>
          <w:b/>
          <w:sz w:val="24"/>
          <w:szCs w:val="24"/>
        </w:rPr>
        <w:t>serum uric acid</w:t>
      </w:r>
      <w:r w:rsidRPr="008809D0">
        <w:rPr>
          <w:rFonts w:ascii="Times New Roman" w:hAnsi="Times New Roman" w:cs="Times New Roman"/>
          <w:b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sz w:val="24"/>
          <w:szCs w:val="24"/>
        </w:rPr>
        <w:t>h</w:t>
      </w:r>
      <w:r w:rsidRPr="008809D0">
        <w:rPr>
          <w:rFonts w:ascii="Times New Roman" w:hAnsi="Times New Roman" w:cs="Times New Roman"/>
          <w:b/>
          <w:sz w:val="24"/>
          <w:szCs w:val="24"/>
        </w:rPr>
        <w:t xml:space="preserve">yperuricemia: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8809D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8809D0">
        <w:rPr>
          <w:rFonts w:ascii="Times New Roman" w:hAnsi="Times New Roman" w:cs="Times New Roman"/>
          <w:b/>
          <w:sz w:val="24"/>
          <w:szCs w:val="24"/>
        </w:rPr>
        <w:t xml:space="preserve">ross-sectional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8809D0">
        <w:rPr>
          <w:rFonts w:ascii="Times New Roman" w:hAnsi="Times New Roman" w:cs="Times New Roman"/>
          <w:b/>
          <w:sz w:val="24"/>
          <w:szCs w:val="24"/>
        </w:rPr>
        <w:t>tudy</w:t>
      </w:r>
    </w:p>
    <w:p w:rsidR="00062D44" w:rsidRPr="00C543AC" w:rsidRDefault="00062D44" w:rsidP="00062D44">
      <w:pP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</w:pP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>Shunli Jiang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1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, 2, 3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>,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 xml:space="preserve"> 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>Shuang Zhou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2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 xml:space="preserve">, 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>Huimin Liu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2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>,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 xml:space="preserve"> 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>Cheng Peng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2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>,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 xml:space="preserve"> 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>Xu Zhang</w:t>
      </w:r>
      <w:r w:rsidRPr="00F23D69"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2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</w:rPr>
        <w:t>,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 xml:space="preserve"> Hao Zhou</w:t>
      </w:r>
      <w:r w:rsidRPr="00F23D69"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2</w:t>
      </w:r>
      <w:r>
        <w:rPr>
          <w:rFonts w:ascii="Times New Roman" w:eastAsia="Times New Roman Uni" w:hAnsi="Times New Roman" w:cs="Times New Roman"/>
          <w:sz w:val="24"/>
          <w:szCs w:val="24"/>
        </w:rPr>
        <w:t>,</w:t>
      </w:r>
      <w:r w:rsidRPr="00C543AC">
        <w:rPr>
          <w:rFonts w:ascii="Times New Roman" w:eastAsia="Times New Roman Uni" w:hAnsi="Times New Roman" w:cs="Times New Roman"/>
          <w:sz w:val="24"/>
          <w:szCs w:val="24"/>
        </w:rPr>
        <w:t xml:space="preserve"> </w:t>
      </w:r>
      <w:bookmarkStart w:id="0" w:name="OLE_LINK91"/>
      <w:bookmarkStart w:id="1" w:name="OLE_LINK92"/>
      <w:r w:rsidR="00B63A56">
        <w:rPr>
          <w:rFonts w:ascii="Times New Roman" w:eastAsia="Times New Roman Uni" w:hAnsi="Times New Roman" w:cs="Times New Roman"/>
          <w:sz w:val="24"/>
          <w:szCs w:val="24"/>
        </w:rPr>
        <w:t>Zhi</w:t>
      </w:r>
      <w:r w:rsidR="00B63A56">
        <w:rPr>
          <w:rFonts w:ascii="Times New Roman" w:eastAsia="Times New Roman Uni" w:hAnsi="Times New Roman" w:cs="Times New Roman" w:hint="eastAsia"/>
          <w:sz w:val="24"/>
          <w:szCs w:val="24"/>
        </w:rPr>
        <w:t>h</w:t>
      </w:r>
      <w:r>
        <w:rPr>
          <w:rFonts w:ascii="Times New Roman" w:eastAsia="Times New Roman Uni" w:hAnsi="Times New Roman" w:cs="Times New Roman"/>
          <w:sz w:val="24"/>
          <w:szCs w:val="24"/>
        </w:rPr>
        <w:t>ong Wang</w:t>
      </w:r>
      <w:r>
        <w:rPr>
          <w:rFonts w:ascii="Times New Roman" w:eastAsia="Times New Roman Uni" w:hAnsi="Times New Roman" w:cs="Times New Roman"/>
          <w:sz w:val="24"/>
          <w:szCs w:val="24"/>
          <w:vertAlign w:val="superscript"/>
        </w:rPr>
        <w:t>1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,</w:t>
      </w: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 xml:space="preserve"> 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*</w:t>
      </w:r>
      <w:r>
        <w:rPr>
          <w:rFonts w:ascii="Times New Roman" w:eastAsia="Times New Roman Uni" w:hAnsi="Times New Roman" w:cs="Times New Roman"/>
          <w:sz w:val="24"/>
          <w:szCs w:val="24"/>
        </w:rPr>
        <w:t xml:space="preserve">, </w:t>
      </w:r>
      <w:r w:rsidRPr="00C543AC">
        <w:rPr>
          <w:rFonts w:ascii="Times New Roman" w:eastAsia="Times New Roman Uni" w:hAnsi="Times New Roman" w:cs="Times New Roman"/>
          <w:color w:val="231F20"/>
          <w:sz w:val="24"/>
          <w:szCs w:val="24"/>
        </w:rPr>
        <w:t>Qing Lu</w:t>
      </w:r>
      <w:bookmarkEnd w:id="0"/>
      <w:bookmarkEnd w:id="1"/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>2, 3</w:t>
      </w:r>
    </w:p>
    <w:p w:rsidR="00062D44" w:rsidRPr="001E73DF" w:rsidRDefault="00062D44" w:rsidP="00062D44">
      <w:pPr>
        <w:rPr>
          <w:rFonts w:ascii="Times New Roman" w:hAnsi="Times New Roman" w:cs="Times New Roman"/>
          <w:sz w:val="24"/>
          <w:szCs w:val="24"/>
        </w:rPr>
      </w:pPr>
      <w:r w:rsidRPr="001E73DF">
        <w:rPr>
          <w:rFonts w:ascii="Times New Roman" w:hAnsi="Times New Roman" w:cs="Times New Roman" w:hint="eastAsia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F23D69">
        <w:rPr>
          <w:rFonts w:ascii="Times New Roman" w:hAnsi="Times New Roman" w:cs="Times New Roman"/>
          <w:sz w:val="24"/>
          <w:szCs w:val="24"/>
        </w:rPr>
        <w:t>The First Affiliated Hospital of Shenzhen University (The Second People's Hospital of Shenzhen); Guangdong Innovation Platform of Translational Research for Cerebrovascular Diseases, Shenzhen, Guangdong, China</w:t>
      </w:r>
    </w:p>
    <w:p w:rsidR="00062D44" w:rsidRDefault="00062D44" w:rsidP="00062D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 Uni" w:hAnsi="Times New Roman" w:cs="Times New Roman"/>
          <w:color w:val="231F20"/>
          <w:sz w:val="24"/>
          <w:szCs w:val="24"/>
          <w:vertAlign w:val="superscript"/>
        </w:rPr>
        <w:t xml:space="preserve">2 </w:t>
      </w:r>
      <w:r w:rsidRPr="00E11FCB">
        <w:rPr>
          <w:rFonts w:ascii="Times New Roman" w:hAnsi="Times New Roman" w:cs="Times New Roman"/>
          <w:sz w:val="24"/>
          <w:szCs w:val="24"/>
        </w:rPr>
        <w:t xml:space="preserve">Key Laboratory of Environment and Health, Ministry of Education &amp; Ministry of Environmental Protection, and State Key Laboratory of Environmental Health (Incubating), </w:t>
      </w:r>
      <w:bookmarkStart w:id="2" w:name="OLE_LINK93"/>
      <w:r w:rsidRPr="00E11FCB">
        <w:rPr>
          <w:rFonts w:ascii="Times New Roman" w:hAnsi="Times New Roman" w:cs="Times New Roman"/>
          <w:sz w:val="24"/>
          <w:szCs w:val="24"/>
        </w:rPr>
        <w:t>School of Public Health, Tongji Medical College, Huazhong University of Science and Technology</w:t>
      </w:r>
      <w:bookmarkEnd w:id="2"/>
      <w:r w:rsidRPr="00E11FCB">
        <w:rPr>
          <w:rFonts w:ascii="Times New Roman" w:hAnsi="Times New Roman" w:cs="Times New Roman"/>
          <w:sz w:val="24"/>
          <w:szCs w:val="24"/>
        </w:rPr>
        <w:t>, Wuhan, Hubei, China</w:t>
      </w:r>
    </w:p>
    <w:p w:rsidR="00062D44" w:rsidRPr="00F23D69" w:rsidRDefault="00062D44" w:rsidP="00062D4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F23D69"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F23D69">
        <w:rPr>
          <w:rFonts w:ascii="Times New Roman" w:eastAsia="微软雅黑" w:hAnsi="Times New Roman" w:cs="Times New Roman"/>
          <w:color w:val="000000"/>
          <w:sz w:val="24"/>
          <w:szCs w:val="21"/>
          <w:shd w:val="clear" w:color="auto" w:fill="FFFFFF"/>
        </w:rPr>
        <w:t>State Key Laboratory of Transducer Technology, Chinese Academy of Sciences, Beijing, China</w:t>
      </w:r>
    </w:p>
    <w:p w:rsidR="00F21855" w:rsidRPr="00062D44" w:rsidRDefault="00F21855" w:rsidP="001F433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4331" w:rsidRDefault="001F4331" w:rsidP="001F433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4331">
        <w:rPr>
          <w:rFonts w:ascii="Times New Roman" w:hAnsi="Times New Roman" w:cs="Times New Roman"/>
          <w:b/>
          <w:sz w:val="24"/>
          <w:szCs w:val="24"/>
        </w:rPr>
        <w:t>Table of Contents</w:t>
      </w:r>
    </w:p>
    <w:p w:rsidR="001F4331" w:rsidRDefault="00F22822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 w:rsidRPr="00837AA6">
        <w:rPr>
          <w:rFonts w:ascii="Times New Roman" w:hAnsi="Times New Roman" w:cs="Times New Roman"/>
          <w:sz w:val="24"/>
          <w:szCs w:val="24"/>
        </w:rPr>
        <w:t>Table S1. Metal concentrations and correlations between plasma, whole blood</w:t>
      </w:r>
      <w:r w:rsidR="00F30386">
        <w:rPr>
          <w:rFonts w:ascii="Times New Roman" w:hAnsi="Times New Roman" w:cs="Times New Roman"/>
          <w:sz w:val="24"/>
          <w:szCs w:val="24"/>
        </w:rPr>
        <w:t>,</w:t>
      </w:r>
      <w:r w:rsidRPr="00837AA6">
        <w:rPr>
          <w:rFonts w:ascii="Times New Roman" w:hAnsi="Times New Roman" w:cs="Times New Roman"/>
          <w:sz w:val="24"/>
          <w:szCs w:val="24"/>
        </w:rPr>
        <w:t xml:space="preserve"> and urine samples, and intra-class correlation coefficients (ICCs) of metals in repeated urine samples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3A6665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2</w:t>
      </w:r>
      <w:r w:rsidR="00E3736C"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="00E3736C">
        <w:rPr>
          <w:rFonts w:ascii="Times New Roman" w:hAnsi="Times New Roman" w:cs="Times New Roman"/>
          <w:sz w:val="24"/>
          <w:szCs w:val="24"/>
        </w:rPr>
        <w:t>ifference [95% confidence interval (CI)]</w:t>
      </w:r>
      <w:r w:rsidR="00E3736C" w:rsidRPr="00D60C93">
        <w:rPr>
          <w:rFonts w:ascii="Times New Roman" w:hAnsi="Times New Roman" w:cs="Times New Roman"/>
          <w:sz w:val="24"/>
          <w:szCs w:val="24"/>
        </w:rPr>
        <w:t xml:space="preserve"> in uric acid (μmol/L) with a 2-fold increase in urinary metals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3A6665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3</w:t>
      </w:r>
      <w:r w:rsidR="00E3736C">
        <w:rPr>
          <w:rFonts w:ascii="Times New Roman" w:hAnsi="Times New Roman" w:cs="Times New Roman"/>
          <w:sz w:val="24"/>
          <w:szCs w:val="24"/>
        </w:rPr>
        <w:t xml:space="preserve">. </w:t>
      </w:r>
      <w:r w:rsidR="00E3736C" w:rsidRPr="007A025C">
        <w:rPr>
          <w:rFonts w:ascii="Times New Roman" w:hAnsi="Times New Roman" w:cs="Times New Roman"/>
          <w:sz w:val="24"/>
          <w:szCs w:val="24"/>
        </w:rPr>
        <w:t>Odds ratios [95% confidence interval (CI)] for hyper</w:t>
      </w:r>
      <w:r w:rsidR="00E3736C">
        <w:rPr>
          <w:rFonts w:ascii="Times New Roman" w:hAnsi="Times New Roman" w:cs="Times New Roman"/>
          <w:sz w:val="24"/>
          <w:szCs w:val="24"/>
        </w:rPr>
        <w:t>uricemia</w:t>
      </w:r>
      <w:r w:rsidR="00E3736C" w:rsidRPr="007A025C">
        <w:rPr>
          <w:rFonts w:ascii="Times New Roman" w:hAnsi="Times New Roman" w:cs="Times New Roman"/>
          <w:sz w:val="24"/>
          <w:szCs w:val="24"/>
        </w:rPr>
        <w:t xml:space="preserve"> with a 2-fold increase in urinary metals.</w:t>
      </w:r>
    </w:p>
    <w:p w:rsidR="00E3736C" w:rsidRPr="00AD22BA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16F75">
        <w:rPr>
          <w:rFonts w:ascii="Times New Roman" w:hAnsi="Times New Roman" w:cs="Times New Roman"/>
          <w:sz w:val="24"/>
          <w:szCs w:val="24"/>
        </w:rPr>
        <w:t>The d</w:t>
      </w:r>
      <w:r w:rsidR="00716F75" w:rsidRPr="009C3C99">
        <w:rPr>
          <w:rFonts w:ascii="Times New Roman" w:hAnsi="Times New Roman" w:cs="Times New Roman"/>
          <w:sz w:val="24"/>
          <w:szCs w:val="24"/>
        </w:rPr>
        <w:t>ifference</w:t>
      </w:r>
      <w:r w:rsidRPr="004262AC">
        <w:rPr>
          <w:rFonts w:ascii="Times New Roman" w:hAnsi="Times New Roman" w:cs="Times New Roman"/>
          <w:sz w:val="24"/>
          <w:szCs w:val="24"/>
        </w:rPr>
        <w:t xml:space="preserve"> [95% confidence interval (CI)] in uric acid (μmol/L) with a 2-fold increase in urinary metals after excluding patients with </w:t>
      </w:r>
      <w:r w:rsidRPr="004262AC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>urine creatinine &lt; 0.3 or &gt; 3 g/L</w:t>
      </w:r>
      <w:r w:rsidRPr="004262AC">
        <w:rPr>
          <w:rFonts w:ascii="Times New Roman" w:hAnsi="Times New Roman" w:cs="Times New Roman"/>
          <w:sz w:val="24"/>
          <w:szCs w:val="24"/>
        </w:rPr>
        <w:t xml:space="preserve"> (N = 1547).</w:t>
      </w:r>
    </w:p>
    <w:p w:rsidR="00E3736C" w:rsidRPr="004262A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262AC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4262AC">
        <w:rPr>
          <w:rFonts w:ascii="Times New Roman" w:hAnsi="Times New Roman" w:cs="Times New Roman"/>
          <w:sz w:val="24"/>
          <w:szCs w:val="24"/>
        </w:rPr>
        <w:t xml:space="preserve"> with a 2-fold increase in urinary metals after excluding patients with </w:t>
      </w:r>
      <w:r w:rsidRPr="004262AC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>urine creatinine &lt; 0.3 or &gt; 3 g/L</w:t>
      </w:r>
      <w:r w:rsidRPr="004262AC">
        <w:rPr>
          <w:rFonts w:ascii="Times New Roman" w:hAnsi="Times New Roman" w:cs="Times New Roman"/>
          <w:sz w:val="24"/>
          <w:szCs w:val="24"/>
        </w:rPr>
        <w:t xml:space="preserve"> (N = 1547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Pr="009C3C99">
        <w:rPr>
          <w:rFonts w:ascii="Times New Roman" w:hAnsi="Times New Roman" w:cs="Times New Roman"/>
          <w:sz w:val="24"/>
          <w:szCs w:val="24"/>
        </w:rPr>
        <w:t xml:space="preserve">ifference [95% confidence interval (CI)] in uric acid (μmol/L) with a 2-fold increase in urinary metals, using urine specific gravity to adjust </w:t>
      </w:r>
      <w:r w:rsidR="00DA53E5">
        <w:rPr>
          <w:rFonts w:ascii="Times New Roman" w:hAnsi="Times New Roman" w:cs="Times New Roman"/>
          <w:sz w:val="24"/>
          <w:szCs w:val="24"/>
        </w:rPr>
        <w:t>urine dilution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641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C3C99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9C3C99">
        <w:rPr>
          <w:rFonts w:ascii="Times New Roman" w:hAnsi="Times New Roman" w:cs="Times New Roman"/>
          <w:sz w:val="24"/>
          <w:szCs w:val="24"/>
        </w:rPr>
        <w:t xml:space="preserve"> with a 2-fold increase in urinary metals, using urine specific gravity to adjust </w:t>
      </w:r>
      <w:r w:rsidR="00DA53E5">
        <w:rPr>
          <w:rFonts w:ascii="Times New Roman" w:hAnsi="Times New Roman" w:cs="Times New Roman"/>
          <w:sz w:val="24"/>
          <w:szCs w:val="24"/>
        </w:rPr>
        <w:t>urine dilution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641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="00211532" w:rsidRPr="009C3C99">
        <w:rPr>
          <w:rFonts w:ascii="Times New Roman" w:hAnsi="Times New Roman" w:cs="Times New Roman"/>
          <w:sz w:val="24"/>
          <w:szCs w:val="24"/>
        </w:rPr>
        <w:t>ifference</w:t>
      </w:r>
      <w:r w:rsidRPr="009C3C99">
        <w:rPr>
          <w:rFonts w:ascii="Times New Roman" w:hAnsi="Times New Roman" w:cs="Times New Roman"/>
          <w:sz w:val="24"/>
          <w:szCs w:val="24"/>
        </w:rPr>
        <w:t xml:space="preserve"> [95% confidence interval (CI)] in uric acid (μmol/L) with a 2-fold increase in urinary metals after excluding elder (age ≥ 80) (N = 1923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C3C99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9C3C99">
        <w:rPr>
          <w:rFonts w:ascii="Times New Roman" w:hAnsi="Times New Roman" w:cs="Times New Roman"/>
          <w:sz w:val="24"/>
          <w:szCs w:val="24"/>
        </w:rPr>
        <w:t xml:space="preserve"> with a 2-fold increase in urinary metals after excluding elder (age ≥ 80) (N = 1923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</w:t>
      </w:r>
      <w:r w:rsidR="003A6665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="00211532" w:rsidRPr="009C3C99">
        <w:rPr>
          <w:rFonts w:ascii="Times New Roman" w:hAnsi="Times New Roman" w:cs="Times New Roman"/>
          <w:sz w:val="24"/>
          <w:szCs w:val="24"/>
        </w:rPr>
        <w:t>ifference</w:t>
      </w:r>
      <w:r w:rsidRPr="009C3C99">
        <w:rPr>
          <w:rFonts w:ascii="Times New Roman" w:hAnsi="Times New Roman" w:cs="Times New Roman"/>
          <w:sz w:val="24"/>
          <w:szCs w:val="24"/>
        </w:rPr>
        <w:t xml:space="preserve"> [95% confidence interval (CI)] in uric acid (μmol/L) with a 2-fold increase in urinary metals after excluding participants with BMI ≥ 30 kg/m</w:t>
      </w:r>
      <w:r w:rsidRPr="009C3C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907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</w:t>
      </w:r>
      <w:r w:rsidR="003A6665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C3C99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9C3C99">
        <w:rPr>
          <w:rFonts w:ascii="Times New Roman" w:hAnsi="Times New Roman" w:cs="Times New Roman"/>
          <w:sz w:val="24"/>
          <w:szCs w:val="24"/>
        </w:rPr>
        <w:t xml:space="preserve"> with a 2-fold increase in urinary metals after excluding participants with BMI ≥ 30 kg/m</w:t>
      </w:r>
      <w:r w:rsidRPr="009C3C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907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</w:t>
      </w:r>
      <w:r w:rsidR="003A6665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="00211532" w:rsidRPr="009C3C99">
        <w:rPr>
          <w:rFonts w:ascii="Times New Roman" w:hAnsi="Times New Roman" w:cs="Times New Roman"/>
          <w:sz w:val="24"/>
          <w:szCs w:val="24"/>
        </w:rPr>
        <w:t>ifference</w:t>
      </w:r>
      <w:r w:rsidRPr="009C3C99">
        <w:rPr>
          <w:rFonts w:ascii="Times New Roman" w:hAnsi="Times New Roman" w:cs="Times New Roman"/>
          <w:sz w:val="24"/>
          <w:szCs w:val="24"/>
        </w:rPr>
        <w:t xml:space="preserve"> [95% confidence interval (CI)] in uric acid (μmol/L) with a 2-fold increase in urinary metals after excluding participants with eGFR ≤ 90 mL/min/1.73 m</w:t>
      </w:r>
      <w:r w:rsidRPr="009C3C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374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</w:t>
      </w:r>
      <w:r w:rsidR="003A6665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C3C99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9C3C99">
        <w:rPr>
          <w:rFonts w:ascii="Times New Roman" w:hAnsi="Times New Roman" w:cs="Times New Roman"/>
          <w:sz w:val="24"/>
          <w:szCs w:val="24"/>
        </w:rPr>
        <w:t xml:space="preserve"> with a 2-fold increase in urinary metals after excluding participants with eGFR ≤ 90 mL/min/1.73 m</w:t>
      </w:r>
      <w:r w:rsidRPr="009C3C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374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</w:t>
      </w:r>
      <w:r w:rsidR="003A666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Pr="009C3C99">
        <w:rPr>
          <w:rFonts w:ascii="Times New Roman" w:hAnsi="Times New Roman" w:cs="Times New Roman"/>
          <w:sz w:val="24"/>
          <w:szCs w:val="24"/>
        </w:rPr>
        <w:t xml:space="preserve">ifference [95% confidence interval (CI)] in uric acid (μmol/L) with a 2-fold increase in urinary metals after excluding participants with hypertension </w:t>
      </w:r>
      <w:r>
        <w:rPr>
          <w:rFonts w:ascii="Times New Roman" w:hAnsi="Times New Roman" w:cs="Times New Roman"/>
          <w:sz w:val="24"/>
          <w:szCs w:val="24"/>
        </w:rPr>
        <w:t xml:space="preserve">and medications use </w:t>
      </w:r>
      <w:r w:rsidRPr="009C3C99">
        <w:rPr>
          <w:rFonts w:ascii="Times New Roman" w:hAnsi="Times New Roman" w:cs="Times New Roman"/>
          <w:sz w:val="24"/>
          <w:szCs w:val="24"/>
        </w:rPr>
        <w:t>(N = 1499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</w:t>
      </w:r>
      <w:r w:rsidR="003A666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C3C99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9C3C99">
        <w:rPr>
          <w:rFonts w:ascii="Times New Roman" w:hAnsi="Times New Roman" w:cs="Times New Roman"/>
          <w:sz w:val="24"/>
          <w:szCs w:val="24"/>
        </w:rPr>
        <w:t xml:space="preserve"> with a 2-fold increase in urinary metals after excluding participants with hypertension </w:t>
      </w:r>
      <w:r>
        <w:rPr>
          <w:rFonts w:ascii="Times New Roman" w:hAnsi="Times New Roman" w:cs="Times New Roman"/>
          <w:sz w:val="24"/>
          <w:szCs w:val="24"/>
        </w:rPr>
        <w:t>and medications use</w:t>
      </w:r>
      <w:r w:rsidRPr="009C3C99">
        <w:rPr>
          <w:rFonts w:ascii="Times New Roman" w:hAnsi="Times New Roman" w:cs="Times New Roman"/>
          <w:sz w:val="24"/>
          <w:szCs w:val="24"/>
        </w:rPr>
        <w:t xml:space="preserve"> (N = 1499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Pr="009C3C99">
        <w:rPr>
          <w:rFonts w:ascii="Times New Roman" w:hAnsi="Times New Roman" w:cs="Times New Roman"/>
          <w:sz w:val="24"/>
          <w:szCs w:val="24"/>
        </w:rPr>
        <w:t>ifference [95% confidence interval (CI)] in uric acid (μmol/L) with a 2-fold increase in urinary metals after excluding participants with hyperlipidemia (N = 1537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C3C99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9C3C99">
        <w:rPr>
          <w:rFonts w:ascii="Times New Roman" w:hAnsi="Times New Roman" w:cs="Times New Roman"/>
          <w:sz w:val="24"/>
          <w:szCs w:val="24"/>
        </w:rPr>
        <w:t xml:space="preserve"> with a 2-fold increase in urinary metals after excluding participants with hyperlipidemia (N = 1537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</w:t>
      </w:r>
      <w:r w:rsidR="003A6665">
        <w:rPr>
          <w:rFonts w:ascii="Times New Roman" w:hAnsi="Times New Roman" w:cs="Times New Roman"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="00211532" w:rsidRPr="009C3C99">
        <w:rPr>
          <w:rFonts w:ascii="Times New Roman" w:hAnsi="Times New Roman" w:cs="Times New Roman"/>
          <w:sz w:val="24"/>
          <w:szCs w:val="24"/>
        </w:rPr>
        <w:t>ifference</w:t>
      </w:r>
      <w:r w:rsidRPr="004262AC">
        <w:rPr>
          <w:rFonts w:ascii="Times New Roman" w:hAnsi="Times New Roman" w:cs="Times New Roman"/>
          <w:sz w:val="24"/>
          <w:szCs w:val="24"/>
        </w:rPr>
        <w:t xml:space="preserve"> [95% confidence interval (CI)] in uric acid (μmol/L) with a 2-fold increase in urinary metals after excluding patients with uric acid less than 2 mg/dL (N = 1947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3A6665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9</w:t>
      </w:r>
      <w:r w:rsidR="00E3736C">
        <w:rPr>
          <w:rFonts w:ascii="Times New Roman" w:hAnsi="Times New Roman" w:cs="Times New Roman"/>
          <w:sz w:val="24"/>
          <w:szCs w:val="24"/>
        </w:rPr>
        <w:t xml:space="preserve">. </w:t>
      </w:r>
      <w:r w:rsidR="00211532">
        <w:rPr>
          <w:rFonts w:ascii="Times New Roman" w:hAnsi="Times New Roman" w:cs="Times New Roman"/>
          <w:sz w:val="24"/>
          <w:szCs w:val="24"/>
        </w:rPr>
        <w:t>The d</w:t>
      </w:r>
      <w:r w:rsidR="00E3736C" w:rsidRPr="005E7CD2">
        <w:rPr>
          <w:rFonts w:ascii="Times New Roman" w:hAnsi="Times New Roman" w:cs="Times New Roman"/>
          <w:sz w:val="24"/>
          <w:szCs w:val="24"/>
        </w:rPr>
        <w:t xml:space="preserve">ifference [95% confidence interval (CI)] in uric acid (μmol/L) with a 2-fold increase in urinary metals after </w:t>
      </w:r>
      <w:r w:rsidR="005C399F">
        <w:rPr>
          <w:rFonts w:ascii="Times New Roman" w:hAnsi="Times New Roman" w:cs="Times New Roman"/>
          <w:sz w:val="24"/>
          <w:szCs w:val="24"/>
        </w:rPr>
        <w:t>further adjusted urinary lead concentrations</w:t>
      </w:r>
      <w:r w:rsidR="00E3736C" w:rsidRPr="005E7CD2">
        <w:rPr>
          <w:rFonts w:ascii="Times New Roman" w:hAnsi="Times New Roman" w:cs="Times New Roman"/>
          <w:sz w:val="24"/>
          <w:szCs w:val="24"/>
        </w:rPr>
        <w:t xml:space="preserve"> (N = 19</w:t>
      </w:r>
      <w:r w:rsidR="005C399F">
        <w:rPr>
          <w:rFonts w:ascii="Times New Roman" w:hAnsi="Times New Roman" w:cs="Times New Roman"/>
          <w:sz w:val="24"/>
          <w:szCs w:val="24"/>
        </w:rPr>
        <w:t>50</w:t>
      </w:r>
      <w:r w:rsidR="00E3736C" w:rsidRPr="005E7CD2">
        <w:rPr>
          <w:rFonts w:ascii="Times New Roman" w:hAnsi="Times New Roman" w:cs="Times New Roman"/>
          <w:sz w:val="24"/>
          <w:szCs w:val="24"/>
        </w:rPr>
        <w:t>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2</w:t>
      </w:r>
      <w:r w:rsidR="003A6665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E7CD2">
        <w:rPr>
          <w:rFonts w:ascii="Times New Roman" w:hAnsi="Times New Roman" w:cs="Times New Roman"/>
          <w:sz w:val="24"/>
          <w:szCs w:val="24"/>
        </w:rPr>
        <w:t xml:space="preserve">Odds ratios [95% confidence interval (CI)] for </w:t>
      </w:r>
      <w:r w:rsidRPr="007A025C">
        <w:rPr>
          <w:rFonts w:ascii="Times New Roman" w:hAnsi="Times New Roman" w:cs="Times New Roman"/>
          <w:sz w:val="24"/>
          <w:szCs w:val="24"/>
        </w:rPr>
        <w:t>hyper</w:t>
      </w:r>
      <w:r>
        <w:rPr>
          <w:rFonts w:ascii="Times New Roman" w:hAnsi="Times New Roman" w:cs="Times New Roman"/>
          <w:sz w:val="24"/>
          <w:szCs w:val="24"/>
        </w:rPr>
        <w:t>uricemia</w:t>
      </w:r>
      <w:r w:rsidRPr="005E7CD2">
        <w:rPr>
          <w:rFonts w:ascii="Times New Roman" w:hAnsi="Times New Roman" w:cs="Times New Roman"/>
          <w:sz w:val="24"/>
          <w:szCs w:val="24"/>
        </w:rPr>
        <w:t xml:space="preserve"> with a 2-fold increase in urinary metals after </w:t>
      </w:r>
      <w:r w:rsidR="005C399F">
        <w:rPr>
          <w:rFonts w:ascii="Times New Roman" w:hAnsi="Times New Roman" w:cs="Times New Roman"/>
          <w:sz w:val="24"/>
          <w:szCs w:val="24"/>
        </w:rPr>
        <w:t>further adjusted urinary lead concentrations</w:t>
      </w:r>
      <w:r w:rsidRPr="005E7CD2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 xml:space="preserve"> </w:t>
      </w:r>
      <w:r w:rsidRPr="005E7CD2">
        <w:rPr>
          <w:rFonts w:ascii="Times New Roman" w:hAnsi="Times New Roman" w:cs="Times New Roman"/>
          <w:sz w:val="24"/>
          <w:szCs w:val="24"/>
        </w:rPr>
        <w:t>(N = 19</w:t>
      </w:r>
      <w:r w:rsidR="005C399F">
        <w:rPr>
          <w:rFonts w:ascii="Times New Roman" w:hAnsi="Times New Roman" w:cs="Times New Roman"/>
          <w:sz w:val="24"/>
          <w:szCs w:val="24"/>
        </w:rPr>
        <w:t>50</w:t>
      </w:r>
      <w:r w:rsidRPr="005E7CD2">
        <w:rPr>
          <w:rFonts w:ascii="Times New Roman" w:hAnsi="Times New Roman" w:cs="Times New Roman"/>
          <w:sz w:val="24"/>
          <w:szCs w:val="24"/>
        </w:rPr>
        <w:t>).</w:t>
      </w:r>
    </w:p>
    <w:p w:rsidR="00E3736C" w:rsidRDefault="00E3736C" w:rsidP="00B9524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E3736C" w:rsidRPr="00E3736C" w:rsidRDefault="00E3736C" w:rsidP="00B95242">
      <w:pPr>
        <w:tabs>
          <w:tab w:val="left" w:pos="665"/>
          <w:tab w:val="center" w:pos="4513"/>
        </w:tabs>
        <w:jc w:val="left"/>
        <w:rPr>
          <w:rFonts w:ascii="Times New Roman" w:hAnsi="Times New Roman" w:cs="Times New Roman"/>
          <w:b/>
          <w:sz w:val="24"/>
          <w:szCs w:val="24"/>
        </w:rPr>
        <w:sectPr w:rsidR="00E3736C" w:rsidRPr="00E3736C" w:rsidSect="009B7306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1"/>
        <w:tblW w:w="139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5"/>
        <w:gridCol w:w="1234"/>
        <w:gridCol w:w="1538"/>
        <w:gridCol w:w="1259"/>
        <w:gridCol w:w="2374"/>
        <w:gridCol w:w="2375"/>
        <w:gridCol w:w="222"/>
        <w:gridCol w:w="1538"/>
        <w:gridCol w:w="1539"/>
        <w:gridCol w:w="864"/>
      </w:tblGrid>
      <w:tr w:rsidR="00837AA6" w:rsidRPr="00837AA6" w:rsidTr="00837AA6">
        <w:trPr>
          <w:trHeight w:val="290"/>
          <w:jc w:val="center"/>
        </w:trPr>
        <w:tc>
          <w:tcPr>
            <w:tcW w:w="13948" w:type="dxa"/>
            <w:gridSpan w:val="10"/>
            <w:tcBorders>
              <w:bottom w:val="single" w:sz="12" w:space="0" w:color="auto"/>
            </w:tcBorders>
            <w:noWrap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1. Metal concentrations and correlations between plasma, whole blood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 xml:space="preserve"> and urine samples, and intra-class correlation coefficients (ICCs) of metals in repeated urine samples</w:t>
            </w:r>
            <w:r w:rsidR="00716F75" w:rsidRPr="007A025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837AA6" w:rsidRPr="00837AA6" w:rsidTr="00837AA6">
        <w:trPr>
          <w:trHeight w:val="290"/>
          <w:jc w:val="center"/>
        </w:trPr>
        <w:tc>
          <w:tcPr>
            <w:tcW w:w="1005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234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Plasma, μg/L</w:t>
            </w:r>
          </w:p>
        </w:tc>
        <w:tc>
          <w:tcPr>
            <w:tcW w:w="1538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Whole blood, μg/L</w:t>
            </w:r>
          </w:p>
        </w:tc>
        <w:tc>
          <w:tcPr>
            <w:tcW w:w="1259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Urine, μg/g</w:t>
            </w:r>
          </w:p>
        </w:tc>
        <w:tc>
          <w:tcPr>
            <w:tcW w:w="2374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Plasma-whole blood</w:t>
            </w:r>
          </w:p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Correlation</w:t>
            </w: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 xml:space="preserve"> (p-Value)</w:t>
            </w:r>
          </w:p>
        </w:tc>
        <w:tc>
          <w:tcPr>
            <w:tcW w:w="2375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Plasma-urine</w:t>
            </w:r>
          </w:p>
          <w:p w:rsidR="00837AA6" w:rsidRPr="00837AA6" w:rsidRDefault="00837AA6" w:rsidP="00837AA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Correlation</w:t>
            </w: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 xml:space="preserve"> (p-Value)</w:t>
            </w:r>
          </w:p>
        </w:tc>
        <w:tc>
          <w:tcPr>
            <w:tcW w:w="222" w:type="dxa"/>
            <w:tcBorders>
              <w:top w:val="single" w:sz="12" w:space="0" w:color="auto"/>
              <w:bottom w:val="single" w:sz="4" w:space="0" w:color="auto"/>
            </w:tcBorders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First urine sample, μg/g</w:t>
            </w:r>
          </w:p>
        </w:tc>
        <w:tc>
          <w:tcPr>
            <w:tcW w:w="1539" w:type="dxa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Second urine sample, μg/g</w:t>
            </w:r>
          </w:p>
        </w:tc>
        <w:tc>
          <w:tcPr>
            <w:tcW w:w="864" w:type="dxa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ICCs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</w:p>
        </w:tc>
        <w:tc>
          <w:tcPr>
            <w:tcW w:w="1234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28.68</w:t>
            </w:r>
          </w:p>
        </w:tc>
        <w:tc>
          <w:tcPr>
            <w:tcW w:w="1538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03.35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6.98</w:t>
            </w:r>
          </w:p>
        </w:tc>
        <w:tc>
          <w:tcPr>
            <w:tcW w:w="2374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73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-0.06 (0.6)</w:t>
            </w:r>
          </w:p>
        </w:tc>
        <w:tc>
          <w:tcPr>
            <w:tcW w:w="222" w:type="dxa"/>
            <w:tcBorders>
              <w:top w:val="single" w:sz="4" w:space="0" w:color="auto"/>
            </w:tcBorders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3.32</w:t>
            </w:r>
          </w:p>
        </w:tc>
        <w:tc>
          <w:tcPr>
            <w:tcW w:w="1539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6.13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21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485A1C" w:rsidRDefault="00837AA6" w:rsidP="00837AA6">
            <w:pPr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V</w:t>
            </w:r>
          </w:p>
        </w:tc>
        <w:tc>
          <w:tcPr>
            <w:tcW w:w="123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98</w:t>
            </w: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62</w:t>
            </w:r>
          </w:p>
        </w:tc>
        <w:tc>
          <w:tcPr>
            <w:tcW w:w="125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32</w:t>
            </w:r>
          </w:p>
        </w:tc>
        <w:tc>
          <w:tcPr>
            <w:tcW w:w="237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23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0.03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26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0.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39</w:t>
            </w:r>
          </w:p>
        </w:tc>
        <w:tc>
          <w:tcPr>
            <w:tcW w:w="153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73</w:t>
            </w:r>
          </w:p>
        </w:tc>
        <w:tc>
          <w:tcPr>
            <w:tcW w:w="86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402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Cr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4.59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7E5FA8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837AA6" w:rsidRPr="00837AA6">
              <w:rPr>
                <w:rFonts w:ascii="Times New Roman" w:hAnsi="Times New Roman" w:cs="Times New Roman"/>
                <w:sz w:val="24"/>
                <w:szCs w:val="24"/>
              </w:rPr>
              <w:t>0.09 (0.41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 (0.36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456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6.13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1.89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8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7E5FA8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837AA6" w:rsidRPr="00837AA6">
              <w:rPr>
                <w:rFonts w:ascii="Times New Roman" w:hAnsi="Times New Roman" w:cs="Times New Roman"/>
                <w:sz w:val="24"/>
                <w:szCs w:val="24"/>
              </w:rPr>
              <w:t>0.19 (</w:t>
            </w:r>
            <w:r w:rsidR="00837AA6"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0.06</w:t>
            </w:r>
            <w:r w:rsidR="00837AA6"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72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29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393.33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4.44×10</w:t>
            </w: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8.31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7 (0.11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2 (0.88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51.46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2.27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43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485A1C" w:rsidRDefault="00837AA6" w:rsidP="00837AA6">
            <w:pPr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Co</w:t>
            </w:r>
          </w:p>
        </w:tc>
        <w:tc>
          <w:tcPr>
            <w:tcW w:w="123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17</w:t>
            </w: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14</w:t>
            </w:r>
          </w:p>
        </w:tc>
        <w:tc>
          <w:tcPr>
            <w:tcW w:w="125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08</w:t>
            </w:r>
          </w:p>
        </w:tc>
        <w:tc>
          <w:tcPr>
            <w:tcW w:w="237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45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&lt; 0.0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42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&lt; 0.0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19</w:t>
            </w:r>
          </w:p>
        </w:tc>
        <w:tc>
          <w:tcPr>
            <w:tcW w:w="153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24</w:t>
            </w:r>
          </w:p>
        </w:tc>
        <w:tc>
          <w:tcPr>
            <w:tcW w:w="86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442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.50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8 (0.09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7E5FA8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837AA6" w:rsidRPr="00837AA6">
              <w:rPr>
                <w:rFonts w:ascii="Times New Roman" w:hAnsi="Times New Roman" w:cs="Times New Roman"/>
                <w:sz w:val="24"/>
                <w:szCs w:val="24"/>
              </w:rPr>
              <w:t>0.05 (0.61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.69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62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954.34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752.93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.25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75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5 (0.64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5.53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6.81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448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909.94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5184.98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72.56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4 (0.19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3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0.03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08.75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47.75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09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485A1C" w:rsidRDefault="00837AA6" w:rsidP="00837AA6">
            <w:pPr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As</w:t>
            </w:r>
          </w:p>
        </w:tc>
        <w:tc>
          <w:tcPr>
            <w:tcW w:w="123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3.32</w:t>
            </w: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2.46</w:t>
            </w:r>
          </w:p>
        </w:tc>
        <w:tc>
          <w:tcPr>
            <w:tcW w:w="125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5.95</w:t>
            </w:r>
          </w:p>
        </w:tc>
        <w:tc>
          <w:tcPr>
            <w:tcW w:w="237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68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&lt; 0.0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34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&lt; 0.0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22.18</w:t>
            </w:r>
          </w:p>
        </w:tc>
        <w:tc>
          <w:tcPr>
            <w:tcW w:w="153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19.43</w:t>
            </w:r>
          </w:p>
        </w:tc>
        <w:tc>
          <w:tcPr>
            <w:tcW w:w="86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464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485A1C" w:rsidRDefault="00837AA6" w:rsidP="00837AA6">
            <w:pPr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Se</w:t>
            </w:r>
          </w:p>
        </w:tc>
        <w:tc>
          <w:tcPr>
            <w:tcW w:w="123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83.64</w:t>
            </w: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83.26</w:t>
            </w:r>
          </w:p>
        </w:tc>
        <w:tc>
          <w:tcPr>
            <w:tcW w:w="125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3.78</w:t>
            </w:r>
          </w:p>
        </w:tc>
        <w:tc>
          <w:tcPr>
            <w:tcW w:w="237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52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&lt; 0.0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64 (</w:t>
            </w:r>
            <w:r w:rsidRPr="00485A1C">
              <w:rPr>
                <w:rFonts w:ascii="Times New Roman" w:hAnsi="Times New Roman" w:cs="Times New Roman"/>
                <w:b/>
                <w:color w:val="5B9BD5" w:themeColor="accent1"/>
                <w:sz w:val="24"/>
                <w:szCs w:val="24"/>
              </w:rPr>
              <w:t>&lt; 0.001</w:t>
            </w: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6.37</w:t>
            </w:r>
          </w:p>
        </w:tc>
        <w:tc>
          <w:tcPr>
            <w:tcW w:w="1539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6.54</w:t>
            </w:r>
          </w:p>
        </w:tc>
        <w:tc>
          <w:tcPr>
            <w:tcW w:w="864" w:type="dxa"/>
            <w:noWrap/>
            <w:hideMark/>
          </w:tcPr>
          <w:p w:rsidR="00837AA6" w:rsidRPr="00485A1C" w:rsidRDefault="00837AA6" w:rsidP="00837AA6">
            <w:pPr>
              <w:jc w:val="center"/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</w:pPr>
            <w:r w:rsidRPr="00485A1C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>0.518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Rb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09.43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143.4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502.42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64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3 (0.77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534.04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291.78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66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6.88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0.07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6.2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 xml:space="preserve">0.71 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(&lt; 0.001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9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0.005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89.04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73.05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52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Cd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1 (0.28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7 (0.50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475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Cs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39.27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0.46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.16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59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&lt; 0.001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7 (0.52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.86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.19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21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Hg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Tl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73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13 (0.22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Pb</w:t>
            </w:r>
          </w:p>
        </w:tc>
        <w:tc>
          <w:tcPr>
            <w:tcW w:w="123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7.28</w:t>
            </w: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8.23</w:t>
            </w:r>
          </w:p>
        </w:tc>
        <w:tc>
          <w:tcPr>
            <w:tcW w:w="125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237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2 (</w:t>
            </w:r>
            <w:r w:rsidRPr="00837AA6">
              <w:rPr>
                <w:rFonts w:ascii="Times New Roman" w:hAnsi="Times New Roman" w:cs="Times New Roman"/>
                <w:b/>
                <w:sz w:val="24"/>
                <w:szCs w:val="24"/>
              </w:rPr>
              <w:t>0.03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75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3 (0.77)</w:t>
            </w:r>
          </w:p>
        </w:tc>
        <w:tc>
          <w:tcPr>
            <w:tcW w:w="222" w:type="dxa"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2.37</w:t>
            </w:r>
          </w:p>
        </w:tc>
        <w:tc>
          <w:tcPr>
            <w:tcW w:w="1539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864" w:type="dxa"/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61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005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1234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8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59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74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75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22" w:type="dxa"/>
            <w:tcBorders>
              <w:bottom w:val="single" w:sz="12" w:space="0" w:color="auto"/>
            </w:tcBorders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539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864" w:type="dxa"/>
            <w:tcBorders>
              <w:bottom w:val="single" w:sz="12" w:space="0" w:color="auto"/>
            </w:tcBorders>
            <w:noWrap/>
            <w:hideMark/>
          </w:tcPr>
          <w:p w:rsidR="00837AA6" w:rsidRPr="00837AA6" w:rsidRDefault="00837AA6" w:rsidP="00837A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0.327</w:t>
            </w:r>
          </w:p>
        </w:tc>
      </w:tr>
      <w:tr w:rsidR="00837AA6" w:rsidRPr="00837AA6" w:rsidTr="00837AA6">
        <w:trPr>
          <w:trHeight w:val="320"/>
          <w:jc w:val="center"/>
        </w:trPr>
        <w:tc>
          <w:tcPr>
            <w:tcW w:w="13948" w:type="dxa"/>
            <w:gridSpan w:val="10"/>
            <w:tcBorders>
              <w:top w:val="single" w:sz="12" w:space="0" w:color="auto"/>
            </w:tcBorders>
            <w:noWrap/>
          </w:tcPr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Abbreviations: Al, aluminum; V, vanadium; Cr, chromium; Mn, manganese; Fe, iron; Co, cobalt; Ni, nickel; Cu, copper; Zn, zinc; As, arsenic; Se, selenium; Rb, rubidium; Sr, strontium; Cd, cadmium; Cs, cesium; Ba, barium; Hg, mercury; Tl, thallium; Pb, lead; U, uranium.</w:t>
            </w:r>
          </w:p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data about metal concentrations and correlations between plasma, whole blood and urine samples derived from the article “</w:t>
            </w:r>
            <w:r w:rsidRPr="00837AA6">
              <w:rPr>
                <w:rFonts w:ascii="Times New Roman" w:hAnsi="Times New Roman" w:cs="Times New Roman"/>
                <w:i/>
                <w:sz w:val="24"/>
                <w:szCs w:val="24"/>
              </w:rPr>
              <w:t>Plasma Metal Concentrations and Incident Coronary Heart Disease in Chinese Adults: The Dongfeng-Tongji Cohort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 xml:space="preserve">”; data about intra-class correlation 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efficients (ICCs) of metals in repeated urine samples derived from the article “</w:t>
            </w:r>
            <w:r w:rsidRPr="00837AA6">
              <w:rPr>
                <w:rFonts w:ascii="Times New Roman" w:hAnsi="Times New Roman" w:cs="Times New Roman"/>
                <w:i/>
                <w:sz w:val="24"/>
                <w:szCs w:val="24"/>
              </w:rPr>
              <w:t>Oxidative DNA Damage Mediates the Association between Urinary Metals and prevalence of Type 2 Diabetes Mellitus in Chinese adults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”. Metals concentrations were presented as median concentrations.</w:t>
            </w:r>
          </w:p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Spearman’s rank correlation coefficients.</w:t>
            </w:r>
          </w:p>
          <w:p w:rsidR="00837AA6" w:rsidRPr="00837AA6" w:rsidRDefault="00837AA6" w:rsidP="00837A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7A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837AA6">
              <w:rPr>
                <w:rFonts w:ascii="Times New Roman" w:hAnsi="Times New Roman" w:cs="Times New Roman"/>
                <w:sz w:val="24"/>
                <w:szCs w:val="24"/>
              </w:rPr>
              <w:t>NA, data not available.</w:t>
            </w:r>
          </w:p>
        </w:tc>
      </w:tr>
    </w:tbl>
    <w:p w:rsidR="00E1458A" w:rsidRPr="00837AA6" w:rsidRDefault="00E1458A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837AA6" w:rsidRPr="00837AA6" w:rsidRDefault="00837AA6">
      <w:pPr>
        <w:rPr>
          <w:rFonts w:ascii="Times New Roman" w:hAnsi="Times New Roman" w:cs="Times New Roman"/>
          <w:sz w:val="24"/>
          <w:szCs w:val="24"/>
        </w:rPr>
      </w:pPr>
    </w:p>
    <w:p w:rsidR="009E1F40" w:rsidRPr="004207D1" w:rsidRDefault="009E1F40">
      <w:pPr>
        <w:rPr>
          <w:rFonts w:ascii="Times New Roman" w:hAnsi="Times New Roman" w:cs="Times New Roman"/>
          <w:sz w:val="24"/>
          <w:szCs w:val="24"/>
        </w:rPr>
      </w:pPr>
    </w:p>
    <w:p w:rsidR="009E1F40" w:rsidRPr="004207D1" w:rsidRDefault="009E1F40">
      <w:pPr>
        <w:rPr>
          <w:rFonts w:ascii="Times New Roman" w:hAnsi="Times New Roman" w:cs="Times New Roman"/>
          <w:sz w:val="24"/>
          <w:szCs w:val="24"/>
        </w:rPr>
      </w:pPr>
    </w:p>
    <w:p w:rsidR="00507DCF" w:rsidRPr="004207D1" w:rsidRDefault="00507DCF">
      <w:pPr>
        <w:rPr>
          <w:rFonts w:ascii="Times New Roman" w:hAnsi="Times New Roman" w:cs="Times New Roman"/>
          <w:sz w:val="24"/>
          <w:szCs w:val="24"/>
        </w:rPr>
      </w:pPr>
    </w:p>
    <w:p w:rsidR="00507DCF" w:rsidRPr="004207D1" w:rsidRDefault="00507DCF" w:rsidP="00507DCF">
      <w:pPr>
        <w:rPr>
          <w:rFonts w:ascii="Times New Roman" w:hAnsi="Times New Roman" w:cs="Times New Roman"/>
          <w:sz w:val="24"/>
          <w:szCs w:val="24"/>
        </w:rPr>
      </w:pPr>
    </w:p>
    <w:p w:rsidR="00837AA6" w:rsidRDefault="00837AA6" w:rsidP="00507DCF">
      <w:pPr>
        <w:rPr>
          <w:rFonts w:ascii="Times New Roman" w:hAnsi="Times New Roman" w:cs="Times New Roman"/>
          <w:sz w:val="24"/>
          <w:szCs w:val="24"/>
        </w:rPr>
        <w:sectPr w:rsidR="00837AA6" w:rsidSect="00837AA6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2624"/>
        <w:gridCol w:w="1145"/>
        <w:gridCol w:w="265"/>
        <w:gridCol w:w="2753"/>
        <w:gridCol w:w="1142"/>
        <w:gridCol w:w="265"/>
        <w:gridCol w:w="2624"/>
        <w:gridCol w:w="1653"/>
      </w:tblGrid>
      <w:tr w:rsidR="00D60C93" w:rsidRPr="00D60C93" w:rsidTr="00A44068"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D60C93" w:rsidRPr="00D60C93" w:rsidRDefault="002E4970" w:rsidP="002115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2</w:t>
            </w:r>
            <w:r w:rsidR="002E1F5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E24DE5">
              <w:rPr>
                <w:rFonts w:ascii="Times New Roman" w:hAnsi="Times New Roman" w:cs="Times New Roman"/>
                <w:sz w:val="24"/>
                <w:szCs w:val="24"/>
              </w:rPr>
              <w:t>ifference [95% confidence interval (CI)]</w:t>
            </w:r>
            <w:r w:rsidR="00D60C93" w:rsidRPr="00D60C93">
              <w:rPr>
                <w:rFonts w:ascii="Times New Roman" w:hAnsi="Times New Roman" w:cs="Times New Roman"/>
                <w:sz w:val="24"/>
                <w:szCs w:val="24"/>
              </w:rPr>
              <w:t xml:space="preserve"> in uric acid (μmol/L) with a 2-fold increase in urinary metals</w:t>
            </w:r>
            <w:r w:rsidR="00716F75" w:rsidRPr="007A025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60C93" w:rsidRPr="00D60C9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D60C93" w:rsidRPr="00D60C93" w:rsidTr="00A44068">
        <w:tc>
          <w:tcPr>
            <w:tcW w:w="533" w:type="pct"/>
            <w:vMerge w:val="restart"/>
            <w:tcBorders>
              <w:top w:val="single" w:sz="12" w:space="0" w:color="auto"/>
            </w:tcBorders>
          </w:tcPr>
          <w:p w:rsidR="00D60C93" w:rsidRPr="00D60C93" w:rsidRDefault="00D60C93" w:rsidP="00E24D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50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D60C93" w:rsidRPr="00D60C93" w:rsidRDefault="00D60C93" w:rsidP="00E24D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5" w:type="pct"/>
            <w:tcBorders>
              <w:top w:val="single" w:sz="12" w:space="0" w:color="auto"/>
            </w:tcBorders>
          </w:tcPr>
          <w:p w:rsidR="00D60C93" w:rsidRPr="00D60C93" w:rsidRDefault="00D60C93" w:rsidP="00E24D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D60C93" w:rsidRPr="00D60C93" w:rsidRDefault="00D60C93" w:rsidP="00E24D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5" w:type="pct"/>
            <w:tcBorders>
              <w:top w:val="single" w:sz="12" w:space="0" w:color="auto"/>
            </w:tcBorders>
          </w:tcPr>
          <w:p w:rsidR="00D60C93" w:rsidRPr="00D60C93" w:rsidRDefault="00D60C93" w:rsidP="00E24D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D60C93" w:rsidRPr="00D60C93" w:rsidRDefault="00D60C93" w:rsidP="00E24D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</w:tr>
      <w:tr w:rsidR="00D60C93" w:rsidRPr="00D60C93" w:rsidTr="00A44068">
        <w:tc>
          <w:tcPr>
            <w:tcW w:w="533" w:type="pct"/>
            <w:vMerge/>
            <w:tcBorders>
              <w:bottom w:val="single" w:sz="4" w:space="0" w:color="auto"/>
            </w:tcBorders>
          </w:tcPr>
          <w:p w:rsidR="00D60C93" w:rsidRPr="00D60C93" w:rsidRDefault="00D60C93" w:rsidP="00E24D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tcBorders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0" w:type="pct"/>
            <w:tcBorders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5" w:type="pct"/>
            <w:tcBorders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tcBorders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09" w:type="pct"/>
            <w:tcBorders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5" w:type="pct"/>
            <w:tcBorders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tcBorders>
              <w:top w:val="single" w:sz="4" w:space="0" w:color="auto"/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D60C93" w:rsidRPr="00D60C93" w:rsidTr="00A44068">
        <w:tc>
          <w:tcPr>
            <w:tcW w:w="533" w:type="pct"/>
            <w:tcBorders>
              <w:top w:val="single" w:sz="4" w:space="0" w:color="auto"/>
            </w:tcBorders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</w:p>
        </w:tc>
        <w:tc>
          <w:tcPr>
            <w:tcW w:w="940" w:type="pct"/>
            <w:tcBorders>
              <w:top w:val="single" w:sz="4" w:space="0" w:color="auto"/>
            </w:tcBorders>
            <w:vAlign w:val="bottom"/>
          </w:tcPr>
          <w:p w:rsidR="00D60C93" w:rsidRPr="00D60C93" w:rsidRDefault="00D60C93" w:rsidP="007A025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85 (1.51, 4.18)</w:t>
            </w:r>
          </w:p>
        </w:tc>
        <w:tc>
          <w:tcPr>
            <w:tcW w:w="410" w:type="pct"/>
            <w:tcBorders>
              <w:top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  <w:tc>
          <w:tcPr>
            <w:tcW w:w="95" w:type="pct"/>
            <w:tcBorders>
              <w:top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tcBorders>
              <w:top w:val="single" w:sz="4" w:space="0" w:color="auto"/>
            </w:tcBorders>
            <w:vAlign w:val="bottom"/>
          </w:tcPr>
          <w:p w:rsidR="00D60C93" w:rsidRPr="00D60C93" w:rsidRDefault="00D60C93" w:rsidP="007A025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11 (3.03, 7.20)</w:t>
            </w:r>
          </w:p>
        </w:tc>
        <w:tc>
          <w:tcPr>
            <w:tcW w:w="409" w:type="pct"/>
            <w:tcBorders>
              <w:top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  <w:tc>
          <w:tcPr>
            <w:tcW w:w="95" w:type="pct"/>
            <w:tcBorders>
              <w:top w:val="single" w:sz="4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tcBorders>
              <w:top w:val="single" w:sz="4" w:space="0" w:color="auto"/>
            </w:tcBorders>
            <w:vAlign w:val="bottom"/>
          </w:tcPr>
          <w:p w:rsidR="00D60C93" w:rsidRPr="00D60C93" w:rsidRDefault="00D60C93" w:rsidP="007A025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32, 1.95)</w:t>
            </w:r>
          </w:p>
        </w:tc>
        <w:tc>
          <w:tcPr>
            <w:tcW w:w="592" w:type="pct"/>
            <w:tcBorders>
              <w:top w:val="single" w:sz="4" w:space="0" w:color="auto"/>
            </w:tcBorders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04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07 (1.78, 6.36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09 (0.54, 7.64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4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45 (0.61, 6.28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7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r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55, 1.04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08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2, 2.04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37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7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74, 1.41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28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20 (0.60, 3.79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51 (1.86, 7.16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54, 2.14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52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, 2.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7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5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52, 4.68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18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8, 2.23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9, 1.69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1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78, 4.75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24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49, 2.62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8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78, 1.02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04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7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5, 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0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2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8, 3.41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2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5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26, 2.26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35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67, 3.84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48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41, 3.29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4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74 (0.41, 7.07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92, 6.81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3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78 (2.37, 11.19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29 (1.77, 8.80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4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, 11.03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7 (1.23, 9.71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2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27, 3.01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9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3.09, 1.51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4, 5.87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Rb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63, 4.18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71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2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83, 3.33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71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7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8.79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74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31, 2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98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5.87 (–10.53, –1.20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4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201512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20151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46 (0.24, 8.69)</w:t>
            </w:r>
          </w:p>
        </w:tc>
        <w:tc>
          <w:tcPr>
            <w:tcW w:w="592" w:type="pct"/>
            <w:vAlign w:val="bottom"/>
          </w:tcPr>
          <w:p w:rsidR="00D60C93" w:rsidRPr="00201512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20151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8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d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72, 1.43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84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2.15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47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2.87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92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Cs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6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84, 2.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25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3.96, 2.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23, 6.64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07 (0.43, 3.71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3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76 (0.20, 5.32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5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9, 3.14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74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Hg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5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1, 0.22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7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3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41, 1.62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5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6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66, 0.34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4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Tl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15, 3.56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82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0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91, 2.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18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8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0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6.64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8</w:t>
            </w:r>
          </w:p>
        </w:tc>
      </w:tr>
      <w:tr w:rsidR="00D60C93" w:rsidRPr="00D60C93" w:rsidTr="00A44068">
        <w:tc>
          <w:tcPr>
            <w:tcW w:w="533" w:type="pct"/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Pb</w:t>
            </w: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1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4, 4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1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4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6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0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, 6.72)</w:t>
            </w:r>
          </w:p>
        </w:tc>
        <w:tc>
          <w:tcPr>
            <w:tcW w:w="409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2</w:t>
            </w:r>
          </w:p>
        </w:tc>
        <w:tc>
          <w:tcPr>
            <w:tcW w:w="95" w:type="pct"/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3.57)</w:t>
            </w:r>
          </w:p>
        </w:tc>
        <w:tc>
          <w:tcPr>
            <w:tcW w:w="592" w:type="pct"/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92</w:t>
            </w:r>
          </w:p>
        </w:tc>
      </w:tr>
      <w:tr w:rsidR="00D60C93" w:rsidRPr="00D60C93" w:rsidTr="00A44068">
        <w:tc>
          <w:tcPr>
            <w:tcW w:w="533" w:type="pct"/>
            <w:tcBorders>
              <w:bottom w:val="single" w:sz="12" w:space="0" w:color="auto"/>
            </w:tcBorders>
          </w:tcPr>
          <w:p w:rsidR="00D60C93" w:rsidRPr="00D60C93" w:rsidRDefault="00D60C93" w:rsidP="00D60C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940" w:type="pct"/>
            <w:tcBorders>
              <w:bottom w:val="single" w:sz="12" w:space="0" w:color="auto"/>
            </w:tcBorders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53 (1.68, 5.39)</w:t>
            </w:r>
          </w:p>
        </w:tc>
        <w:tc>
          <w:tcPr>
            <w:tcW w:w="410" w:type="pct"/>
            <w:tcBorders>
              <w:bottom w:val="single" w:sz="12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  <w:tc>
          <w:tcPr>
            <w:tcW w:w="95" w:type="pct"/>
            <w:tcBorders>
              <w:bottom w:val="single" w:sz="12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6" w:type="pct"/>
            <w:tcBorders>
              <w:bottom w:val="single" w:sz="12" w:space="0" w:color="auto"/>
            </w:tcBorders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96 (2.94, 8.99)</w:t>
            </w:r>
          </w:p>
        </w:tc>
        <w:tc>
          <w:tcPr>
            <w:tcW w:w="409" w:type="pct"/>
            <w:tcBorders>
              <w:bottom w:val="single" w:sz="12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  <w:tc>
          <w:tcPr>
            <w:tcW w:w="95" w:type="pct"/>
            <w:tcBorders>
              <w:bottom w:val="single" w:sz="12" w:space="0" w:color="auto"/>
            </w:tcBorders>
          </w:tcPr>
          <w:p w:rsidR="00D60C93" w:rsidRPr="00D60C93" w:rsidRDefault="00D60C93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0" w:type="pct"/>
            <w:tcBorders>
              <w:bottom w:val="single" w:sz="12" w:space="0" w:color="auto"/>
            </w:tcBorders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6, 3.22)</w:t>
            </w:r>
          </w:p>
        </w:tc>
        <w:tc>
          <w:tcPr>
            <w:tcW w:w="592" w:type="pct"/>
            <w:tcBorders>
              <w:bottom w:val="single" w:sz="12" w:space="0" w:color="auto"/>
            </w:tcBorders>
            <w:vAlign w:val="bottom"/>
          </w:tcPr>
          <w:p w:rsidR="00D60C93" w:rsidRPr="00D60C93" w:rsidRDefault="00D60C93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D60C9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54</w:t>
            </w:r>
          </w:p>
        </w:tc>
      </w:tr>
      <w:tr w:rsidR="00D60C93" w:rsidRPr="00D60C93" w:rsidTr="00A44068"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D60C93" w:rsidRDefault="00D60C93" w:rsidP="00E24D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07D1">
              <w:rPr>
                <w:rFonts w:ascii="Times New Roman" w:hAnsi="Times New Roman" w:cs="Times New Roman"/>
                <w:sz w:val="24"/>
                <w:szCs w:val="24"/>
              </w:rPr>
              <w:t>Abbreviations: Al, aluminum; V, vanadium; Cr, chromium; Mn, manganese; Fe, iron; Co, cobalt; Ni, nickel; Cu, copper; Zn, zinc; As, arsenic; Se, selenium; Rb, rubidium; Sr, strontium; Cd, cadmium; Cs, cesium; Ba, barium; Hg, mercury; Tl, thallium; Pb, lead; U, uranium.</w:t>
            </w:r>
          </w:p>
          <w:p w:rsidR="00D60C93" w:rsidRPr="00611725" w:rsidRDefault="00D60C93" w:rsidP="0061172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60C9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Model for the difference of uric acid with the increase of metals 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 and hypertension. 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>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="00611725" w:rsidRPr="006117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 Model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 did not</w:t>
            </w:r>
            <w:r w:rsidR="00611725" w:rsidRPr="0064638F">
              <w:rPr>
                <w:rFonts w:ascii="Times New Roman" w:hAnsi="Times New Roman" w:cs="Times New Roman"/>
                <w:sz w:val="24"/>
                <w:szCs w:val="24"/>
              </w:rPr>
              <w:t xml:space="preserve"> adjust smoking status 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</w:t>
            </w:r>
            <w:r w:rsidR="00611725" w:rsidRPr="0064638F">
              <w:rPr>
                <w:rFonts w:ascii="Times New Roman" w:hAnsi="Times New Roman" w:cs="Times New Roman"/>
                <w:sz w:val="24"/>
                <w:szCs w:val="24"/>
              </w:rPr>
              <w:t>smokers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>, and alcohol consumption was</w:t>
            </w:r>
            <w:r w:rsidR="00611725">
              <w:t xml:space="preserve"> </w:t>
            </w:r>
            <w:r w:rsidR="00611725" w:rsidRPr="0064638F">
              <w:rPr>
                <w:rFonts w:ascii="Times New Roman" w:hAnsi="Times New Roman" w:cs="Times New Roman"/>
                <w:sz w:val="24"/>
                <w:szCs w:val="24"/>
              </w:rPr>
              <w:t>dichotomized</w:t>
            </w:r>
            <w:r w:rsidR="00611725">
              <w:rPr>
                <w:rFonts w:ascii="Times New Roman" w:hAnsi="Times New Roman" w:cs="Times New Roman"/>
                <w:sz w:val="24"/>
                <w:szCs w:val="24"/>
              </w:rPr>
              <w:t xml:space="preserve"> into non-drinker and drinker (current and former drinker) in the model.</w:t>
            </w:r>
          </w:p>
        </w:tc>
      </w:tr>
    </w:tbl>
    <w:p w:rsidR="00C54BF4" w:rsidRDefault="00C54BF4" w:rsidP="00507DCF">
      <w:pPr>
        <w:rPr>
          <w:rFonts w:ascii="Times New Roman" w:hAnsi="Times New Roman" w:cs="Times New Roman"/>
          <w:sz w:val="24"/>
          <w:szCs w:val="24"/>
        </w:rPr>
        <w:sectPr w:rsidR="00C54BF4" w:rsidSect="009771AE">
          <w:pgSz w:w="16838" w:h="11906" w:orient="landscape"/>
          <w:pgMar w:top="1361" w:right="1440" w:bottom="1361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6"/>
        <w:gridCol w:w="2655"/>
        <w:gridCol w:w="1284"/>
        <w:gridCol w:w="304"/>
        <w:gridCol w:w="2655"/>
        <w:gridCol w:w="1309"/>
        <w:gridCol w:w="304"/>
        <w:gridCol w:w="2490"/>
        <w:gridCol w:w="1761"/>
      </w:tblGrid>
      <w:tr w:rsidR="007A025C" w:rsidRPr="007A025C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7A025C" w:rsidRPr="007A025C" w:rsidRDefault="009771AE" w:rsidP="00716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3</w:t>
            </w:r>
            <w:r w:rsidR="002E1F5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A025C" w:rsidRPr="007A025C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7652BE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7652BE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7A025C" w:rsidRPr="007A025C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</w:t>
            </w:r>
            <w:r w:rsidR="00716F75" w:rsidRPr="007A025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A025C" w:rsidRPr="007A025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  <w:vMerge w:val="restart"/>
            <w:tcBorders>
              <w:top w:val="single" w:sz="12" w:space="0" w:color="auto"/>
            </w:tcBorders>
          </w:tcPr>
          <w:p w:rsidR="007A025C" w:rsidRPr="007A025C" w:rsidRDefault="007A025C" w:rsidP="007E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11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7A025C" w:rsidRPr="007A025C" w:rsidRDefault="007A025C" w:rsidP="007E1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9" w:type="pct"/>
            <w:tcBorders>
              <w:top w:val="single" w:sz="12" w:space="0" w:color="auto"/>
            </w:tcBorders>
          </w:tcPr>
          <w:p w:rsidR="007A025C" w:rsidRPr="007A025C" w:rsidRDefault="007A025C" w:rsidP="007E1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7A025C" w:rsidRPr="007A025C" w:rsidRDefault="007A025C" w:rsidP="007E1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09" w:type="pct"/>
            <w:tcBorders>
              <w:top w:val="single" w:sz="12" w:space="0" w:color="auto"/>
            </w:tcBorders>
          </w:tcPr>
          <w:p w:rsidR="007A025C" w:rsidRPr="007A025C" w:rsidRDefault="007A025C" w:rsidP="007E1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7A025C" w:rsidRPr="007A025C" w:rsidRDefault="007A025C" w:rsidP="007E1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  <w:vMerge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0" w:type="pct"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8" w:type="pct"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</w:tcPr>
          <w:p w:rsidR="007A025C" w:rsidRPr="007A025C" w:rsidRDefault="007A025C" w:rsidP="007A02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single" w:sz="4" w:space="0" w:color="auto"/>
              <w:bottom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</w:tcPr>
          <w:p w:rsidR="007A025C" w:rsidRPr="007A025C" w:rsidRDefault="007A025C" w:rsidP="007A0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  <w:tcBorders>
              <w:top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</w:p>
        </w:tc>
        <w:tc>
          <w:tcPr>
            <w:tcW w:w="951" w:type="pct"/>
            <w:tcBorders>
              <w:top w:val="single" w:sz="4" w:space="0" w:color="auto"/>
            </w:tcBorders>
            <w:vAlign w:val="bottom"/>
          </w:tcPr>
          <w:p w:rsidR="007A025C" w:rsidRPr="007A025C" w:rsidRDefault="007A025C" w:rsidP="007A025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07 (1.02, 1.13)</w:t>
            </w:r>
          </w:p>
        </w:tc>
        <w:tc>
          <w:tcPr>
            <w:tcW w:w="460" w:type="pct"/>
            <w:tcBorders>
              <w:top w:val="single" w:sz="4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0</w:t>
            </w:r>
          </w:p>
        </w:tc>
        <w:tc>
          <w:tcPr>
            <w:tcW w:w="109" w:type="pct"/>
            <w:tcBorders>
              <w:top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1" w:type="pct"/>
            <w:tcBorders>
              <w:top w:val="single" w:sz="4" w:space="0" w:color="auto"/>
            </w:tcBorders>
            <w:vAlign w:val="bottom"/>
          </w:tcPr>
          <w:p w:rsidR="007A025C" w:rsidRPr="007A025C" w:rsidRDefault="007A025C" w:rsidP="007A025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4 (1.06, 1.22)</w:t>
            </w:r>
          </w:p>
        </w:tc>
        <w:tc>
          <w:tcPr>
            <w:tcW w:w="468" w:type="pct"/>
            <w:tcBorders>
              <w:top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  <w:tc>
          <w:tcPr>
            <w:tcW w:w="109" w:type="pct"/>
            <w:tcBorders>
              <w:top w:val="single" w:sz="4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single" w:sz="4" w:space="0" w:color="auto"/>
            </w:tcBorders>
            <w:vAlign w:val="bottom"/>
          </w:tcPr>
          <w:p w:rsidR="007A025C" w:rsidRPr="007A025C" w:rsidRDefault="007A025C" w:rsidP="007A025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8, 1.06)</w:t>
            </w:r>
          </w:p>
        </w:tc>
        <w:tc>
          <w:tcPr>
            <w:tcW w:w="631" w:type="pct"/>
            <w:tcBorders>
              <w:top w:val="single" w:sz="4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86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4 (1.04, 1.25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3, 1.30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3, 1.29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69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Cr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92, 1.07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92, 1.12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3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6, 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52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Mn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08 (1.01, 1.15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5 (1.06, 1.26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89, 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53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96, 1.11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31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98, 1.18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6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7, 1.11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51" w:type="pct"/>
            <w:vAlign w:val="bottom"/>
          </w:tcPr>
          <w:p w:rsidR="007A025C" w:rsidRPr="007A025C" w:rsidRDefault="00E11827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9</w:t>
            </w:r>
            <w:r w:rsidR="007A025C"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</w:t>
            </w:r>
            <w:r w:rsid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7A025C"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11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7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 (0.95, 1.23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5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12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25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85, 1.07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7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82, 1.11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37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82, 1.18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72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4, 1.14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76, 1.24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29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0.97, 1.27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24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81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8 (0.99, 1.65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5 (1.00</w:t>
            </w:r>
            <w:r w:rsidR="00E11827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.33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9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7 (0.98, 1.39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3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6 (0.91, 1.48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8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2, 1.15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35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7 (0.69, 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9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83, 1.42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46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Rb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77, 1.14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1 (0.72, 1.16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8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7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38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38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6 (0.85, 1.09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63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81, 1.09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2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8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27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1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Cd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9, 1.09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4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6, 1.12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71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86, 1.19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84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Cs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8 (0.72, 1.08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6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6 (0.67, 1.11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6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1 (0.63, 1.31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3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96, 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64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334F9B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334F9B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0 (1.01, 1.20)</w:t>
            </w:r>
          </w:p>
        </w:tc>
        <w:tc>
          <w:tcPr>
            <w:tcW w:w="468" w:type="pct"/>
            <w:vAlign w:val="bottom"/>
          </w:tcPr>
          <w:p w:rsidR="007A025C" w:rsidRPr="00334F9B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334F9B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3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 (0.82, 1.03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7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Hg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2 (0.95, 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3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94, 1.14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29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0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12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4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Tl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3, 1.13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23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82, 1.19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07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72, 1.23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77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Pb</w:t>
            </w: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98, 1.16)</w:t>
            </w:r>
          </w:p>
        </w:tc>
        <w:tc>
          <w:tcPr>
            <w:tcW w:w="460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34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3 (1.00</w:t>
            </w:r>
            <w:r w:rsidR="001A6997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</w:t>
            </w: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.27)</w:t>
            </w:r>
          </w:p>
        </w:tc>
        <w:tc>
          <w:tcPr>
            <w:tcW w:w="468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109" w:type="pct"/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89, 1.15)</w:t>
            </w:r>
          </w:p>
        </w:tc>
        <w:tc>
          <w:tcPr>
            <w:tcW w:w="631" w:type="pct"/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51</w:t>
            </w:r>
          </w:p>
        </w:tc>
      </w:tr>
      <w:tr w:rsidR="007A025C" w:rsidRPr="007A025C" w:rsidTr="00A44068">
        <w:trPr>
          <w:jc w:val="center"/>
        </w:trPr>
        <w:tc>
          <w:tcPr>
            <w:tcW w:w="428" w:type="pct"/>
            <w:tcBorders>
              <w:bottom w:val="single" w:sz="12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951" w:type="pct"/>
            <w:tcBorders>
              <w:bottom w:val="single" w:sz="12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1 (1.03, 1.19)</w:t>
            </w:r>
          </w:p>
        </w:tc>
        <w:tc>
          <w:tcPr>
            <w:tcW w:w="460" w:type="pct"/>
            <w:tcBorders>
              <w:bottom w:val="single" w:sz="12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109" w:type="pct"/>
            <w:tcBorders>
              <w:bottom w:val="single" w:sz="12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1" w:type="pct"/>
            <w:tcBorders>
              <w:bottom w:val="single" w:sz="12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7 (1.06, 1.28)</w:t>
            </w:r>
          </w:p>
        </w:tc>
        <w:tc>
          <w:tcPr>
            <w:tcW w:w="468" w:type="pct"/>
            <w:tcBorders>
              <w:bottom w:val="single" w:sz="12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09" w:type="pct"/>
            <w:tcBorders>
              <w:bottom w:val="single" w:sz="12" w:space="0" w:color="auto"/>
            </w:tcBorders>
          </w:tcPr>
          <w:p w:rsidR="007A025C" w:rsidRPr="007A025C" w:rsidRDefault="007A025C" w:rsidP="007A0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pct"/>
            <w:tcBorders>
              <w:bottom w:val="single" w:sz="12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91, 1.17)</w:t>
            </w:r>
          </w:p>
        </w:tc>
        <w:tc>
          <w:tcPr>
            <w:tcW w:w="631" w:type="pct"/>
            <w:tcBorders>
              <w:bottom w:val="single" w:sz="12" w:space="0" w:color="auto"/>
            </w:tcBorders>
            <w:vAlign w:val="bottom"/>
          </w:tcPr>
          <w:p w:rsidR="007A025C" w:rsidRPr="007A025C" w:rsidRDefault="007A025C" w:rsidP="007A025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7A025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02</w:t>
            </w:r>
          </w:p>
        </w:tc>
      </w:tr>
      <w:tr w:rsidR="007A025C" w:rsidRPr="007A025C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7A025C" w:rsidRPr="007A025C" w:rsidRDefault="007A025C" w:rsidP="007E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Abbreviations: Al, aluminum; V, vanadium; Cr, chromium; Mn, manganese; Fe, iron; Co, cobalt; Ni, nickel; Cu, copper; Zn, zinc; As, arsenic; Se, selenium; Rb, rubidium; Sr, strontium; Cd, cadmium; Cs, cesium; Ba, barium; Hg, mercury; Tl, thallium; Pb, lead; U, uranium.</w:t>
            </w:r>
          </w:p>
          <w:p w:rsidR="007A025C" w:rsidRPr="007A025C" w:rsidRDefault="007A025C" w:rsidP="007E1D7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A025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 xml:space="preserve">Model for the difference of uric acid with the increase of metals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 xml:space="preserve"> and hypertension. 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="00716F75" w:rsidRPr="00611725">
              <w:rPr>
                <w:rFonts w:ascii="Times New Roman" w:hAnsi="Times New Roman" w:cs="Times New Roman"/>
                <w:sz w:val="24"/>
                <w:szCs w:val="24"/>
              </w:rPr>
              <w:t>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16F7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16F75" w:rsidRPr="00611725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="00716F75" w:rsidRPr="006117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 xml:space="preserve"> Model for females did not</w:t>
            </w:r>
            <w:r w:rsidR="00716F75" w:rsidRPr="0064638F">
              <w:rPr>
                <w:rFonts w:ascii="Times New Roman" w:hAnsi="Times New Roman" w:cs="Times New Roman"/>
                <w:sz w:val="24"/>
                <w:szCs w:val="24"/>
              </w:rPr>
              <w:t xml:space="preserve"> adjust smoking status 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 xml:space="preserve">and pack-years of smoking owing to the few numbers of </w:t>
            </w:r>
            <w:r w:rsidR="00716F75" w:rsidRPr="0064638F">
              <w:rPr>
                <w:rFonts w:ascii="Times New Roman" w:hAnsi="Times New Roman" w:cs="Times New Roman"/>
                <w:sz w:val="24"/>
                <w:szCs w:val="24"/>
              </w:rPr>
              <w:t>smokers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, and alcohol consumption was</w:t>
            </w:r>
            <w:r w:rsidR="00716F75">
              <w:t xml:space="preserve"> </w:t>
            </w:r>
            <w:r w:rsidR="00716F75" w:rsidRPr="0064638F">
              <w:rPr>
                <w:rFonts w:ascii="Times New Roman" w:hAnsi="Times New Roman" w:cs="Times New Roman"/>
                <w:sz w:val="24"/>
                <w:szCs w:val="24"/>
              </w:rPr>
              <w:t>dichotomized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 xml:space="preserve"> into non-drinker and drinker (current and former drinker) in the model.</w:t>
            </w:r>
          </w:p>
        </w:tc>
      </w:tr>
    </w:tbl>
    <w:p w:rsidR="00A44068" w:rsidRDefault="00A44068" w:rsidP="00507DCF">
      <w:pPr>
        <w:rPr>
          <w:rFonts w:ascii="Times New Roman" w:hAnsi="Times New Roman" w:cs="Times New Roman"/>
          <w:sz w:val="24"/>
          <w:szCs w:val="24"/>
        </w:rPr>
        <w:sectPr w:rsidR="00A44068" w:rsidSect="009771AE">
          <w:pgSz w:w="16838" w:h="11906" w:orient="landscape"/>
          <w:pgMar w:top="1361" w:right="1440" w:bottom="1361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4"/>
        <w:gridCol w:w="2806"/>
        <w:gridCol w:w="1298"/>
        <w:gridCol w:w="329"/>
        <w:gridCol w:w="2912"/>
        <w:gridCol w:w="1298"/>
        <w:gridCol w:w="329"/>
        <w:gridCol w:w="2713"/>
        <w:gridCol w:w="1069"/>
      </w:tblGrid>
      <w:tr w:rsidR="00110CCB" w:rsidRPr="004262AC" w:rsidTr="00BD16CB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110CCB" w:rsidRPr="004262AC" w:rsidRDefault="00110CCB" w:rsidP="003E6F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metals after excluding patients with </w:t>
            </w:r>
            <w:r w:rsidRPr="004262AC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4"/>
                <w:szCs w:val="24"/>
              </w:rPr>
              <w:t>urine creatinine &lt; 0.3 or &gt; 3 g/L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(N = 1547).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  <w:vMerge w:val="restart"/>
            <w:tcBorders>
              <w:top w:val="single" w:sz="12" w:space="0" w:color="auto"/>
            </w:tcBorders>
            <w:vAlign w:val="center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70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18" w:type="pct"/>
            <w:tcBorders>
              <w:top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8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18" w:type="pct"/>
            <w:tcBorders>
              <w:top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5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  <w:vMerge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5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5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8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5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8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tcBorders>
              <w:top w:val="single" w:sz="4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005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79 (3.04, 8.54)</w:t>
            </w: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62 (2.22, 11.02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22 (0.97, 7.47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98 (3.02, 8.94)</w:t>
            </w: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48 (2.69, 12.27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64 (0.17, 7.10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0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100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0.87 (–3.75, 2.01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55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–3.74, 5.79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73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1.07 (–4.49, 2.35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39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1.67 (–4.63, 1.29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69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0 (–4.21, 6.01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29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1.84 (–5.31, 1.62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7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100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33 (2.41, 10.25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70 (1.29, 14.10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9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18 (0.68, 9.67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4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36 (2.04, 10.69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0.15 (2.85, 17.45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11 (–0.74, 8.96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96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00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5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6B6424">
        <w:trPr>
          <w:jc w:val="center"/>
        </w:trPr>
        <w:tc>
          <w:tcPr>
            <w:tcW w:w="431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05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0.82 (–5.79, 4.14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45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6.70 (–15.22, 1.83)</w:t>
            </w:r>
          </w:p>
        </w:tc>
        <w:tc>
          <w:tcPr>
            <w:tcW w:w="465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3</w:t>
            </w:r>
          </w:p>
        </w:tc>
        <w:tc>
          <w:tcPr>
            <w:tcW w:w="11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13 (–2.37, 8.62)</w:t>
            </w:r>
          </w:p>
        </w:tc>
        <w:tc>
          <w:tcPr>
            <w:tcW w:w="383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65</w:t>
            </w:r>
          </w:p>
        </w:tc>
      </w:tr>
      <w:tr w:rsidR="00110CCB" w:rsidRPr="004262AC" w:rsidTr="006B6424">
        <w:trPr>
          <w:jc w:val="center"/>
        </w:trPr>
        <w:tc>
          <w:tcPr>
            <w:tcW w:w="431" w:type="pct"/>
            <w:tcBorders>
              <w:bottom w:val="single" w:sz="12" w:space="0" w:color="auto"/>
            </w:tcBorders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05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6.81 (–12.42, –1.21)</w:t>
            </w:r>
          </w:p>
        </w:tc>
        <w:tc>
          <w:tcPr>
            <w:tcW w:w="465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7</w:t>
            </w:r>
          </w:p>
        </w:tc>
        <w:tc>
          <w:tcPr>
            <w:tcW w:w="118" w:type="pct"/>
            <w:tcBorders>
              <w:bottom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3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18.49 (–28.57, –8.41)</w:t>
            </w:r>
          </w:p>
        </w:tc>
        <w:tc>
          <w:tcPr>
            <w:tcW w:w="465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18" w:type="pct"/>
            <w:tcBorders>
              <w:bottom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 (–5.94, 6.15)</w:t>
            </w:r>
          </w:p>
        </w:tc>
        <w:tc>
          <w:tcPr>
            <w:tcW w:w="383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4</w:t>
            </w:r>
          </w:p>
        </w:tc>
      </w:tr>
      <w:tr w:rsidR="00110CCB" w:rsidRPr="004262AC" w:rsidTr="00BD16CB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110CCB" w:rsidRPr="004262AC" w:rsidRDefault="00110CC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110CCB" w:rsidRPr="004262AC" w:rsidRDefault="00110CC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</w:t>
            </w:r>
            <w:r w:rsidR="005C24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3" w:name="_GoBack"/>
            <w:bookmarkEnd w:id="3"/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10CCB" w:rsidRPr="004262AC" w:rsidRDefault="00110CC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10CCB" w:rsidRPr="004262AC" w:rsidRDefault="00110CCB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110CCB" w:rsidRPr="00CD7424" w:rsidRDefault="00110CCB" w:rsidP="00110CCB">
      <w:pPr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:rsidR="00110CCB" w:rsidRPr="00690612" w:rsidRDefault="00110CCB" w:rsidP="00110CCB">
      <w:pPr>
        <w:tabs>
          <w:tab w:val="left" w:pos="532"/>
        </w:tabs>
        <w:rPr>
          <w:rFonts w:ascii="Times New Roman" w:hAnsi="Times New Roman" w:cs="Times New Roman"/>
          <w:sz w:val="24"/>
          <w:szCs w:val="24"/>
        </w:rPr>
        <w:sectPr w:rsidR="00110CCB" w:rsidRPr="00690612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456"/>
        <w:gridCol w:w="1468"/>
        <w:gridCol w:w="355"/>
        <w:gridCol w:w="2457"/>
        <w:gridCol w:w="1393"/>
        <w:gridCol w:w="355"/>
        <w:gridCol w:w="2457"/>
        <w:gridCol w:w="1393"/>
      </w:tblGrid>
      <w:tr w:rsidR="00110CCB" w:rsidRPr="004262AC" w:rsidTr="00BD16CB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110CCB" w:rsidRPr="004262AC" w:rsidRDefault="00110CCB" w:rsidP="003E6F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 after excluding patients with </w:t>
            </w:r>
            <w:r w:rsidRPr="004262AC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4"/>
                <w:szCs w:val="24"/>
              </w:rPr>
              <w:t>urine creatinine &lt; 0.3 or &gt; 3 g/L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(N = 1547).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  <w:vMerge w:val="restart"/>
            <w:tcBorders>
              <w:top w:val="single" w:sz="12" w:space="0" w:color="auto"/>
            </w:tcBorders>
            <w:vAlign w:val="center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06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27" w:type="pct"/>
            <w:tcBorders>
              <w:top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9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27" w:type="pct"/>
            <w:tcBorders>
              <w:top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9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  <w:vMerge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27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27" w:type="pct"/>
            <w:tcBorders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880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  <w:tcBorders>
              <w:top w:val="single" w:sz="4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7 (1.14, 1.43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5 (1.08, 1.44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31 (1.08, 1.6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9 (1.14, 1.45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wordWrap w:val="0"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5 (1.07, 1.46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33 (1.07, 1.65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0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6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2 (0.91, 1.14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07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94, 1.26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8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, 1.17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25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88, 1.12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05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92, 1.26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7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77, 1.14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31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6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 (1.02, 1.4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6 (1.03, 1.53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86, 1.48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81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6 (0.97, 1.38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6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7 (1.01, 1.60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1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76, 1.39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56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6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8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0CCB" w:rsidRPr="004262AC" w:rsidTr="00BD16CB">
        <w:trPr>
          <w:jc w:val="center"/>
        </w:trPr>
        <w:tc>
          <w:tcPr>
            <w:tcW w:w="582" w:type="pct"/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82, 1.23)</w:t>
            </w:r>
          </w:p>
        </w:tc>
        <w:tc>
          <w:tcPr>
            <w:tcW w:w="526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7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73, 1.24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01</w:t>
            </w:r>
          </w:p>
        </w:tc>
        <w:tc>
          <w:tcPr>
            <w:tcW w:w="127" w:type="pct"/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 (0.79, 1.52)</w:t>
            </w:r>
          </w:p>
        </w:tc>
        <w:tc>
          <w:tcPr>
            <w:tcW w:w="498" w:type="pct"/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68</w:t>
            </w:r>
          </w:p>
        </w:tc>
      </w:tr>
      <w:tr w:rsidR="00110CCB" w:rsidRPr="004262AC" w:rsidTr="00BD16CB">
        <w:trPr>
          <w:jc w:val="center"/>
        </w:trPr>
        <w:tc>
          <w:tcPr>
            <w:tcW w:w="582" w:type="pct"/>
            <w:tcBorders>
              <w:bottom w:val="single" w:sz="12" w:space="0" w:color="auto"/>
            </w:tcBorders>
          </w:tcPr>
          <w:p w:rsidR="00110CCB" w:rsidRPr="004262AC" w:rsidRDefault="00110CCB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80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1 (0.64, 1.02)</w:t>
            </w:r>
          </w:p>
        </w:tc>
        <w:tc>
          <w:tcPr>
            <w:tcW w:w="526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9</w:t>
            </w:r>
          </w:p>
        </w:tc>
        <w:tc>
          <w:tcPr>
            <w:tcW w:w="127" w:type="pct"/>
            <w:tcBorders>
              <w:bottom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68 (0.49, 0.93)</w:t>
            </w:r>
          </w:p>
        </w:tc>
        <w:tc>
          <w:tcPr>
            <w:tcW w:w="498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8</w:t>
            </w:r>
          </w:p>
        </w:tc>
        <w:tc>
          <w:tcPr>
            <w:tcW w:w="127" w:type="pct"/>
            <w:tcBorders>
              <w:bottom w:val="single" w:sz="12" w:space="0" w:color="auto"/>
            </w:tcBorders>
          </w:tcPr>
          <w:p w:rsidR="00110CCB" w:rsidRPr="004262AC" w:rsidRDefault="00110CCB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66, 1.37)</w:t>
            </w:r>
          </w:p>
        </w:tc>
        <w:tc>
          <w:tcPr>
            <w:tcW w:w="498" w:type="pct"/>
            <w:tcBorders>
              <w:bottom w:val="single" w:sz="12" w:space="0" w:color="auto"/>
            </w:tcBorders>
            <w:vAlign w:val="bottom"/>
          </w:tcPr>
          <w:p w:rsidR="00110CCB" w:rsidRPr="004262AC" w:rsidRDefault="00110CCB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89</w:t>
            </w:r>
          </w:p>
        </w:tc>
      </w:tr>
      <w:tr w:rsidR="00110CCB" w:rsidRPr="004262AC" w:rsidTr="00BD16CB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110CCB" w:rsidRPr="004262AC" w:rsidRDefault="00110CC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110CCB" w:rsidRPr="004262AC" w:rsidRDefault="00110CC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10CCB" w:rsidRPr="004262AC" w:rsidRDefault="00110CC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10CCB" w:rsidRPr="004262AC" w:rsidRDefault="00110CCB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110CCB" w:rsidRDefault="00110CCB" w:rsidP="00507DCF">
      <w:pPr>
        <w:rPr>
          <w:rFonts w:ascii="Times New Roman" w:hAnsi="Times New Roman" w:cs="Times New Roman"/>
          <w:sz w:val="24"/>
          <w:szCs w:val="24"/>
        </w:rPr>
        <w:sectPr w:rsidR="00110CCB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4"/>
        <w:gridCol w:w="2887"/>
        <w:gridCol w:w="1253"/>
        <w:gridCol w:w="293"/>
        <w:gridCol w:w="2887"/>
        <w:gridCol w:w="1253"/>
        <w:gridCol w:w="293"/>
        <w:gridCol w:w="2887"/>
        <w:gridCol w:w="1041"/>
      </w:tblGrid>
      <w:tr w:rsidR="003E6F32" w:rsidRPr="009C3C99" w:rsidTr="00BD16CB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3E6F32" w:rsidRPr="009C3C99" w:rsidRDefault="003E6F32" w:rsidP="006B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ifference [95% confidence interval (CI)] in uric acid (μmol/L) with a 2-fold increase in urinary metals, using urine specific gravity to adjust </w:t>
            </w:r>
            <w:r w:rsidR="00DA53E5">
              <w:rPr>
                <w:rFonts w:ascii="Times New Roman" w:hAnsi="Times New Roman" w:cs="Times New Roman"/>
                <w:sz w:val="24"/>
                <w:szCs w:val="24"/>
              </w:rPr>
              <w:t>urine dilut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(N = 1641).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  <w:vMerge w:val="restart"/>
            <w:tcBorders>
              <w:top w:val="single" w:sz="12" w:space="0" w:color="auto"/>
            </w:tcBorders>
            <w:vAlign w:val="center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8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5" w:type="pct"/>
            <w:tcBorders>
              <w:top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05" w:type="pct"/>
            <w:tcBorders>
              <w:top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8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  <w:vMerge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5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5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top w:val="single" w:sz="4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034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38 (3.82, 8.94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05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.87 (4.91, 12.82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05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27 (0.12, 6.41)</w:t>
            </w:r>
          </w:p>
        </w:tc>
        <w:tc>
          <w:tcPr>
            <w:tcW w:w="375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2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55 (3.79, 9.31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05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.29 (4.00, 12.58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05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77 (0.38, 7.17)</w:t>
            </w:r>
          </w:p>
        </w:tc>
        <w:tc>
          <w:tcPr>
            <w:tcW w:w="375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0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89, 2.98)</w:t>
            </w:r>
          </w:p>
        </w:tc>
        <w:tc>
          <w:tcPr>
            <w:tcW w:w="449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61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4, 7.85)</w:t>
            </w:r>
          </w:p>
        </w:tc>
        <w:tc>
          <w:tcPr>
            <w:tcW w:w="449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2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4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39, 1.49)</w:t>
            </w:r>
          </w:p>
        </w:tc>
        <w:tc>
          <w:tcPr>
            <w:tcW w:w="375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33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9, 1.71)</w:t>
            </w:r>
          </w:p>
        </w:tc>
        <w:tc>
          <w:tcPr>
            <w:tcW w:w="449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46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82, 6.72)</w:t>
            </w:r>
          </w:p>
        </w:tc>
        <w:tc>
          <w:tcPr>
            <w:tcW w:w="449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23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4, 0.86)</w:t>
            </w:r>
          </w:p>
        </w:tc>
        <w:tc>
          <w:tcPr>
            <w:tcW w:w="375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5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35 (1.25, 7.45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105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99 (1.92, 12.06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5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4, 6.15)</w:t>
            </w:r>
          </w:p>
        </w:tc>
        <w:tc>
          <w:tcPr>
            <w:tcW w:w="375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4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2 (1.30, 9.54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0</w:t>
            </w:r>
          </w:p>
        </w:tc>
        <w:tc>
          <w:tcPr>
            <w:tcW w:w="105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03 (0.07, 13.98)</w:t>
            </w:r>
          </w:p>
        </w:tc>
        <w:tc>
          <w:tcPr>
            <w:tcW w:w="449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8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74 (0.06, 9.42)</w:t>
            </w:r>
          </w:p>
        </w:tc>
        <w:tc>
          <w:tcPr>
            <w:tcW w:w="375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7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417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9, 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0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9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48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0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9, 8.66)</w:t>
            </w:r>
          </w:p>
        </w:tc>
        <w:tc>
          <w:tcPr>
            <w:tcW w:w="449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78</w:t>
            </w:r>
          </w:p>
        </w:tc>
        <w:tc>
          <w:tcPr>
            <w:tcW w:w="105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, 2.74)</w:t>
            </w:r>
          </w:p>
        </w:tc>
        <w:tc>
          <w:tcPr>
            <w:tcW w:w="375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4</w:t>
            </w:r>
          </w:p>
        </w:tc>
      </w:tr>
      <w:tr w:rsidR="003E6F32" w:rsidRPr="009C3C99" w:rsidTr="00BD16CB">
        <w:trPr>
          <w:jc w:val="center"/>
        </w:trPr>
        <w:tc>
          <w:tcPr>
            <w:tcW w:w="417" w:type="pct"/>
            <w:tcBorders>
              <w:bottom w:val="single" w:sz="12" w:space="0" w:color="auto"/>
            </w:tcBorders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34" w:type="pct"/>
            <w:tcBorders>
              <w:bottom w:val="single" w:sz="12" w:space="0" w:color="auto"/>
            </w:tcBorders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98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9.45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51)</w:t>
            </w:r>
          </w:p>
        </w:tc>
        <w:tc>
          <w:tcPr>
            <w:tcW w:w="449" w:type="pct"/>
            <w:tcBorders>
              <w:bottom w:val="single" w:sz="12" w:space="0" w:color="auto"/>
            </w:tcBorders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9</w:t>
            </w:r>
          </w:p>
        </w:tc>
        <w:tc>
          <w:tcPr>
            <w:tcW w:w="105" w:type="pct"/>
            <w:tcBorders>
              <w:bottom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6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5.79, 0.51)</w:t>
            </w:r>
          </w:p>
        </w:tc>
        <w:tc>
          <w:tcPr>
            <w:tcW w:w="449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6</w:t>
            </w:r>
          </w:p>
        </w:tc>
        <w:tc>
          <w:tcPr>
            <w:tcW w:w="105" w:type="pct"/>
            <w:tcBorders>
              <w:bottom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75, 0.98)</w:t>
            </w:r>
          </w:p>
        </w:tc>
        <w:tc>
          <w:tcPr>
            <w:tcW w:w="375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17</w:t>
            </w:r>
          </w:p>
        </w:tc>
      </w:tr>
      <w:tr w:rsidR="003E6F32" w:rsidRPr="009C3C99" w:rsidTr="00BD16CB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3E6F32" w:rsidRPr="009C3C99" w:rsidRDefault="003E6F3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3E6F32" w:rsidRPr="009C3C99" w:rsidRDefault="003E6F3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E6F32" w:rsidRPr="009C3C99" w:rsidRDefault="003E6F3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E6F32" w:rsidRPr="009C3C99" w:rsidRDefault="003E6F32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3E6F32" w:rsidRPr="009C3C99" w:rsidRDefault="003E6F32" w:rsidP="003E6F32">
      <w:pPr>
        <w:rPr>
          <w:rFonts w:ascii="Times New Roman" w:hAnsi="Times New Roman" w:cs="Times New Roman"/>
          <w:sz w:val="24"/>
          <w:szCs w:val="24"/>
        </w:rPr>
        <w:sectPr w:rsidR="003E6F32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2510"/>
        <w:gridCol w:w="1295"/>
        <w:gridCol w:w="307"/>
        <w:gridCol w:w="2593"/>
        <w:gridCol w:w="1318"/>
        <w:gridCol w:w="307"/>
        <w:gridCol w:w="2510"/>
        <w:gridCol w:w="1552"/>
      </w:tblGrid>
      <w:tr w:rsidR="003E6F32" w:rsidRPr="009C3C99" w:rsidTr="00BD16CB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3E6F32" w:rsidRPr="009C3C99" w:rsidRDefault="003E6F32" w:rsidP="006B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, using urine specific gravity to adjust </w:t>
            </w:r>
            <w:r w:rsidR="00DA53E5">
              <w:rPr>
                <w:rFonts w:ascii="Times New Roman" w:hAnsi="Times New Roman" w:cs="Times New Roman"/>
                <w:sz w:val="24"/>
                <w:szCs w:val="24"/>
              </w:rPr>
              <w:t>urine dilut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(N = 1641).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  <w:vMerge w:val="restart"/>
            <w:tcBorders>
              <w:top w:val="single" w:sz="12" w:space="0" w:color="auto"/>
            </w:tcBorders>
            <w:vAlign w:val="center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6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10" w:type="pct"/>
            <w:tcBorders>
              <w:top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1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10" w:type="pct"/>
            <w:tcBorders>
              <w:top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  <w:vMerge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4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0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2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0" w:type="pct"/>
            <w:tcBorders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tcBorders>
              <w:top w:val="single" w:sz="4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899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tcBorders>
              <w:top w:val="single" w:sz="4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99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1 (1.09, 1.35)</w:t>
            </w:r>
          </w:p>
        </w:tc>
        <w:tc>
          <w:tcPr>
            <w:tcW w:w="464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10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8 (1.12, 1.47)</w:t>
            </w:r>
          </w:p>
        </w:tc>
        <w:tc>
          <w:tcPr>
            <w:tcW w:w="472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9, 1.29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41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99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2 (1.08, 1.37)</w:t>
            </w:r>
          </w:p>
        </w:tc>
        <w:tc>
          <w:tcPr>
            <w:tcW w:w="464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10" w:type="pct"/>
          </w:tcPr>
          <w:p w:rsidR="003E6F32" w:rsidRPr="009836B6" w:rsidRDefault="003E6F32" w:rsidP="00BD16C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7 (1.10, 1.47)</w:t>
            </w:r>
          </w:p>
        </w:tc>
        <w:tc>
          <w:tcPr>
            <w:tcW w:w="472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89, 1.33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24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89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5 (0.94, 1.16)</w:t>
            </w:r>
          </w:p>
        </w:tc>
        <w:tc>
          <w:tcPr>
            <w:tcW w:w="464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91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995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1.29)</w:t>
            </w:r>
          </w:p>
        </w:tc>
        <w:tc>
          <w:tcPr>
            <w:tcW w:w="472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7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79, 1.12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97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89, 1.13)</w:t>
            </w:r>
          </w:p>
        </w:tc>
        <w:tc>
          <w:tcPr>
            <w:tcW w:w="464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6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0.95, 1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72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9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74, 1.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25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89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99, 1.29)</w:t>
            </w:r>
          </w:p>
        </w:tc>
        <w:tc>
          <w:tcPr>
            <w:tcW w:w="464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836B6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0 (1.01, 1.41)</w:t>
            </w:r>
          </w:p>
        </w:tc>
        <w:tc>
          <w:tcPr>
            <w:tcW w:w="472" w:type="pct"/>
            <w:vAlign w:val="bottom"/>
          </w:tcPr>
          <w:p w:rsidR="003E6F32" w:rsidRPr="009836B6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836B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5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85, 1.31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 (0.7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02)</w:t>
            </w:r>
          </w:p>
        </w:tc>
        <w:tc>
          <w:tcPr>
            <w:tcW w:w="464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6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6 (0.99, 1.59)</w:t>
            </w:r>
          </w:p>
        </w:tc>
        <w:tc>
          <w:tcPr>
            <w:tcW w:w="472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6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83, 1.44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35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89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6F32" w:rsidRPr="009C3C99" w:rsidTr="00BD16CB">
        <w:trPr>
          <w:jc w:val="center"/>
        </w:trPr>
        <w:tc>
          <w:tcPr>
            <w:tcW w:w="561" w:type="pct"/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2 (0.89, 1.17)</w:t>
            </w:r>
          </w:p>
        </w:tc>
        <w:tc>
          <w:tcPr>
            <w:tcW w:w="464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35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4 (0.86, 1.24)</w:t>
            </w:r>
          </w:p>
        </w:tc>
        <w:tc>
          <w:tcPr>
            <w:tcW w:w="472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04</w:t>
            </w:r>
          </w:p>
        </w:tc>
        <w:tc>
          <w:tcPr>
            <w:tcW w:w="110" w:type="pct"/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81, 1.24)</w:t>
            </w:r>
          </w:p>
        </w:tc>
        <w:tc>
          <w:tcPr>
            <w:tcW w:w="556" w:type="pct"/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63</w:t>
            </w:r>
          </w:p>
        </w:tc>
      </w:tr>
      <w:tr w:rsidR="003E6F32" w:rsidRPr="009C3C99" w:rsidTr="00BD16CB">
        <w:trPr>
          <w:jc w:val="center"/>
        </w:trPr>
        <w:tc>
          <w:tcPr>
            <w:tcW w:w="561" w:type="pct"/>
            <w:tcBorders>
              <w:bottom w:val="single" w:sz="12" w:space="0" w:color="auto"/>
            </w:tcBorders>
          </w:tcPr>
          <w:p w:rsidR="003E6F32" w:rsidRPr="009C3C99" w:rsidRDefault="003E6F32" w:rsidP="00BD16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99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 (0.7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02)</w:t>
            </w:r>
          </w:p>
        </w:tc>
        <w:tc>
          <w:tcPr>
            <w:tcW w:w="464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6</w:t>
            </w:r>
          </w:p>
        </w:tc>
        <w:tc>
          <w:tcPr>
            <w:tcW w:w="110" w:type="pct"/>
            <w:tcBorders>
              <w:bottom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9" w:type="pct"/>
            <w:tcBorders>
              <w:bottom w:val="single" w:sz="12" w:space="0" w:color="auto"/>
            </w:tcBorders>
            <w:vAlign w:val="bottom"/>
          </w:tcPr>
          <w:p w:rsidR="003E6F32" w:rsidRPr="006F259E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6F259E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71 (0.54, 0.94)</w:t>
            </w:r>
          </w:p>
        </w:tc>
        <w:tc>
          <w:tcPr>
            <w:tcW w:w="472" w:type="pct"/>
            <w:tcBorders>
              <w:bottom w:val="single" w:sz="12" w:space="0" w:color="auto"/>
            </w:tcBorders>
            <w:vAlign w:val="bottom"/>
          </w:tcPr>
          <w:p w:rsidR="003E6F32" w:rsidRPr="006F259E" w:rsidRDefault="003E6F32" w:rsidP="00BD16CB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6F259E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5</w:t>
            </w:r>
          </w:p>
        </w:tc>
        <w:tc>
          <w:tcPr>
            <w:tcW w:w="110" w:type="pct"/>
            <w:tcBorders>
              <w:bottom w:val="single" w:sz="12" w:space="0" w:color="auto"/>
            </w:tcBorders>
          </w:tcPr>
          <w:p w:rsidR="003E6F32" w:rsidRPr="009C3C99" w:rsidRDefault="003E6F32" w:rsidP="00BD16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73, 1.29)</w:t>
            </w:r>
          </w:p>
        </w:tc>
        <w:tc>
          <w:tcPr>
            <w:tcW w:w="556" w:type="pct"/>
            <w:tcBorders>
              <w:bottom w:val="single" w:sz="12" w:space="0" w:color="auto"/>
            </w:tcBorders>
            <w:vAlign w:val="bottom"/>
          </w:tcPr>
          <w:p w:rsidR="003E6F32" w:rsidRPr="009C3C99" w:rsidRDefault="003E6F32" w:rsidP="00BD16CB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31</w:t>
            </w:r>
          </w:p>
        </w:tc>
      </w:tr>
      <w:tr w:rsidR="003E6F32" w:rsidRPr="009C3C99" w:rsidTr="00BD16CB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3E6F32" w:rsidRPr="009C3C99" w:rsidRDefault="003E6F3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3E6F32" w:rsidRPr="009C3C99" w:rsidRDefault="003E6F3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E6F32" w:rsidRPr="009C3C99" w:rsidRDefault="003E6F3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E6F32" w:rsidRPr="009C3C99" w:rsidRDefault="003E6F32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3E6F32" w:rsidRDefault="003E6F32" w:rsidP="003E6F32">
      <w:pPr>
        <w:rPr>
          <w:rFonts w:ascii="Times New Roman" w:hAnsi="Times New Roman" w:cs="Times New Roman"/>
          <w:sz w:val="24"/>
          <w:szCs w:val="24"/>
        </w:rPr>
        <w:sectPr w:rsidR="003E6F32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0"/>
        <w:gridCol w:w="2702"/>
        <w:gridCol w:w="1175"/>
        <w:gridCol w:w="274"/>
        <w:gridCol w:w="2981"/>
        <w:gridCol w:w="1156"/>
        <w:gridCol w:w="274"/>
        <w:gridCol w:w="2702"/>
        <w:gridCol w:w="1334"/>
      </w:tblGrid>
      <w:tr w:rsidR="00E31295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E31295" w:rsidRPr="009C3C99" w:rsidRDefault="00007AA5" w:rsidP="006B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="00E31295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metals</w:t>
            </w:r>
            <w:r w:rsidR="00844ED4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fter excluding elder (age ≥ 80) (N = </w:t>
            </w:r>
            <w:r w:rsidR="002F6D6F" w:rsidRPr="009C3C99">
              <w:rPr>
                <w:rFonts w:ascii="Times New Roman" w:hAnsi="Times New Roman" w:cs="Times New Roman"/>
                <w:sz w:val="24"/>
                <w:szCs w:val="24"/>
              </w:rPr>
              <w:t>1923</w:t>
            </w:r>
            <w:r w:rsidR="00844ED4"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31295"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533FF" w:rsidRPr="009C3C99" w:rsidTr="003E6F32">
        <w:trPr>
          <w:jc w:val="center"/>
        </w:trPr>
        <w:tc>
          <w:tcPr>
            <w:tcW w:w="487" w:type="pct"/>
            <w:vMerge w:val="restart"/>
            <w:tcBorders>
              <w:top w:val="single" w:sz="12" w:space="0" w:color="auto"/>
            </w:tcBorders>
            <w:vAlign w:val="center"/>
          </w:tcPr>
          <w:p w:rsidR="009533FF" w:rsidRPr="009C3C99" w:rsidRDefault="009533FF" w:rsidP="009533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89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8" w:type="pct"/>
            <w:tcBorders>
              <w:top w:val="single" w:sz="12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8" w:type="pct"/>
            <w:tcBorders>
              <w:top w:val="single" w:sz="12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515A9E" w:rsidRPr="009C3C99" w:rsidTr="00A44068">
        <w:trPr>
          <w:jc w:val="center"/>
        </w:trPr>
        <w:tc>
          <w:tcPr>
            <w:tcW w:w="487" w:type="pct"/>
            <w:vMerge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1" w:type="pct"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8" w:type="pct"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8" w:type="pct"/>
            <w:tcBorders>
              <w:bottom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tcBorders>
              <w:top w:val="single" w:sz="4" w:space="0" w:color="auto"/>
              <w:bottom w:val="single" w:sz="4" w:space="0" w:color="auto"/>
            </w:tcBorders>
          </w:tcPr>
          <w:p w:rsidR="00E31295" w:rsidRPr="009C3C99" w:rsidRDefault="00E31295" w:rsidP="00515A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8" w:type="pct"/>
            <w:tcBorders>
              <w:top w:val="single" w:sz="4" w:space="0" w:color="auto"/>
              <w:bottom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515A9E" w:rsidRPr="009C3C99" w:rsidTr="00A44068">
        <w:trPr>
          <w:jc w:val="center"/>
        </w:trPr>
        <w:tc>
          <w:tcPr>
            <w:tcW w:w="487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68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1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  <w:tcBorders>
              <w:top w:val="single" w:sz="4" w:space="0" w:color="auto"/>
            </w:tcBorders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24 (1.94, 6.54)</w:t>
            </w:r>
          </w:p>
        </w:tc>
        <w:tc>
          <w:tcPr>
            <w:tcW w:w="421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98" w:type="pct"/>
          </w:tcPr>
          <w:p w:rsidR="003D2398" w:rsidRPr="009533FF" w:rsidRDefault="003D2398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2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0.63, 7.77)</w:t>
            </w:r>
          </w:p>
        </w:tc>
        <w:tc>
          <w:tcPr>
            <w:tcW w:w="414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1</w:t>
            </w:r>
          </w:p>
        </w:tc>
        <w:tc>
          <w:tcPr>
            <w:tcW w:w="98" w:type="pct"/>
          </w:tcPr>
          <w:p w:rsidR="003D2398" w:rsidRPr="009533FF" w:rsidRDefault="003D2398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65 (0.8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6.51)</w:t>
            </w:r>
          </w:p>
        </w:tc>
        <w:tc>
          <w:tcPr>
            <w:tcW w:w="478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2</w:t>
            </w: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42 (1.92, 6.91)</w:t>
            </w:r>
          </w:p>
        </w:tc>
        <w:tc>
          <w:tcPr>
            <w:tcW w:w="421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8" w:type="pct"/>
          </w:tcPr>
          <w:p w:rsidR="003D2398" w:rsidRPr="009533FF" w:rsidRDefault="003D2398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93 (0.99, 8.86)</w:t>
            </w:r>
          </w:p>
        </w:tc>
        <w:tc>
          <w:tcPr>
            <w:tcW w:w="414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4</w:t>
            </w:r>
          </w:p>
        </w:tc>
        <w:tc>
          <w:tcPr>
            <w:tcW w:w="98" w:type="pct"/>
          </w:tcPr>
          <w:p w:rsidR="003D2398" w:rsidRPr="009533FF" w:rsidRDefault="003D2398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22 (0.15, 6.28)</w:t>
            </w:r>
          </w:p>
        </w:tc>
        <w:tc>
          <w:tcPr>
            <w:tcW w:w="478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</w:t>
            </w:r>
            <w:r w:rsidR="005F466D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</w:tr>
      <w:tr w:rsidR="00515A9E" w:rsidRPr="009C3C99" w:rsidTr="00A44068">
        <w:trPr>
          <w:jc w:val="center"/>
        </w:trPr>
        <w:tc>
          <w:tcPr>
            <w:tcW w:w="487" w:type="pct"/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1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49, 1.6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1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68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C3C99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7, 4.58)</w:t>
            </w:r>
          </w:p>
        </w:tc>
        <w:tc>
          <w:tcPr>
            <w:tcW w:w="414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89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6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2.52)</w:t>
            </w:r>
          </w:p>
        </w:tc>
        <w:tc>
          <w:tcPr>
            <w:tcW w:w="478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29</w:t>
            </w: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2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8, 0.43)</w:t>
            </w:r>
          </w:p>
        </w:tc>
        <w:tc>
          <w:tcPr>
            <w:tcW w:w="421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1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7, 4.44)</w:t>
            </w:r>
          </w:p>
        </w:tc>
        <w:tc>
          <w:tcPr>
            <w:tcW w:w="414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8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7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7, 1.45)</w:t>
            </w:r>
          </w:p>
        </w:tc>
        <w:tc>
          <w:tcPr>
            <w:tcW w:w="478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89</w:t>
            </w:r>
          </w:p>
        </w:tc>
      </w:tr>
      <w:tr w:rsidR="00515A9E" w:rsidRPr="009C3C99" w:rsidTr="00A44068">
        <w:trPr>
          <w:jc w:val="center"/>
        </w:trPr>
        <w:tc>
          <w:tcPr>
            <w:tcW w:w="487" w:type="pct"/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1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3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1.77, 8.83)</w:t>
            </w:r>
          </w:p>
        </w:tc>
        <w:tc>
          <w:tcPr>
            <w:tcW w:w="421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C3C99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37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, 10.97)</w:t>
            </w:r>
          </w:p>
        </w:tc>
        <w:tc>
          <w:tcPr>
            <w:tcW w:w="414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</w:t>
            </w:r>
            <w:r w:rsidR="005F466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62 (1.37, 9.87)</w:t>
            </w:r>
          </w:p>
        </w:tc>
        <w:tc>
          <w:tcPr>
            <w:tcW w:w="478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</w:t>
            </w:r>
            <w:r w:rsidR="005F466D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7 (1.53, 9.4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1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.06 (1.56, 14.56)</w:t>
            </w:r>
          </w:p>
        </w:tc>
        <w:tc>
          <w:tcPr>
            <w:tcW w:w="414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5</w:t>
            </w:r>
          </w:p>
        </w:tc>
        <w:tc>
          <w:tcPr>
            <w:tcW w:w="98" w:type="pct"/>
          </w:tcPr>
          <w:p w:rsidR="003D2398" w:rsidRPr="009533FF" w:rsidRDefault="003D2398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533FF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88 (0.25, 9.51)</w:t>
            </w:r>
          </w:p>
        </w:tc>
        <w:tc>
          <w:tcPr>
            <w:tcW w:w="478" w:type="pct"/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9</w:t>
            </w:r>
          </w:p>
        </w:tc>
      </w:tr>
      <w:tr w:rsidR="00515A9E" w:rsidRPr="009C3C99" w:rsidTr="00A44068">
        <w:trPr>
          <w:jc w:val="center"/>
        </w:trPr>
        <w:tc>
          <w:tcPr>
            <w:tcW w:w="487" w:type="pct"/>
          </w:tcPr>
          <w:p w:rsidR="00E31295" w:rsidRPr="009C3C99" w:rsidRDefault="00E31295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1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</w:tcPr>
          <w:p w:rsidR="00E31295" w:rsidRPr="009C3C99" w:rsidRDefault="00E31295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2398" w:rsidRPr="009C3C99" w:rsidTr="00A44068">
        <w:trPr>
          <w:jc w:val="center"/>
        </w:trPr>
        <w:tc>
          <w:tcPr>
            <w:tcW w:w="487" w:type="pct"/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09, 3.24)</w:t>
            </w:r>
          </w:p>
        </w:tc>
        <w:tc>
          <w:tcPr>
            <w:tcW w:w="421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63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pct"/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3.28, 1.47)</w:t>
            </w:r>
          </w:p>
        </w:tc>
        <w:tc>
          <w:tcPr>
            <w:tcW w:w="414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16</w:t>
            </w:r>
          </w:p>
        </w:tc>
        <w:tc>
          <w:tcPr>
            <w:tcW w:w="98" w:type="pct"/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vAlign w:val="bottom"/>
          </w:tcPr>
          <w:p w:rsidR="003D2398" w:rsidRPr="009C3C99" w:rsidRDefault="003D2398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58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05, 6.21)</w:t>
            </w:r>
          </w:p>
        </w:tc>
        <w:tc>
          <w:tcPr>
            <w:tcW w:w="478" w:type="pct"/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02</w:t>
            </w:r>
          </w:p>
        </w:tc>
      </w:tr>
      <w:tr w:rsidR="003D2398" w:rsidRPr="009C3C99" w:rsidTr="00A44068">
        <w:trPr>
          <w:jc w:val="center"/>
        </w:trPr>
        <w:tc>
          <w:tcPr>
            <w:tcW w:w="487" w:type="pct"/>
            <w:tcBorders>
              <w:bottom w:val="single" w:sz="12" w:space="0" w:color="auto"/>
            </w:tcBorders>
          </w:tcPr>
          <w:p w:rsidR="003D2398" w:rsidRPr="009C3C99" w:rsidRDefault="003D2398" w:rsidP="003D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68" w:type="pct"/>
            <w:tcBorders>
              <w:bottom w:val="single" w:sz="12" w:space="0" w:color="auto"/>
            </w:tcBorders>
            <w:vAlign w:val="bottom"/>
          </w:tcPr>
          <w:p w:rsidR="003D2398" w:rsidRPr="009533FF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3D2398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88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3D2398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9.51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3D2398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25)</w:t>
            </w:r>
          </w:p>
        </w:tc>
        <w:tc>
          <w:tcPr>
            <w:tcW w:w="421" w:type="pct"/>
            <w:tcBorders>
              <w:bottom w:val="single" w:sz="12" w:space="0" w:color="auto"/>
            </w:tcBorders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9</w:t>
            </w:r>
          </w:p>
        </w:tc>
        <w:tc>
          <w:tcPr>
            <w:tcW w:w="98" w:type="pct"/>
            <w:tcBorders>
              <w:bottom w:val="single" w:sz="12" w:space="0" w:color="auto"/>
            </w:tcBorders>
          </w:tcPr>
          <w:p w:rsidR="003D2398" w:rsidRPr="009533FF" w:rsidRDefault="003D2398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68" w:type="pct"/>
            <w:tcBorders>
              <w:bottom w:val="single" w:sz="12" w:space="0" w:color="auto"/>
            </w:tcBorders>
            <w:vAlign w:val="bottom"/>
          </w:tcPr>
          <w:p w:rsidR="003D2398" w:rsidRPr="009533FF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3D2398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4.31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3D2398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23.09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3D2398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54)</w:t>
            </w:r>
          </w:p>
        </w:tc>
        <w:tc>
          <w:tcPr>
            <w:tcW w:w="414" w:type="pct"/>
            <w:tcBorders>
              <w:bottom w:val="single" w:sz="12" w:space="0" w:color="auto"/>
            </w:tcBorders>
            <w:vAlign w:val="bottom"/>
          </w:tcPr>
          <w:p w:rsidR="003D2398" w:rsidRPr="009533FF" w:rsidRDefault="003D2398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8" w:type="pct"/>
            <w:tcBorders>
              <w:bottom w:val="single" w:sz="12" w:space="0" w:color="auto"/>
            </w:tcBorders>
          </w:tcPr>
          <w:p w:rsidR="003D2398" w:rsidRPr="009C3C99" w:rsidRDefault="003D2398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8" w:type="pct"/>
            <w:tcBorders>
              <w:bottom w:val="single" w:sz="12" w:space="0" w:color="auto"/>
            </w:tcBorders>
            <w:vAlign w:val="bottom"/>
          </w:tcPr>
          <w:p w:rsidR="003D2398" w:rsidRPr="009C3C99" w:rsidRDefault="004408FC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3D239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3, 4.04)</w:t>
            </w:r>
          </w:p>
        </w:tc>
        <w:tc>
          <w:tcPr>
            <w:tcW w:w="478" w:type="pct"/>
            <w:tcBorders>
              <w:bottom w:val="single" w:sz="12" w:space="0" w:color="auto"/>
            </w:tcBorders>
            <w:vAlign w:val="bottom"/>
          </w:tcPr>
          <w:p w:rsidR="003D2398" w:rsidRPr="009C3C99" w:rsidRDefault="003D2398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1</w:t>
            </w:r>
            <w:r w:rsidR="005F466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E31295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E31295" w:rsidRPr="009C3C99" w:rsidRDefault="00E31295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</w:t>
            </w:r>
            <w:r w:rsidR="005C24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31295" w:rsidRPr="009C3C99" w:rsidRDefault="00E31295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31295" w:rsidRPr="009C3C99" w:rsidRDefault="00E31295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2F6D6F" w:rsidRPr="009C3C99" w:rsidRDefault="002F6D6F" w:rsidP="00507DCF">
      <w:pPr>
        <w:rPr>
          <w:rFonts w:ascii="Times New Roman" w:hAnsi="Times New Roman" w:cs="Times New Roman"/>
          <w:sz w:val="24"/>
          <w:szCs w:val="24"/>
        </w:rPr>
        <w:sectPr w:rsidR="002F6D6F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7"/>
        <w:gridCol w:w="2482"/>
        <w:gridCol w:w="1200"/>
        <w:gridCol w:w="285"/>
        <w:gridCol w:w="2482"/>
        <w:gridCol w:w="1200"/>
        <w:gridCol w:w="285"/>
        <w:gridCol w:w="2328"/>
        <w:gridCol w:w="1859"/>
      </w:tblGrid>
      <w:tr w:rsidR="002F6D6F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2F6D6F" w:rsidRPr="009C3C99" w:rsidRDefault="00676742" w:rsidP="003E6F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F6D6F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7652BE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7652BE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2F6D6F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</w:t>
            </w:r>
            <w:r w:rsidR="00361DF6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fter excluding elder (age ≥ 80) (N = 1923)</w:t>
            </w:r>
            <w:r w:rsidR="002F6D6F"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  <w:vMerge w:val="restart"/>
            <w:tcBorders>
              <w:top w:val="single" w:sz="12" w:space="0" w:color="auto"/>
            </w:tcBorders>
            <w:vAlign w:val="center"/>
          </w:tcPr>
          <w:p w:rsidR="009533FF" w:rsidRPr="009C3C99" w:rsidRDefault="009533FF" w:rsidP="009533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19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2" w:type="pct"/>
            <w:tcBorders>
              <w:top w:val="single" w:sz="12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02" w:type="pct"/>
            <w:tcBorders>
              <w:top w:val="single" w:sz="12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533FF" w:rsidRPr="009C3C99" w:rsidRDefault="009533F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  <w:vMerge/>
            <w:tcBorders>
              <w:bottom w:val="single" w:sz="4" w:space="0" w:color="auto"/>
            </w:tcBorders>
          </w:tcPr>
          <w:p w:rsidR="002F6D6F" w:rsidRPr="009C3C99" w:rsidRDefault="002F6D6F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tcBorders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30" w:type="pct"/>
            <w:tcBorders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2" w:type="pct"/>
            <w:tcBorders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tcBorders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30" w:type="pct"/>
            <w:tcBorders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2" w:type="pct"/>
            <w:tcBorders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  <w:tcBorders>
              <w:top w:val="single" w:sz="4" w:space="0" w:color="auto"/>
            </w:tcBorders>
          </w:tcPr>
          <w:p w:rsidR="002F6D6F" w:rsidRPr="009C3C99" w:rsidRDefault="002F6D6F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889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pct"/>
            <w:tcBorders>
              <w:top w:val="single" w:sz="4" w:space="0" w:color="auto"/>
            </w:tcBorders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89" w:type="pct"/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5, 1.27)</w:t>
            </w:r>
          </w:p>
        </w:tc>
        <w:tc>
          <w:tcPr>
            <w:tcW w:w="430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102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8 (1.05, 1.33)</w:t>
            </w:r>
          </w:p>
        </w:tc>
        <w:tc>
          <w:tcPr>
            <w:tcW w:w="430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4, 1.3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8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89" w:type="pct"/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5, 1.29)</w:t>
            </w:r>
          </w:p>
        </w:tc>
        <w:tc>
          <w:tcPr>
            <w:tcW w:w="430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102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9 (1.05, 1.36)</w:t>
            </w:r>
          </w:p>
        </w:tc>
        <w:tc>
          <w:tcPr>
            <w:tcW w:w="430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91, 1.3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1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2F6D6F" w:rsidRPr="009C3C99" w:rsidRDefault="002F6D6F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889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89" w:type="pct"/>
            <w:vAlign w:val="center"/>
          </w:tcPr>
          <w:p w:rsidR="000F4B5B" w:rsidRPr="009C3C99" w:rsidRDefault="001A6997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7</w:t>
            </w:r>
            <w:r w:rsidR="000F4B5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0F4B5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1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0F4B5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3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 (0.95, 1.24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4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79, 1.11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49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6 (0.86, 1.07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4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93, 1.24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52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76, 1.07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6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2F6D6F" w:rsidRPr="009C3C99" w:rsidRDefault="002F6D6F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889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89" w:type="pct"/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1, 1.34)</w:t>
            </w:r>
          </w:p>
        </w:tc>
        <w:tc>
          <w:tcPr>
            <w:tcW w:w="430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2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8 (0.98, 1.41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6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7 (0.91, 1.49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4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5 (0.98, 1.36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1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4 (1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</w:t>
            </w:r>
            <w:r w:rsidR="001A6997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.52)</w:t>
            </w:r>
          </w:p>
        </w:tc>
        <w:tc>
          <w:tcPr>
            <w:tcW w:w="430" w:type="pct"/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7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86, 1.47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87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2F6D6F" w:rsidRPr="009C3C99" w:rsidRDefault="002F6D6F" w:rsidP="00515A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889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pct"/>
            <w:vAlign w:val="center"/>
          </w:tcPr>
          <w:p w:rsidR="002F6D6F" w:rsidRPr="009C3C99" w:rsidRDefault="002F6D6F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658" w:type="pct"/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3, 1.17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4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7 (0.68, 1.1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30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7</w:t>
            </w:r>
          </w:p>
        </w:tc>
        <w:tc>
          <w:tcPr>
            <w:tcW w:w="102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0.85, 1.46)</w:t>
            </w:r>
          </w:p>
        </w:tc>
        <w:tc>
          <w:tcPr>
            <w:tcW w:w="667" w:type="pct"/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39</w:t>
            </w:r>
          </w:p>
        </w:tc>
      </w:tr>
      <w:tr w:rsidR="009533FF" w:rsidRPr="009C3C99" w:rsidTr="00A44068">
        <w:trPr>
          <w:jc w:val="center"/>
        </w:trPr>
        <w:tc>
          <w:tcPr>
            <w:tcW w:w="658" w:type="pct"/>
            <w:tcBorders>
              <w:bottom w:val="single" w:sz="12" w:space="0" w:color="auto"/>
            </w:tcBorders>
          </w:tcPr>
          <w:p w:rsidR="000F4B5B" w:rsidRPr="009C3C99" w:rsidRDefault="000F4B5B" w:rsidP="000F4B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889" w:type="pct"/>
            <w:tcBorders>
              <w:bottom w:val="single" w:sz="12" w:space="0" w:color="auto"/>
            </w:tcBorders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6 (0.71, 1.04)</w:t>
            </w: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102" w:type="pct"/>
            <w:tcBorders>
              <w:bottom w:val="single" w:sz="12" w:space="0" w:color="auto"/>
            </w:tcBorders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9" w:type="pct"/>
            <w:tcBorders>
              <w:bottom w:val="single" w:sz="12" w:space="0" w:color="auto"/>
            </w:tcBorders>
            <w:vAlign w:val="center"/>
          </w:tcPr>
          <w:p w:rsidR="000F4B5B" w:rsidRPr="009533FF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65 (0.49, 0.86)</w:t>
            </w: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0F4B5B" w:rsidRPr="009533FF" w:rsidRDefault="000F4B5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102" w:type="pct"/>
            <w:tcBorders>
              <w:bottom w:val="single" w:sz="12" w:space="0" w:color="auto"/>
            </w:tcBorders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bottom w:val="single" w:sz="12" w:space="0" w:color="auto"/>
            </w:tcBorders>
            <w:vAlign w:val="center"/>
          </w:tcPr>
          <w:p w:rsidR="000F4B5B" w:rsidRPr="009C3C99" w:rsidRDefault="000F4B5B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79, 1.43)</w:t>
            </w:r>
          </w:p>
        </w:tc>
        <w:tc>
          <w:tcPr>
            <w:tcW w:w="667" w:type="pct"/>
            <w:tcBorders>
              <w:bottom w:val="single" w:sz="12" w:space="0" w:color="auto"/>
            </w:tcBorders>
            <w:vAlign w:val="center"/>
          </w:tcPr>
          <w:p w:rsidR="000F4B5B" w:rsidRPr="009C3C99" w:rsidRDefault="000F4B5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76</w:t>
            </w:r>
          </w:p>
        </w:tc>
      </w:tr>
      <w:tr w:rsidR="002F6D6F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2F6D6F" w:rsidRPr="009C3C99" w:rsidRDefault="002F6D6F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F6D6F" w:rsidRPr="009C3C99" w:rsidRDefault="002F6D6F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F6D6F" w:rsidRPr="009C3C99" w:rsidRDefault="002F6D6F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A4554D" w:rsidRPr="009C3C99" w:rsidRDefault="00A4554D" w:rsidP="00507DCF">
      <w:pPr>
        <w:rPr>
          <w:rFonts w:ascii="Times New Roman" w:hAnsi="Times New Roman" w:cs="Times New Roman"/>
          <w:sz w:val="24"/>
          <w:szCs w:val="24"/>
        </w:rPr>
        <w:sectPr w:rsidR="00A4554D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4"/>
        <w:gridCol w:w="2710"/>
        <w:gridCol w:w="1178"/>
        <w:gridCol w:w="274"/>
        <w:gridCol w:w="2987"/>
        <w:gridCol w:w="1159"/>
        <w:gridCol w:w="274"/>
        <w:gridCol w:w="2711"/>
        <w:gridCol w:w="1301"/>
      </w:tblGrid>
      <w:tr w:rsidR="00A4554D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A4554D" w:rsidRPr="009C3C99" w:rsidRDefault="009E16D7" w:rsidP="003E6F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EA52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="00A4554D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metals after excluding </w:t>
            </w:r>
            <w:r w:rsidR="00C8169B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participants with BMI </w:t>
            </w:r>
            <w:r w:rsidR="00A4554D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≥ </w:t>
            </w:r>
            <w:r w:rsidR="00C8169B" w:rsidRPr="009C3C99">
              <w:rPr>
                <w:rFonts w:ascii="Times New Roman" w:hAnsi="Times New Roman" w:cs="Times New Roman"/>
                <w:sz w:val="24"/>
                <w:szCs w:val="24"/>
              </w:rPr>
              <w:t>30 kg/m</w:t>
            </w:r>
            <w:r w:rsidR="00C8169B"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A4554D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(N = 19</w:t>
            </w:r>
            <w:r w:rsidR="00C8169B" w:rsidRPr="009C3C99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A4554D" w:rsidRPr="009C3C99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9836B6" w:rsidRPr="009C3C99" w:rsidTr="00A44068">
        <w:trPr>
          <w:jc w:val="center"/>
        </w:trPr>
        <w:tc>
          <w:tcPr>
            <w:tcW w:w="489" w:type="pct"/>
            <w:vMerge w:val="restar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9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8" w:type="pct"/>
            <w:tcBorders>
              <w:top w:val="single" w:sz="12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8" w:type="pct"/>
            <w:tcBorders>
              <w:top w:val="single" w:sz="12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  <w:vMerge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2" w:type="pct"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8" w:type="pct"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5" w:type="pct"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8" w:type="pct"/>
            <w:tcBorders>
              <w:bottom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tcBorders>
              <w:top w:val="single" w:sz="4" w:space="0" w:color="auto"/>
              <w:bottom w:val="single" w:sz="4" w:space="0" w:color="auto"/>
            </w:tcBorders>
          </w:tcPr>
          <w:p w:rsidR="00A4554D" w:rsidRPr="009C3C99" w:rsidRDefault="00A4554D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6" w:type="pct"/>
            <w:tcBorders>
              <w:top w:val="single" w:sz="4" w:space="0" w:color="auto"/>
              <w:bottom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71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tcBorders>
              <w:top w:val="single" w:sz="4" w:space="0" w:color="auto"/>
            </w:tcBorders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27 (1.95, 6.59)</w:t>
            </w:r>
          </w:p>
        </w:tc>
        <w:tc>
          <w:tcPr>
            <w:tcW w:w="422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98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38 (0.76, 7.99)</w:t>
            </w:r>
          </w:p>
        </w:tc>
        <w:tc>
          <w:tcPr>
            <w:tcW w:w="415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8</w:t>
            </w:r>
          </w:p>
        </w:tc>
        <w:tc>
          <w:tcPr>
            <w:tcW w:w="98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62 (0.77, 6.48)</w:t>
            </w:r>
          </w:p>
        </w:tc>
        <w:tc>
          <w:tcPr>
            <w:tcW w:w="466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3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37 (1.85, 6.88)</w:t>
            </w:r>
          </w:p>
        </w:tc>
        <w:tc>
          <w:tcPr>
            <w:tcW w:w="422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8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05 (1.06, 9.05)</w:t>
            </w:r>
          </w:p>
        </w:tc>
        <w:tc>
          <w:tcPr>
            <w:tcW w:w="415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3</w:t>
            </w:r>
          </w:p>
        </w:tc>
        <w:tc>
          <w:tcPr>
            <w:tcW w:w="98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1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0.04, 6.17)</w:t>
            </w:r>
          </w:p>
        </w:tc>
        <w:tc>
          <w:tcPr>
            <w:tcW w:w="466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7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71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71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2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93)</w:t>
            </w:r>
          </w:p>
        </w:tc>
        <w:tc>
          <w:tcPr>
            <w:tcW w:w="422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28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C3C99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72, 4.99)</w:t>
            </w:r>
          </w:p>
        </w:tc>
        <w:tc>
          <w:tcPr>
            <w:tcW w:w="415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76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25, 2.87)</w:t>
            </w:r>
          </w:p>
        </w:tc>
        <w:tc>
          <w:tcPr>
            <w:tcW w:w="466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02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71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9, 0.77)</w:t>
            </w:r>
          </w:p>
        </w:tc>
        <w:tc>
          <w:tcPr>
            <w:tcW w:w="422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2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75, 4.67)</w:t>
            </w:r>
          </w:p>
        </w:tc>
        <w:tc>
          <w:tcPr>
            <w:tcW w:w="415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6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3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2, 1.8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6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</w:t>
            </w:r>
            <w:r w:rsidR="005F466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71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28 (1.73, 8.82)</w:t>
            </w:r>
          </w:p>
        </w:tc>
        <w:tc>
          <w:tcPr>
            <w:tcW w:w="422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C3C99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52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3, 11.17)</w:t>
            </w:r>
          </w:p>
        </w:tc>
        <w:tc>
          <w:tcPr>
            <w:tcW w:w="415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6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52 (1.27, 9.76)</w:t>
            </w:r>
          </w:p>
        </w:tc>
        <w:tc>
          <w:tcPr>
            <w:tcW w:w="466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27 (1.32, 9.22)</w:t>
            </w:r>
          </w:p>
        </w:tc>
        <w:tc>
          <w:tcPr>
            <w:tcW w:w="422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7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1.17, 14.23)</w:t>
            </w:r>
          </w:p>
        </w:tc>
        <w:tc>
          <w:tcPr>
            <w:tcW w:w="415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1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533FF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67 (0.05, 9.29)</w:t>
            </w:r>
          </w:p>
        </w:tc>
        <w:tc>
          <w:tcPr>
            <w:tcW w:w="466" w:type="pct"/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8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A4554D" w:rsidRPr="009C3C99" w:rsidRDefault="00A4554D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71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Align w:val="center"/>
          </w:tcPr>
          <w:p w:rsidR="00A4554D" w:rsidRPr="009C3C99" w:rsidRDefault="00A4554D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23CA" w:rsidRPr="009C3C99" w:rsidTr="00A44068">
        <w:trPr>
          <w:jc w:val="center"/>
        </w:trPr>
        <w:tc>
          <w:tcPr>
            <w:tcW w:w="489" w:type="pct"/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71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3.58)</w:t>
            </w:r>
          </w:p>
        </w:tc>
        <w:tc>
          <w:tcPr>
            <w:tcW w:w="422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75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2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2.71, 2.2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15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7</w:t>
            </w:r>
          </w:p>
        </w:tc>
        <w:tc>
          <w:tcPr>
            <w:tcW w:w="98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vAlign w:val="center"/>
          </w:tcPr>
          <w:p w:rsidR="000C23CA" w:rsidRPr="009C3C99" w:rsidRDefault="000C23CA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</w:t>
            </w:r>
            <w:r w:rsidR="006A447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72, 6.53)</w:t>
            </w:r>
          </w:p>
        </w:tc>
        <w:tc>
          <w:tcPr>
            <w:tcW w:w="466" w:type="pct"/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9</w:t>
            </w:r>
          </w:p>
        </w:tc>
      </w:tr>
      <w:tr w:rsidR="000C23CA" w:rsidRPr="009C3C99" w:rsidTr="00A44068">
        <w:trPr>
          <w:jc w:val="center"/>
        </w:trPr>
        <w:tc>
          <w:tcPr>
            <w:tcW w:w="489" w:type="pct"/>
            <w:tcBorders>
              <w:bottom w:val="single" w:sz="12" w:space="0" w:color="auto"/>
            </w:tcBorders>
          </w:tcPr>
          <w:p w:rsidR="000C23CA" w:rsidRPr="009C3C99" w:rsidRDefault="000C23CA" w:rsidP="000C2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71" w:type="pct"/>
            <w:tcBorders>
              <w:bottom w:val="single" w:sz="12" w:space="0" w:color="auto"/>
            </w:tcBorders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1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26, 0.04)</w:t>
            </w:r>
          </w:p>
        </w:tc>
        <w:tc>
          <w:tcPr>
            <w:tcW w:w="422" w:type="pct"/>
            <w:tcBorders>
              <w:bottom w:val="single" w:sz="12" w:space="0" w:color="auto"/>
            </w:tcBorders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2</w:t>
            </w:r>
          </w:p>
        </w:tc>
        <w:tc>
          <w:tcPr>
            <w:tcW w:w="98" w:type="pct"/>
            <w:tcBorders>
              <w:bottom w:val="single" w:sz="12" w:space="0" w:color="auto"/>
            </w:tcBorders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pct"/>
            <w:tcBorders>
              <w:bottom w:val="single" w:sz="12" w:space="0" w:color="auto"/>
            </w:tcBorders>
            <w:vAlign w:val="center"/>
          </w:tcPr>
          <w:p w:rsidR="000C23CA" w:rsidRPr="009533FF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0C23CA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3.65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0C23CA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22.47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0C23CA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83)</w:t>
            </w:r>
          </w:p>
        </w:tc>
        <w:tc>
          <w:tcPr>
            <w:tcW w:w="415" w:type="pct"/>
            <w:tcBorders>
              <w:bottom w:val="single" w:sz="12" w:space="0" w:color="auto"/>
            </w:tcBorders>
            <w:vAlign w:val="center"/>
          </w:tcPr>
          <w:p w:rsidR="000C23CA" w:rsidRPr="009533FF" w:rsidRDefault="000C23CA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98" w:type="pct"/>
            <w:tcBorders>
              <w:bottom w:val="single" w:sz="12" w:space="0" w:color="auto"/>
            </w:tcBorders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1" w:type="pct"/>
            <w:tcBorders>
              <w:bottom w:val="single" w:sz="12" w:space="0" w:color="auto"/>
            </w:tcBorders>
            <w:vAlign w:val="center"/>
          </w:tcPr>
          <w:p w:rsidR="000C23CA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C23C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61, 4.36)</w:t>
            </w:r>
          </w:p>
        </w:tc>
        <w:tc>
          <w:tcPr>
            <w:tcW w:w="466" w:type="pct"/>
            <w:tcBorders>
              <w:bottom w:val="single" w:sz="12" w:space="0" w:color="auto"/>
            </w:tcBorders>
            <w:vAlign w:val="center"/>
          </w:tcPr>
          <w:p w:rsidR="000C23CA" w:rsidRPr="009C3C99" w:rsidRDefault="000C23CA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05</w:t>
            </w:r>
          </w:p>
        </w:tc>
      </w:tr>
      <w:tr w:rsidR="00A4554D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A4554D" w:rsidRPr="009C3C99" w:rsidRDefault="00A4554D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4554D" w:rsidRPr="009C3C99" w:rsidRDefault="00A4554D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4554D" w:rsidRPr="009C3C99" w:rsidRDefault="00A4554D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293433" w:rsidRPr="009C3C99" w:rsidRDefault="00293433" w:rsidP="00507DCF">
      <w:pPr>
        <w:rPr>
          <w:rFonts w:ascii="Times New Roman" w:hAnsi="Times New Roman" w:cs="Times New Roman"/>
          <w:sz w:val="24"/>
          <w:szCs w:val="24"/>
        </w:rPr>
        <w:sectPr w:rsidR="00293433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3"/>
        <w:gridCol w:w="2666"/>
        <w:gridCol w:w="1290"/>
        <w:gridCol w:w="304"/>
        <w:gridCol w:w="2501"/>
        <w:gridCol w:w="1290"/>
        <w:gridCol w:w="304"/>
        <w:gridCol w:w="2501"/>
        <w:gridCol w:w="1449"/>
      </w:tblGrid>
      <w:tr w:rsidR="00293433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293433" w:rsidRPr="009C3C99" w:rsidRDefault="00D94B0F" w:rsidP="003E6F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EA52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7652BE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7652BE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 after excluding participants with BMI ≥ 30 kg/m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(N = 1907).</w:t>
            </w:r>
          </w:p>
        </w:tc>
      </w:tr>
      <w:tr w:rsidR="009836B6" w:rsidRPr="009C3C99" w:rsidTr="00A44068">
        <w:trPr>
          <w:jc w:val="center"/>
        </w:trPr>
        <w:tc>
          <w:tcPr>
            <w:tcW w:w="592" w:type="pct"/>
            <w:vMerge w:val="restar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17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836B6" w:rsidRPr="009C3C99" w:rsidRDefault="009836B6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9" w:type="pc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7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836B6" w:rsidRPr="009C3C99" w:rsidRDefault="009836B6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09" w:type="pc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pct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836B6" w:rsidRPr="009C3C99" w:rsidRDefault="009836B6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  <w:vMerge/>
            <w:tcBorders>
              <w:bottom w:val="single" w:sz="4" w:space="0" w:color="auto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2" w:type="pct"/>
            <w:tcBorders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tcBorders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2" w:type="pct"/>
            <w:tcBorders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  <w:tcBorders>
              <w:top w:val="single" w:sz="4" w:space="0" w:color="auto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55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55" w:type="pct"/>
            <w:vAlign w:val="center"/>
          </w:tcPr>
          <w:p w:rsidR="0027621E" w:rsidRPr="009533FF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3 (1.03, 1.24)</w:t>
            </w:r>
          </w:p>
        </w:tc>
        <w:tc>
          <w:tcPr>
            <w:tcW w:w="462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109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533FF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3, 1.3</w:t>
            </w:r>
            <w:r w:rsidR="00BB268E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62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4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 (0.92, 1.28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38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55" w:type="pct"/>
            <w:vAlign w:val="center"/>
          </w:tcPr>
          <w:p w:rsidR="0027621E" w:rsidRPr="009533FF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3 (1.02, 1.25)</w:t>
            </w:r>
          </w:p>
        </w:tc>
        <w:tc>
          <w:tcPr>
            <w:tcW w:w="462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</w:t>
            </w:r>
            <w:r w:rsidR="005F466D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109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533FF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2, 1.32)</w:t>
            </w:r>
          </w:p>
        </w:tc>
        <w:tc>
          <w:tcPr>
            <w:tcW w:w="462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9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89, 1.27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15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55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55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1 (0.91, 1.11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</w:t>
            </w:r>
            <w:r w:rsidR="005F466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95, 1.24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6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6 (0.81, 1.13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08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55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7, 1.08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02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93, 1.24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1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 (0.77, 1.1</w:t>
            </w:r>
            <w:r w:rsidR="00BB268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78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55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55" w:type="pct"/>
            <w:vAlign w:val="center"/>
          </w:tcPr>
          <w:p w:rsidR="0027621E" w:rsidRPr="009533FF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</w:t>
            </w:r>
            <w:r w:rsidR="006A4471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</w:t>
            </w:r>
            <w:r w:rsidR="005F466D"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</w:t>
            </w: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.33)</w:t>
            </w:r>
          </w:p>
        </w:tc>
        <w:tc>
          <w:tcPr>
            <w:tcW w:w="462" w:type="pct"/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7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7 (0.98, 1.4</w:t>
            </w:r>
            <w:r w:rsidR="00BB268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8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6 (0.91, 1.49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9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55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5 (0.98, 1.35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7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1 (0.99, 1.49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6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86, 1.48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74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55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2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33FF" w:rsidRPr="009C3C99" w:rsidTr="00A44068">
        <w:trPr>
          <w:jc w:val="center"/>
        </w:trPr>
        <w:tc>
          <w:tcPr>
            <w:tcW w:w="592" w:type="pct"/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55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84, 1.18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5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</w:t>
            </w:r>
            <w:r w:rsidR="00BB268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71, 1.14)</w:t>
            </w:r>
          </w:p>
        </w:tc>
        <w:tc>
          <w:tcPr>
            <w:tcW w:w="462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95</w:t>
            </w:r>
          </w:p>
        </w:tc>
        <w:tc>
          <w:tcPr>
            <w:tcW w:w="109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2 (0.85, 1.47)</w:t>
            </w:r>
          </w:p>
        </w:tc>
        <w:tc>
          <w:tcPr>
            <w:tcW w:w="520" w:type="pct"/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33</w:t>
            </w:r>
          </w:p>
        </w:tc>
      </w:tr>
      <w:tr w:rsidR="009533FF" w:rsidRPr="009C3C99" w:rsidTr="00A44068">
        <w:trPr>
          <w:jc w:val="center"/>
        </w:trPr>
        <w:tc>
          <w:tcPr>
            <w:tcW w:w="592" w:type="pct"/>
            <w:tcBorders>
              <w:bottom w:val="single" w:sz="12" w:space="0" w:color="auto"/>
            </w:tcBorders>
          </w:tcPr>
          <w:p w:rsidR="0027621E" w:rsidRPr="009C3C99" w:rsidRDefault="0027621E" w:rsidP="002762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55" w:type="pct"/>
            <w:tcBorders>
              <w:bottom w:val="single" w:sz="12" w:space="0" w:color="auto"/>
            </w:tcBorders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8 (0.73, 1.07)</w:t>
            </w:r>
          </w:p>
        </w:tc>
        <w:tc>
          <w:tcPr>
            <w:tcW w:w="462" w:type="pct"/>
            <w:tcBorders>
              <w:bottom w:val="single" w:sz="12" w:space="0" w:color="auto"/>
            </w:tcBorders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96</w:t>
            </w:r>
          </w:p>
        </w:tc>
        <w:tc>
          <w:tcPr>
            <w:tcW w:w="109" w:type="pct"/>
            <w:tcBorders>
              <w:bottom w:val="single" w:sz="12" w:space="0" w:color="auto"/>
            </w:tcBorders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tcBorders>
              <w:bottom w:val="single" w:sz="12" w:space="0" w:color="auto"/>
            </w:tcBorders>
            <w:vAlign w:val="center"/>
          </w:tcPr>
          <w:p w:rsidR="0027621E" w:rsidRPr="009533FF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69 (0.52, 0.92)</w:t>
            </w:r>
          </w:p>
        </w:tc>
        <w:tc>
          <w:tcPr>
            <w:tcW w:w="462" w:type="pct"/>
            <w:tcBorders>
              <w:bottom w:val="single" w:sz="12" w:space="0" w:color="auto"/>
            </w:tcBorders>
            <w:vAlign w:val="center"/>
          </w:tcPr>
          <w:p w:rsidR="0027621E" w:rsidRPr="009533FF" w:rsidRDefault="0027621E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9533FF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109" w:type="pct"/>
            <w:tcBorders>
              <w:bottom w:val="single" w:sz="12" w:space="0" w:color="auto"/>
            </w:tcBorders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6" w:type="pct"/>
            <w:tcBorders>
              <w:bottom w:val="single" w:sz="12" w:space="0" w:color="auto"/>
            </w:tcBorders>
            <w:vAlign w:val="center"/>
          </w:tcPr>
          <w:p w:rsidR="0027621E" w:rsidRPr="009C3C99" w:rsidRDefault="0027621E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79, 1.44)</w:t>
            </w:r>
          </w:p>
        </w:tc>
        <w:tc>
          <w:tcPr>
            <w:tcW w:w="520" w:type="pct"/>
            <w:tcBorders>
              <w:bottom w:val="single" w:sz="12" w:space="0" w:color="auto"/>
            </w:tcBorders>
            <w:vAlign w:val="center"/>
          </w:tcPr>
          <w:p w:rsidR="0027621E" w:rsidRPr="009C3C99" w:rsidRDefault="0027621E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7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93433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293433" w:rsidRPr="009C3C99" w:rsidRDefault="00293433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93433" w:rsidRPr="009C3C99" w:rsidRDefault="00293433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93433" w:rsidRPr="009C3C99" w:rsidRDefault="00293433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293433" w:rsidRPr="009C3C99" w:rsidRDefault="00293433" w:rsidP="00507DCF">
      <w:pPr>
        <w:rPr>
          <w:rFonts w:ascii="Times New Roman" w:hAnsi="Times New Roman" w:cs="Times New Roman"/>
          <w:sz w:val="24"/>
          <w:szCs w:val="24"/>
        </w:rPr>
        <w:sectPr w:rsidR="00293433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455"/>
        <w:gridCol w:w="2691"/>
        <w:gridCol w:w="1507"/>
        <w:gridCol w:w="254"/>
        <w:gridCol w:w="2766"/>
        <w:gridCol w:w="1072"/>
        <w:gridCol w:w="254"/>
        <w:gridCol w:w="2535"/>
        <w:gridCol w:w="1424"/>
      </w:tblGrid>
      <w:tr w:rsidR="00293433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293433" w:rsidRPr="009C3C99" w:rsidRDefault="00D94B0F" w:rsidP="009771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EA52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metals after excluding participants with eGFR ≤ 90 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</w:rPr>
              <w:t>mL/min/1.73 m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(N = 1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</w:rPr>
              <w:t>374</w:t>
            </w:r>
            <w:r w:rsidR="00293433" w:rsidRPr="009C3C99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504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pct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D04818" w:rsidRPr="009C3C99" w:rsidRDefault="00D04818" w:rsidP="00D0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28 (0.65, 5.92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5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8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9, 8.14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5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05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9, 5.29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4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D04818" w:rsidRPr="009C3C99" w:rsidRDefault="00D04818" w:rsidP="00D0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41 (0.59, 6.23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8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02 (0.38, 9.67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4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47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9, 4.93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04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D04818" w:rsidRPr="009C3C99" w:rsidRDefault="00D04818" w:rsidP="00D0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88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5.71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6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</w:t>
            </w:r>
            <w:r w:rsidR="00E61F2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54, 2.75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1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6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8, 1.7</w:t>
            </w:r>
            <w:r w:rsidR="00E61F2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36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D04818" w:rsidRPr="009C3C99" w:rsidRDefault="00D04818" w:rsidP="00D0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89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6.84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95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</w:t>
            </w:r>
            <w:r w:rsidR="00990AE4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67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19, 2.86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43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3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8, 1.03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9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D04818" w:rsidRPr="009C3C99" w:rsidRDefault="00D04818" w:rsidP="00D0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04 (2.12, 9.97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25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2, 12.83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2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03 (1.36, 10.71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D04818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2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0822EB" w:rsidRPr="009C3C99" w:rsidRDefault="000822EB" w:rsidP="000822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821FF1" w:rsidRDefault="000822E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96 (2.59, 11.34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821FF1" w:rsidRDefault="000822E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9C3C99" w:rsidRDefault="000822E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821FF1" w:rsidRDefault="000822E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0.66 (3.1</w:t>
            </w:r>
            <w:r w:rsidR="00BB268E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8.22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821FF1" w:rsidRDefault="000822E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9C3C99" w:rsidRDefault="000822E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821FF1" w:rsidRDefault="000822EB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86 (0.72, 11</w:t>
            </w:r>
            <w:r w:rsidR="00E61F22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</w:t>
            </w: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822EB" w:rsidRPr="00821FF1" w:rsidRDefault="000822E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293433" w:rsidRPr="009C3C99" w:rsidRDefault="0029343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3433" w:rsidRPr="009C3C99" w:rsidRDefault="00293433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</w:tcPr>
          <w:p w:rsidR="00D04818" w:rsidRPr="009C3C99" w:rsidRDefault="00D04818" w:rsidP="00D0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04818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1, 3.43)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03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.75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17.5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BB268E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2</w:t>
            </w:r>
            <w:r w:rsidR="00D04818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821FF1" w:rsidRDefault="00990AE4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9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8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21, 7.17)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4818" w:rsidRPr="009C3C99" w:rsidRDefault="00D04818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5</w:t>
            </w:r>
          </w:p>
        </w:tc>
      </w:tr>
      <w:tr w:rsidR="009836B6" w:rsidRPr="009C3C99" w:rsidTr="00A44068">
        <w:trPr>
          <w:jc w:val="center"/>
        </w:trPr>
        <w:tc>
          <w:tcPr>
            <w:tcW w:w="521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0822EB" w:rsidRPr="009C3C99" w:rsidRDefault="000822EB" w:rsidP="000822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6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822E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7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822E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85, 0.52)</w:t>
            </w:r>
          </w:p>
        </w:tc>
        <w:tc>
          <w:tcPr>
            <w:tcW w:w="54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9C3C99" w:rsidRDefault="000822E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8</w:t>
            </w:r>
          </w:p>
        </w:tc>
        <w:tc>
          <w:tcPr>
            <w:tcW w:w="9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9C3C99" w:rsidRDefault="000822E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821FF1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0822EB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7.3</w:t>
            </w:r>
            <w:r w:rsidR="00BB268E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0822EB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0822EB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27.63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0822EB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97)</w:t>
            </w:r>
          </w:p>
        </w:tc>
        <w:tc>
          <w:tcPr>
            <w:tcW w:w="38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821FF1" w:rsidRDefault="000822EB" w:rsidP="009533FF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9C3C99" w:rsidRDefault="000822EB" w:rsidP="009533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9C3C99" w:rsidRDefault="004408FC" w:rsidP="009533F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822E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0822EB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, 5.48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822EB" w:rsidRPr="009C3C99" w:rsidRDefault="000822EB" w:rsidP="009533FF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6</w:t>
            </w:r>
          </w:p>
        </w:tc>
      </w:tr>
      <w:tr w:rsidR="00293433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293433" w:rsidRPr="009C3C99" w:rsidRDefault="00293433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93433" w:rsidRPr="009C3C99" w:rsidRDefault="00293433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93433" w:rsidRPr="009C3C99" w:rsidRDefault="00293433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9767AF" w:rsidRPr="009C3C99" w:rsidRDefault="009767AF" w:rsidP="00507DCF">
      <w:pPr>
        <w:rPr>
          <w:rFonts w:ascii="Times New Roman" w:hAnsi="Times New Roman" w:cs="Times New Roman"/>
          <w:sz w:val="24"/>
          <w:szCs w:val="24"/>
        </w:rPr>
        <w:sectPr w:rsidR="009767AF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2658"/>
        <w:gridCol w:w="1284"/>
        <w:gridCol w:w="304"/>
        <w:gridCol w:w="2658"/>
        <w:gridCol w:w="1284"/>
        <w:gridCol w:w="304"/>
        <w:gridCol w:w="2493"/>
        <w:gridCol w:w="1407"/>
      </w:tblGrid>
      <w:tr w:rsidR="009767AF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9767AF" w:rsidRPr="009C3C99" w:rsidRDefault="006541C5" w:rsidP="003E6F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1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2C7D50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2C7D50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 after excluding participants with eGFR ≤ 90 mL/min/1.73 m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9767AF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(N = 1374).</w:t>
            </w:r>
          </w:p>
        </w:tc>
      </w:tr>
      <w:tr w:rsidR="009836B6" w:rsidRPr="009C3C99" w:rsidTr="00A44068">
        <w:trPr>
          <w:jc w:val="center"/>
        </w:trPr>
        <w:tc>
          <w:tcPr>
            <w:tcW w:w="561" w:type="pct"/>
            <w:vMerge w:val="restar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1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9" w:type="pct"/>
            <w:tcBorders>
              <w:top w:val="single" w:sz="12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09" w:type="pct"/>
            <w:tcBorders>
              <w:top w:val="single" w:sz="12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6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  <w:vMerge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0" w:type="pct"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0" w:type="pct"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52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</w:tcBorders>
          </w:tcPr>
          <w:p w:rsidR="009767AF" w:rsidRPr="009C3C99" w:rsidRDefault="009767AF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52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5 (1.02, 1.3</w:t>
            </w:r>
            <w:r w:rsidR="00E61F22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60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109" w:type="pct"/>
          </w:tcPr>
          <w:p w:rsidR="00F50317" w:rsidRPr="00821FF1" w:rsidRDefault="00F50317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8 (1.01, 1.38)</w:t>
            </w:r>
          </w:p>
        </w:tc>
        <w:tc>
          <w:tcPr>
            <w:tcW w:w="460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8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86, 1.3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03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3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52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6 (1.02, 1.33)</w:t>
            </w:r>
          </w:p>
        </w:tc>
        <w:tc>
          <w:tcPr>
            <w:tcW w:w="460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109" w:type="pct"/>
          </w:tcPr>
          <w:p w:rsidR="00F50317" w:rsidRPr="00821FF1" w:rsidRDefault="00F50317" w:rsidP="00D42C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1 (1.02, 1.44)</w:t>
            </w:r>
          </w:p>
        </w:tc>
        <w:tc>
          <w:tcPr>
            <w:tcW w:w="460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6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5 (0.84, 1.32)</w:t>
            </w:r>
          </w:p>
        </w:tc>
        <w:tc>
          <w:tcPr>
            <w:tcW w:w="503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57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52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3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1 (0.8</w:t>
            </w:r>
            <w:r w:rsidR="00E61F2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03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8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4 (0.87, 1.24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42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8</w:t>
            </w:r>
            <w:r w:rsidR="008C1A32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0.66, 0.98)</w:t>
            </w:r>
          </w:p>
        </w:tc>
        <w:tc>
          <w:tcPr>
            <w:tcW w:w="503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9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9 (0.78, 1.01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2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88, 1.28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49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79 (0.64, 0.96)</w:t>
            </w:r>
          </w:p>
        </w:tc>
        <w:tc>
          <w:tcPr>
            <w:tcW w:w="503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</w:t>
            </w:r>
            <w:r w:rsidR="00990AE4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52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3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9 (</w:t>
            </w:r>
            <w:r w:rsidR="00E61F2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6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43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6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9 (0.94, 1.5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4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2 (0.91, 1.63)</w:t>
            </w:r>
          </w:p>
        </w:tc>
        <w:tc>
          <w:tcPr>
            <w:tcW w:w="503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78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52" w:type="pct"/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23 (1</w:t>
            </w:r>
            <w:r w:rsidR="00E61F22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3</w:t>
            </w: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.5</w:t>
            </w:r>
            <w:r w:rsidR="00E61F22"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60" w:type="pct"/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6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9C3C99" w:rsidRDefault="00E61F22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31 (0.996</w:t>
            </w:r>
            <w:r w:rsidR="00F50317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72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3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2 (0.88, 1.68)</w:t>
            </w:r>
          </w:p>
        </w:tc>
        <w:tc>
          <w:tcPr>
            <w:tcW w:w="503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9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9767AF" w:rsidRPr="009C3C99" w:rsidRDefault="009767AF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52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3" w:type="pct"/>
          </w:tcPr>
          <w:p w:rsidR="009767AF" w:rsidRPr="009C3C99" w:rsidRDefault="009767AF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1F22" w:rsidRPr="009C3C99" w:rsidTr="00A44068">
        <w:trPr>
          <w:jc w:val="center"/>
        </w:trPr>
        <w:tc>
          <w:tcPr>
            <w:tcW w:w="561" w:type="pct"/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 (0.74, 1.15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86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9 (0.58, 1.08)</w:t>
            </w:r>
          </w:p>
        </w:tc>
        <w:tc>
          <w:tcPr>
            <w:tcW w:w="460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6</w:t>
            </w:r>
          </w:p>
        </w:tc>
        <w:tc>
          <w:tcPr>
            <w:tcW w:w="109" w:type="pct"/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4 (0.74, 1.48)</w:t>
            </w:r>
          </w:p>
        </w:tc>
        <w:tc>
          <w:tcPr>
            <w:tcW w:w="503" w:type="pct"/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04</w:t>
            </w:r>
          </w:p>
        </w:tc>
      </w:tr>
      <w:tr w:rsidR="00E61F22" w:rsidRPr="009C3C99" w:rsidTr="00A44068">
        <w:trPr>
          <w:jc w:val="center"/>
        </w:trPr>
        <w:tc>
          <w:tcPr>
            <w:tcW w:w="561" w:type="pct"/>
            <w:tcBorders>
              <w:bottom w:val="single" w:sz="12" w:space="0" w:color="auto"/>
            </w:tcBorders>
          </w:tcPr>
          <w:p w:rsidR="00F50317" w:rsidRPr="009C3C99" w:rsidRDefault="00F50317" w:rsidP="00F50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52" w:type="pct"/>
            <w:tcBorders>
              <w:bottom w:val="single" w:sz="12" w:space="0" w:color="auto"/>
            </w:tcBorders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2 (0.64, 1.05)</w:t>
            </w:r>
          </w:p>
        </w:tc>
        <w:tc>
          <w:tcPr>
            <w:tcW w:w="460" w:type="pct"/>
            <w:tcBorders>
              <w:bottom w:val="single" w:sz="12" w:space="0" w:color="auto"/>
            </w:tcBorders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18</w:t>
            </w:r>
          </w:p>
        </w:tc>
        <w:tc>
          <w:tcPr>
            <w:tcW w:w="109" w:type="pct"/>
            <w:tcBorders>
              <w:bottom w:val="single" w:sz="12" w:space="0" w:color="auto"/>
            </w:tcBorders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2" w:type="pct"/>
            <w:tcBorders>
              <w:bottom w:val="single" w:sz="12" w:space="0" w:color="auto"/>
            </w:tcBorders>
            <w:vAlign w:val="bottom"/>
          </w:tcPr>
          <w:p w:rsidR="00F50317" w:rsidRPr="00821FF1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57 (0.39, 0.84)</w:t>
            </w:r>
          </w:p>
        </w:tc>
        <w:tc>
          <w:tcPr>
            <w:tcW w:w="460" w:type="pct"/>
            <w:tcBorders>
              <w:bottom w:val="single" w:sz="12" w:space="0" w:color="auto"/>
            </w:tcBorders>
            <w:vAlign w:val="bottom"/>
          </w:tcPr>
          <w:p w:rsidR="00F50317" w:rsidRPr="00821FF1" w:rsidRDefault="00F50317" w:rsidP="00D42C2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21FF1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109" w:type="pct"/>
            <w:tcBorders>
              <w:bottom w:val="single" w:sz="12" w:space="0" w:color="auto"/>
            </w:tcBorders>
          </w:tcPr>
          <w:p w:rsidR="00F50317" w:rsidRPr="009C3C99" w:rsidRDefault="00F50317" w:rsidP="00D42C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3" w:type="pct"/>
            <w:tcBorders>
              <w:bottom w:val="single" w:sz="12" w:space="0" w:color="auto"/>
            </w:tcBorders>
            <w:vAlign w:val="bottom"/>
          </w:tcPr>
          <w:p w:rsidR="00F50317" w:rsidRPr="009C3C99" w:rsidRDefault="00F50317" w:rsidP="00D42C2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7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53)</w:t>
            </w:r>
          </w:p>
        </w:tc>
        <w:tc>
          <w:tcPr>
            <w:tcW w:w="503" w:type="pct"/>
            <w:tcBorders>
              <w:bottom w:val="single" w:sz="12" w:space="0" w:color="auto"/>
            </w:tcBorders>
            <w:vAlign w:val="bottom"/>
          </w:tcPr>
          <w:p w:rsidR="00F50317" w:rsidRPr="009C3C99" w:rsidRDefault="00F50317" w:rsidP="00D42C2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68</w:t>
            </w:r>
          </w:p>
        </w:tc>
      </w:tr>
      <w:tr w:rsidR="009767AF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9767AF" w:rsidRPr="009C3C99" w:rsidRDefault="009767AF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767AF" w:rsidRPr="009C3C99" w:rsidRDefault="009767AF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767AF" w:rsidRPr="009C3C99" w:rsidRDefault="009767AF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9767AF" w:rsidRPr="009C3C99" w:rsidRDefault="009767AF" w:rsidP="00507DCF">
      <w:pPr>
        <w:rPr>
          <w:rFonts w:ascii="Times New Roman" w:hAnsi="Times New Roman" w:cs="Times New Roman"/>
          <w:sz w:val="24"/>
          <w:szCs w:val="24"/>
        </w:rPr>
        <w:sectPr w:rsidR="009767AF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0"/>
        <w:gridCol w:w="2764"/>
        <w:gridCol w:w="1133"/>
        <w:gridCol w:w="268"/>
        <w:gridCol w:w="3068"/>
        <w:gridCol w:w="1226"/>
        <w:gridCol w:w="268"/>
        <w:gridCol w:w="2652"/>
        <w:gridCol w:w="1189"/>
      </w:tblGrid>
      <w:tr w:rsidR="00B4006B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B4006B" w:rsidRPr="009C3C99" w:rsidRDefault="006541C5" w:rsidP="004055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1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="00B4006B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metals after excluding participants with hypertension </w:t>
            </w:r>
            <w:r w:rsidR="0098618F">
              <w:rPr>
                <w:rFonts w:ascii="Times New Roman" w:hAnsi="Times New Roman" w:cs="Times New Roman"/>
                <w:sz w:val="24"/>
                <w:szCs w:val="24"/>
              </w:rPr>
              <w:t xml:space="preserve">and medications use </w:t>
            </w:r>
            <w:r w:rsidR="00B4006B" w:rsidRPr="009C3C99">
              <w:rPr>
                <w:rFonts w:ascii="Times New Roman" w:hAnsi="Times New Roman" w:cs="Times New Roman"/>
                <w:sz w:val="24"/>
                <w:szCs w:val="24"/>
              </w:rPr>
              <w:t>(N = 1499).</w:t>
            </w:r>
          </w:p>
        </w:tc>
      </w:tr>
      <w:tr w:rsidR="00BF2EC6" w:rsidRPr="009C3C99" w:rsidTr="00A44068">
        <w:trPr>
          <w:jc w:val="center"/>
        </w:trPr>
        <w:tc>
          <w:tcPr>
            <w:tcW w:w="498" w:type="pct"/>
            <w:vMerge w:val="restar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95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6" w:type="pct"/>
            <w:tcBorders>
              <w:top w:val="single" w:sz="12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8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6" w:type="pct"/>
            <w:tcBorders>
              <w:top w:val="single" w:sz="12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  <w:vMerge/>
            <w:tcBorders>
              <w:bottom w:val="single" w:sz="4" w:space="0" w:color="auto"/>
            </w:tcBorders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6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39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6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7" w:type="pct"/>
            <w:tcBorders>
              <w:top w:val="single" w:sz="4" w:space="0" w:color="auto"/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  <w:tcBorders>
              <w:top w:val="single" w:sz="4" w:space="0" w:color="auto"/>
            </w:tcBorders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90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26 (0.74, 5.78)</w:t>
            </w:r>
          </w:p>
        </w:tc>
        <w:tc>
          <w:tcPr>
            <w:tcW w:w="406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19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3, 7.31)</w:t>
            </w:r>
          </w:p>
        </w:tc>
        <w:tc>
          <w:tcPr>
            <w:tcW w:w="439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67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, 5.74)</w:t>
            </w:r>
          </w:p>
        </w:tc>
        <w:tc>
          <w:tcPr>
            <w:tcW w:w="427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8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90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46 (0.72, 6.2</w:t>
            </w:r>
            <w:r w:rsidR="008C1A32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06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3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24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1, 8.79)</w:t>
            </w:r>
          </w:p>
        </w:tc>
        <w:tc>
          <w:tcPr>
            <w:tcW w:w="439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8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43, 5.23)</w:t>
            </w:r>
          </w:p>
        </w:tc>
        <w:tc>
          <w:tcPr>
            <w:tcW w:w="427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62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90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90" w:type="pct"/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68, 2.17)</w:t>
            </w:r>
          </w:p>
        </w:tc>
        <w:tc>
          <w:tcPr>
            <w:tcW w:w="406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13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7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6, 4.81)</w:t>
            </w:r>
          </w:p>
        </w:tc>
        <w:tc>
          <w:tcPr>
            <w:tcW w:w="439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6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1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11, 3.72)</w:t>
            </w:r>
          </w:p>
        </w:tc>
        <w:tc>
          <w:tcPr>
            <w:tcW w:w="427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6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90" w:type="pct"/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75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1, 1.31)</w:t>
            </w:r>
          </w:p>
        </w:tc>
        <w:tc>
          <w:tcPr>
            <w:tcW w:w="406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62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3, 5.56)</w:t>
            </w:r>
          </w:p>
        </w:tc>
        <w:tc>
          <w:tcPr>
            <w:tcW w:w="439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18, 2.89)</w:t>
            </w:r>
          </w:p>
        </w:tc>
        <w:tc>
          <w:tcPr>
            <w:tcW w:w="427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21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90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90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1</w:t>
            </w:r>
            <w:r w:rsidR="008C1A32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1.18, 9.02)</w:t>
            </w:r>
          </w:p>
        </w:tc>
        <w:tc>
          <w:tcPr>
            <w:tcW w:w="406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1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79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78, 11.36)</w:t>
            </w:r>
          </w:p>
        </w:tc>
        <w:tc>
          <w:tcPr>
            <w:tcW w:w="439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81 (1.18, 10.43)</w:t>
            </w:r>
          </w:p>
        </w:tc>
        <w:tc>
          <w:tcPr>
            <w:tcW w:w="427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4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90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02 (1.67, 10.38)</w:t>
            </w:r>
          </w:p>
        </w:tc>
        <w:tc>
          <w:tcPr>
            <w:tcW w:w="406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7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0.08 (2.51, 17.65)</w:t>
            </w:r>
          </w:p>
        </w:tc>
        <w:tc>
          <w:tcPr>
            <w:tcW w:w="439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BF2EC6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4 (0.38, 10.5</w:t>
            </w:r>
            <w:r w:rsidR="008C1A32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7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5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90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08FC" w:rsidRPr="009C3C99" w:rsidTr="00A44068">
        <w:trPr>
          <w:jc w:val="center"/>
        </w:trPr>
        <w:tc>
          <w:tcPr>
            <w:tcW w:w="498" w:type="pct"/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90" w:type="pct"/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74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24, 1.75)</w:t>
            </w:r>
          </w:p>
        </w:tc>
        <w:tc>
          <w:tcPr>
            <w:tcW w:w="406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2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9" w:type="pct"/>
            <w:vAlign w:val="bottom"/>
          </w:tcPr>
          <w:p w:rsidR="00454CA3" w:rsidRPr="00BF2EC6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1.33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19.77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89)</w:t>
            </w:r>
          </w:p>
        </w:tc>
        <w:tc>
          <w:tcPr>
            <w:tcW w:w="439" w:type="pct"/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9</w:t>
            </w:r>
          </w:p>
        </w:tc>
        <w:tc>
          <w:tcPr>
            <w:tcW w:w="96" w:type="pct"/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vAlign w:val="bottom"/>
          </w:tcPr>
          <w:p w:rsidR="00454CA3" w:rsidRPr="009C3C99" w:rsidRDefault="00454CA3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3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72, 6.17)</w:t>
            </w:r>
          </w:p>
        </w:tc>
        <w:tc>
          <w:tcPr>
            <w:tcW w:w="427" w:type="pct"/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26</w:t>
            </w:r>
          </w:p>
        </w:tc>
      </w:tr>
      <w:tr w:rsidR="004408FC" w:rsidRPr="009C3C99" w:rsidTr="00A44068">
        <w:trPr>
          <w:jc w:val="center"/>
        </w:trPr>
        <w:tc>
          <w:tcPr>
            <w:tcW w:w="498" w:type="pct"/>
            <w:tcBorders>
              <w:bottom w:val="single" w:sz="12" w:space="0" w:color="auto"/>
            </w:tcBorders>
          </w:tcPr>
          <w:p w:rsidR="00454CA3" w:rsidRPr="009C3C99" w:rsidRDefault="00454CA3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90" w:type="pct"/>
            <w:tcBorders>
              <w:bottom w:val="single" w:sz="12" w:space="0" w:color="auto"/>
            </w:tcBorders>
            <w:vAlign w:val="bottom"/>
          </w:tcPr>
          <w:p w:rsidR="00454CA3" w:rsidRPr="00BF2EC6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.5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11.45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55)</w:t>
            </w:r>
          </w:p>
        </w:tc>
        <w:tc>
          <w:tcPr>
            <w:tcW w:w="406" w:type="pct"/>
            <w:tcBorders>
              <w:bottom w:val="single" w:sz="12" w:space="0" w:color="auto"/>
            </w:tcBorders>
            <w:vAlign w:val="bottom"/>
          </w:tcPr>
          <w:p w:rsidR="00454CA3" w:rsidRPr="00BF2EC6" w:rsidRDefault="00454CA3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</w:t>
            </w:r>
            <w:r w:rsidR="00990AE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96" w:type="pct"/>
            <w:tcBorders>
              <w:bottom w:val="single" w:sz="12" w:space="0" w:color="auto"/>
            </w:tcBorders>
          </w:tcPr>
          <w:p w:rsidR="00454CA3" w:rsidRPr="00BF2EC6" w:rsidRDefault="00454CA3" w:rsidP="00BF2E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99" w:type="pct"/>
            <w:tcBorders>
              <w:bottom w:val="single" w:sz="12" w:space="0" w:color="auto"/>
            </w:tcBorders>
            <w:vAlign w:val="bottom"/>
          </w:tcPr>
          <w:p w:rsidR="00454CA3" w:rsidRPr="00BF2EC6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0.13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30.05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454CA3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0.21)</w:t>
            </w:r>
          </w:p>
        </w:tc>
        <w:tc>
          <w:tcPr>
            <w:tcW w:w="439" w:type="pct"/>
            <w:tcBorders>
              <w:bottom w:val="single" w:sz="12" w:space="0" w:color="auto"/>
            </w:tcBorders>
            <w:vAlign w:val="bottom"/>
          </w:tcPr>
          <w:p w:rsidR="00454CA3" w:rsidRPr="00BF2EC6" w:rsidRDefault="00454CA3" w:rsidP="00BF2EC6">
            <w:pPr>
              <w:wordWrap w:val="0"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96" w:type="pct"/>
            <w:tcBorders>
              <w:bottom w:val="single" w:sz="12" w:space="0" w:color="auto"/>
            </w:tcBorders>
          </w:tcPr>
          <w:p w:rsidR="00454CA3" w:rsidRPr="009C3C99" w:rsidRDefault="00454CA3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pct"/>
            <w:tcBorders>
              <w:bottom w:val="single" w:sz="12" w:space="0" w:color="auto"/>
            </w:tcBorders>
            <w:vAlign w:val="bottom"/>
          </w:tcPr>
          <w:p w:rsidR="00454CA3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454CA3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57, 4.06)</w:t>
            </w:r>
          </w:p>
        </w:tc>
        <w:tc>
          <w:tcPr>
            <w:tcW w:w="427" w:type="pct"/>
            <w:tcBorders>
              <w:bottom w:val="single" w:sz="12" w:space="0" w:color="auto"/>
            </w:tcBorders>
            <w:vAlign w:val="bottom"/>
          </w:tcPr>
          <w:p w:rsidR="00454CA3" w:rsidRPr="009C3C99" w:rsidRDefault="00454CA3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43</w:t>
            </w:r>
          </w:p>
        </w:tc>
      </w:tr>
      <w:tr w:rsidR="00B4006B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B4006B" w:rsidRPr="009C3C99" w:rsidRDefault="00B4006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2014D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hyperlipidemia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4006B" w:rsidRPr="009C3C99" w:rsidRDefault="00B4006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4006B" w:rsidRPr="009C3C99" w:rsidRDefault="00B4006B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B4006B" w:rsidRPr="009C3C99" w:rsidRDefault="00B4006B" w:rsidP="00507DCF">
      <w:pPr>
        <w:rPr>
          <w:rFonts w:ascii="Times New Roman" w:hAnsi="Times New Roman" w:cs="Times New Roman"/>
          <w:sz w:val="24"/>
          <w:szCs w:val="24"/>
        </w:rPr>
        <w:sectPr w:rsidR="00B4006B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5"/>
        <w:gridCol w:w="2621"/>
        <w:gridCol w:w="1351"/>
        <w:gridCol w:w="321"/>
        <w:gridCol w:w="2621"/>
        <w:gridCol w:w="1351"/>
        <w:gridCol w:w="321"/>
        <w:gridCol w:w="2621"/>
        <w:gridCol w:w="1446"/>
      </w:tblGrid>
      <w:tr w:rsidR="00B4006B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B4006B" w:rsidRPr="009C3C99" w:rsidRDefault="006541C5" w:rsidP="004055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1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4006B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2C7D50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2C7D50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B4006B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 after excluding participants with hypertension </w:t>
            </w:r>
            <w:r w:rsidR="0098618F">
              <w:rPr>
                <w:rFonts w:ascii="Times New Roman" w:hAnsi="Times New Roman" w:cs="Times New Roman"/>
                <w:sz w:val="24"/>
                <w:szCs w:val="24"/>
              </w:rPr>
              <w:t>and medications use</w:t>
            </w:r>
            <w:r w:rsidR="0098618F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4006B" w:rsidRPr="009C3C99">
              <w:rPr>
                <w:rFonts w:ascii="Times New Roman" w:hAnsi="Times New Roman" w:cs="Times New Roman"/>
                <w:sz w:val="24"/>
                <w:szCs w:val="24"/>
              </w:rPr>
              <w:t>(N = 1499).</w:t>
            </w:r>
          </w:p>
        </w:tc>
      </w:tr>
      <w:tr w:rsidR="009836B6" w:rsidRPr="009C3C99" w:rsidTr="00A44068">
        <w:trPr>
          <w:jc w:val="center"/>
        </w:trPr>
        <w:tc>
          <w:tcPr>
            <w:tcW w:w="467" w:type="pct"/>
            <w:vMerge w:val="restar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2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15" w:type="pct"/>
            <w:tcBorders>
              <w:top w:val="single" w:sz="12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15" w:type="pct"/>
            <w:tcBorders>
              <w:top w:val="single" w:sz="12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8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4006B" w:rsidRPr="009C3C99" w:rsidTr="00A44068">
        <w:trPr>
          <w:jc w:val="center"/>
        </w:trPr>
        <w:tc>
          <w:tcPr>
            <w:tcW w:w="467" w:type="pct"/>
            <w:vMerge/>
            <w:tcBorders>
              <w:bottom w:val="single" w:sz="4" w:space="0" w:color="auto"/>
            </w:tcBorders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4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5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4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5" w:type="pct"/>
            <w:tcBorders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top w:val="single" w:sz="4" w:space="0" w:color="auto"/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B4006B" w:rsidRPr="009C3C99" w:rsidTr="00A44068">
        <w:trPr>
          <w:jc w:val="center"/>
        </w:trPr>
        <w:tc>
          <w:tcPr>
            <w:tcW w:w="467" w:type="pct"/>
            <w:tcBorders>
              <w:top w:val="single" w:sz="4" w:space="0" w:color="auto"/>
            </w:tcBorders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39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" w:type="pct"/>
            <w:tcBorders>
              <w:top w:val="single" w:sz="4" w:space="0" w:color="auto"/>
            </w:tcBorders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8, 1.23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94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0.97, 1.28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36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88, 1.27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29</w:t>
            </w: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8, 1.24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4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97, 1.32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15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2 (0.83, 1.25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53</w:t>
            </w:r>
          </w:p>
        </w:tc>
      </w:tr>
      <w:tr w:rsidR="00B4006B" w:rsidRPr="009C3C99" w:rsidTr="00A44068">
        <w:trPr>
          <w:jc w:val="center"/>
        </w:trPr>
        <w:tc>
          <w:tcPr>
            <w:tcW w:w="467" w:type="pct"/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39" w:type="pct"/>
            <w:vAlign w:val="bottom"/>
          </w:tcPr>
          <w:p w:rsidR="00F876AA" w:rsidRPr="009C3C99" w:rsidRDefault="008C1A32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0</w:t>
            </w:r>
            <w:r w:rsidR="00F876AA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88, 1.14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9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5 (0.88, 1.26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91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2 (0.82, 1.27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1</w:t>
            </w: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 (0.85, 1.12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35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88, 1.3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01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8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24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7</w:t>
            </w:r>
          </w:p>
        </w:tc>
      </w:tr>
      <w:tr w:rsidR="00B4006B" w:rsidRPr="009C3C99" w:rsidTr="00A44068">
        <w:trPr>
          <w:jc w:val="center"/>
        </w:trPr>
        <w:tc>
          <w:tcPr>
            <w:tcW w:w="467" w:type="pct"/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5 (0.97, 1.37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5 (0.92, 1.43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1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1 (0.91, 1.6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86</w:t>
            </w: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9, 1.46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2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BF2EC6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32 (1.02, 1.71)</w:t>
            </w:r>
          </w:p>
        </w:tc>
        <w:tc>
          <w:tcPr>
            <w:tcW w:w="484" w:type="pct"/>
            <w:vAlign w:val="bottom"/>
          </w:tcPr>
          <w:p w:rsidR="00F876AA" w:rsidRPr="00BF2EC6" w:rsidRDefault="00F876AA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5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88, 1.64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7</w:t>
            </w:r>
          </w:p>
        </w:tc>
      </w:tr>
      <w:tr w:rsidR="00B4006B" w:rsidRPr="009C3C99" w:rsidTr="00A44068">
        <w:trPr>
          <w:jc w:val="center"/>
        </w:trPr>
        <w:tc>
          <w:tcPr>
            <w:tcW w:w="467" w:type="pct"/>
          </w:tcPr>
          <w:p w:rsidR="00B4006B" w:rsidRPr="009C3C99" w:rsidRDefault="00B4006B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4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" w:type="pct"/>
          </w:tcPr>
          <w:p w:rsidR="00B4006B" w:rsidRPr="009C3C99" w:rsidRDefault="00B4006B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76AA" w:rsidRPr="009C3C99" w:rsidTr="00A44068">
        <w:trPr>
          <w:jc w:val="center"/>
        </w:trPr>
        <w:tc>
          <w:tcPr>
            <w:tcW w:w="467" w:type="pct"/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74, 1.1</w:t>
            </w:r>
            <w:r w:rsidR="008C1A3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4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89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BF2EC6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73 (0.55, 0.97)</w:t>
            </w:r>
          </w:p>
        </w:tc>
        <w:tc>
          <w:tcPr>
            <w:tcW w:w="484" w:type="pct"/>
            <w:vAlign w:val="bottom"/>
          </w:tcPr>
          <w:p w:rsidR="00F876AA" w:rsidRPr="00BF2EC6" w:rsidRDefault="00F876AA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2</w:t>
            </w:r>
          </w:p>
        </w:tc>
        <w:tc>
          <w:tcPr>
            <w:tcW w:w="115" w:type="pct"/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78, 1.45)</w:t>
            </w:r>
          </w:p>
        </w:tc>
        <w:tc>
          <w:tcPr>
            <w:tcW w:w="519" w:type="pct"/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88</w:t>
            </w:r>
          </w:p>
        </w:tc>
      </w:tr>
      <w:tr w:rsidR="00F876AA" w:rsidRPr="009C3C99" w:rsidTr="00A44068">
        <w:trPr>
          <w:jc w:val="center"/>
        </w:trPr>
        <w:tc>
          <w:tcPr>
            <w:tcW w:w="467" w:type="pct"/>
            <w:tcBorders>
              <w:bottom w:val="single" w:sz="12" w:space="0" w:color="auto"/>
            </w:tcBorders>
          </w:tcPr>
          <w:p w:rsidR="00F876AA" w:rsidRPr="009C3C99" w:rsidRDefault="00F876AA" w:rsidP="00F876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39" w:type="pct"/>
            <w:tcBorders>
              <w:bottom w:val="single" w:sz="12" w:space="0" w:color="auto"/>
            </w:tcBorders>
            <w:vAlign w:val="bottom"/>
          </w:tcPr>
          <w:p w:rsidR="00F876AA" w:rsidRPr="00BF2EC6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79 (0.64, 0.99)</w:t>
            </w:r>
          </w:p>
        </w:tc>
        <w:tc>
          <w:tcPr>
            <w:tcW w:w="484" w:type="pct"/>
            <w:tcBorders>
              <w:bottom w:val="single" w:sz="12" w:space="0" w:color="auto"/>
            </w:tcBorders>
            <w:vAlign w:val="bottom"/>
          </w:tcPr>
          <w:p w:rsidR="00F876AA" w:rsidRPr="00BF2EC6" w:rsidRDefault="00F876AA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115" w:type="pct"/>
            <w:tcBorders>
              <w:bottom w:val="single" w:sz="12" w:space="0" w:color="auto"/>
            </w:tcBorders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bottom w:val="single" w:sz="12" w:space="0" w:color="auto"/>
            </w:tcBorders>
            <w:vAlign w:val="bottom"/>
          </w:tcPr>
          <w:p w:rsidR="00F876AA" w:rsidRPr="00BF2EC6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55 (0.39, 0.78)</w:t>
            </w:r>
          </w:p>
        </w:tc>
        <w:tc>
          <w:tcPr>
            <w:tcW w:w="484" w:type="pct"/>
            <w:tcBorders>
              <w:bottom w:val="single" w:sz="12" w:space="0" w:color="auto"/>
            </w:tcBorders>
            <w:vAlign w:val="bottom"/>
          </w:tcPr>
          <w:p w:rsidR="00F876AA" w:rsidRPr="00BF2EC6" w:rsidRDefault="00F876AA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15" w:type="pct"/>
            <w:tcBorders>
              <w:bottom w:val="single" w:sz="12" w:space="0" w:color="auto"/>
            </w:tcBorders>
          </w:tcPr>
          <w:p w:rsidR="00F876AA" w:rsidRPr="009C3C99" w:rsidRDefault="00F876AA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9" w:type="pct"/>
            <w:tcBorders>
              <w:bottom w:val="single" w:sz="12" w:space="0" w:color="auto"/>
            </w:tcBorders>
            <w:vAlign w:val="bottom"/>
          </w:tcPr>
          <w:p w:rsidR="00F876AA" w:rsidRPr="009C3C99" w:rsidRDefault="00F876AA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71, 1.38)</w:t>
            </w:r>
          </w:p>
        </w:tc>
        <w:tc>
          <w:tcPr>
            <w:tcW w:w="519" w:type="pct"/>
            <w:tcBorders>
              <w:bottom w:val="single" w:sz="12" w:space="0" w:color="auto"/>
            </w:tcBorders>
            <w:vAlign w:val="bottom"/>
          </w:tcPr>
          <w:p w:rsidR="00F876AA" w:rsidRPr="009C3C99" w:rsidRDefault="00F876AA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9</w:t>
            </w:r>
          </w:p>
        </w:tc>
      </w:tr>
      <w:tr w:rsidR="00B4006B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B4006B" w:rsidRPr="009C3C99" w:rsidRDefault="00B4006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</w:t>
            </w:r>
            <w:r w:rsidR="0052014D" w:rsidRPr="009C3C99">
              <w:rPr>
                <w:rFonts w:ascii="Times New Roman" w:hAnsi="Times New Roman" w:cs="Times New Roman"/>
                <w:sz w:val="24"/>
                <w:szCs w:val="24"/>
              </w:rPr>
              <w:t>t, income level, eGFR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2014D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hyperlipidemia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4006B" w:rsidRPr="009C3C99" w:rsidRDefault="00B4006B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4006B" w:rsidRPr="009C3C99" w:rsidRDefault="00B4006B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7A025C" w:rsidRPr="009C3C99" w:rsidRDefault="007A025C" w:rsidP="00507DCF">
      <w:pPr>
        <w:rPr>
          <w:rFonts w:ascii="Times New Roman" w:hAnsi="Times New Roman" w:cs="Times New Roman"/>
          <w:sz w:val="24"/>
          <w:szCs w:val="24"/>
        </w:rPr>
      </w:pPr>
    </w:p>
    <w:p w:rsidR="00374BD2" w:rsidRPr="009C3C99" w:rsidRDefault="00374BD2" w:rsidP="00507DCF">
      <w:pPr>
        <w:rPr>
          <w:rFonts w:ascii="Times New Roman" w:hAnsi="Times New Roman" w:cs="Times New Roman"/>
          <w:sz w:val="24"/>
          <w:szCs w:val="24"/>
        </w:rPr>
        <w:sectPr w:rsidR="00374BD2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4"/>
        <w:gridCol w:w="2742"/>
        <w:gridCol w:w="1172"/>
        <w:gridCol w:w="276"/>
        <w:gridCol w:w="3023"/>
        <w:gridCol w:w="1195"/>
        <w:gridCol w:w="276"/>
        <w:gridCol w:w="2741"/>
        <w:gridCol w:w="1279"/>
      </w:tblGrid>
      <w:tr w:rsidR="00374BD2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374BD2" w:rsidRPr="009C3C99" w:rsidRDefault="006541C5" w:rsidP="002115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374BD2" w:rsidRPr="009C3C99">
              <w:rPr>
                <w:rFonts w:ascii="Times New Roman" w:hAnsi="Times New Roman" w:cs="Times New Roman"/>
                <w:sz w:val="24"/>
                <w:szCs w:val="24"/>
              </w:rPr>
              <w:t>ifference [95% confidence interval (CI)] in uric acid (μmol/L) with a 2-fold increase in urinary metals after excluding participants with hyperlipidemia (N = 1537).</w:t>
            </w:r>
          </w:p>
        </w:tc>
      </w:tr>
      <w:tr w:rsidR="009836B6" w:rsidRPr="009C3C99" w:rsidTr="00A44068">
        <w:trPr>
          <w:jc w:val="center"/>
        </w:trPr>
        <w:tc>
          <w:tcPr>
            <w:tcW w:w="449" w:type="pct"/>
            <w:vMerge w:val="restart"/>
            <w:tcBorders>
              <w:top w:val="single" w:sz="12" w:space="0" w:color="auto"/>
            </w:tcBorders>
            <w:vAlign w:val="center"/>
          </w:tcPr>
          <w:p w:rsidR="009836B6" w:rsidRPr="009C3C99" w:rsidRDefault="009836B6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0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9" w:type="pct"/>
            <w:tcBorders>
              <w:top w:val="single" w:sz="12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1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9" w:type="pct"/>
            <w:tcBorders>
              <w:top w:val="single" w:sz="12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9836B6" w:rsidRPr="009C3C99" w:rsidRDefault="009836B6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374BD2" w:rsidRPr="009C3C99" w:rsidTr="00A44068">
        <w:trPr>
          <w:jc w:val="center"/>
        </w:trPr>
        <w:tc>
          <w:tcPr>
            <w:tcW w:w="449" w:type="pct"/>
            <w:vMerge/>
            <w:tcBorders>
              <w:bottom w:val="single" w:sz="4" w:space="0" w:color="auto"/>
            </w:tcBorders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tcBorders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0" w:type="pct"/>
            <w:tcBorders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9" w:type="pct"/>
            <w:tcBorders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tcBorders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7" w:type="pct"/>
            <w:tcBorders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9" w:type="pct"/>
            <w:tcBorders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tcBorders>
              <w:top w:val="single" w:sz="4" w:space="0" w:color="auto"/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374BD2" w:rsidRPr="009C3C99" w:rsidTr="00A44068">
        <w:trPr>
          <w:jc w:val="center"/>
        </w:trPr>
        <w:tc>
          <w:tcPr>
            <w:tcW w:w="449" w:type="pct"/>
            <w:tcBorders>
              <w:top w:val="single" w:sz="4" w:space="0" w:color="auto"/>
            </w:tcBorders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82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  <w:tcBorders>
              <w:top w:val="single" w:sz="4" w:space="0" w:color="auto"/>
            </w:tcBorders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82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45 (0.99, 5.92)</w:t>
            </w:r>
          </w:p>
        </w:tc>
        <w:tc>
          <w:tcPr>
            <w:tcW w:w="420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86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, 6.79)</w:t>
            </w:r>
          </w:p>
        </w:tc>
        <w:tc>
          <w:tcPr>
            <w:tcW w:w="427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39 (0.34, 6.44)</w:t>
            </w:r>
          </w:p>
        </w:tc>
        <w:tc>
          <w:tcPr>
            <w:tcW w:w="458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9</w:t>
            </w: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82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76 (1.09, 6.42)</w:t>
            </w:r>
          </w:p>
        </w:tc>
        <w:tc>
          <w:tcPr>
            <w:tcW w:w="420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8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9, 8.25)</w:t>
            </w:r>
          </w:p>
        </w:tc>
        <w:tc>
          <w:tcPr>
            <w:tcW w:w="427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1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13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3, 6.38)</w:t>
            </w:r>
          </w:p>
        </w:tc>
        <w:tc>
          <w:tcPr>
            <w:tcW w:w="458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74BD2" w:rsidRPr="009C3C99" w:rsidTr="00A44068">
        <w:trPr>
          <w:jc w:val="center"/>
        </w:trPr>
        <w:tc>
          <w:tcPr>
            <w:tcW w:w="449" w:type="pct"/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82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2" w:type="pct"/>
            <w:vAlign w:val="bottom"/>
          </w:tcPr>
          <w:p w:rsidR="00DC0B74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7, 1.61)</w:t>
            </w:r>
          </w:p>
        </w:tc>
        <w:tc>
          <w:tcPr>
            <w:tcW w:w="420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07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1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4, 6.26)</w:t>
            </w:r>
          </w:p>
        </w:tc>
        <w:tc>
          <w:tcPr>
            <w:tcW w:w="427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7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36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2, 1.91)</w:t>
            </w:r>
          </w:p>
        </w:tc>
        <w:tc>
          <w:tcPr>
            <w:tcW w:w="458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5</w:t>
            </w: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2" w:type="pct"/>
            <w:vAlign w:val="bottom"/>
          </w:tcPr>
          <w:p w:rsidR="00DC0B74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1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1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0.72)</w:t>
            </w:r>
          </w:p>
        </w:tc>
        <w:tc>
          <w:tcPr>
            <w:tcW w:w="420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67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5, 7.2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7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52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9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7, 0.88)</w:t>
            </w:r>
          </w:p>
        </w:tc>
        <w:tc>
          <w:tcPr>
            <w:tcW w:w="458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7</w:t>
            </w:r>
          </w:p>
        </w:tc>
      </w:tr>
      <w:tr w:rsidR="00374BD2" w:rsidRPr="009C3C99" w:rsidTr="00A44068">
        <w:trPr>
          <w:jc w:val="center"/>
        </w:trPr>
        <w:tc>
          <w:tcPr>
            <w:tcW w:w="449" w:type="pct"/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82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2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69 (0.88, 8.5</w:t>
            </w:r>
            <w:r w:rsidR="00220785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6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71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43, 9.84)</w:t>
            </w:r>
          </w:p>
        </w:tc>
        <w:tc>
          <w:tcPr>
            <w:tcW w:w="427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6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31 (0.68, 9.94)</w:t>
            </w:r>
          </w:p>
        </w:tc>
        <w:tc>
          <w:tcPr>
            <w:tcW w:w="458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2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3 (1.17, 9.7</w:t>
            </w:r>
            <w:r w:rsidR="00220785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3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BF2EC6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.01 (0.86, 15.16)</w:t>
            </w:r>
          </w:p>
        </w:tc>
        <w:tc>
          <w:tcPr>
            <w:tcW w:w="427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6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9.62)</w:t>
            </w:r>
          </w:p>
        </w:tc>
        <w:tc>
          <w:tcPr>
            <w:tcW w:w="458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7</w:t>
            </w:r>
          </w:p>
        </w:tc>
      </w:tr>
      <w:tr w:rsidR="00374BD2" w:rsidRPr="009C3C99" w:rsidTr="00A44068">
        <w:trPr>
          <w:jc w:val="center"/>
        </w:trPr>
        <w:tc>
          <w:tcPr>
            <w:tcW w:w="449" w:type="pct"/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82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8" w:type="pct"/>
          </w:tcPr>
          <w:p w:rsidR="00374BD2" w:rsidRPr="009C3C99" w:rsidRDefault="00374BD2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0B74" w:rsidRPr="009C3C99" w:rsidTr="00A44068">
        <w:trPr>
          <w:jc w:val="center"/>
        </w:trPr>
        <w:tc>
          <w:tcPr>
            <w:tcW w:w="449" w:type="pct"/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2" w:type="pct"/>
            <w:vAlign w:val="bottom"/>
          </w:tcPr>
          <w:p w:rsidR="00DC0B74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7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43, 2.49)</w:t>
            </w:r>
          </w:p>
        </w:tc>
        <w:tc>
          <w:tcPr>
            <w:tcW w:w="420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87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vAlign w:val="bottom"/>
          </w:tcPr>
          <w:p w:rsidR="00DC0B74" w:rsidRPr="00BF2EC6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0.29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18.29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.29)</w:t>
            </w:r>
          </w:p>
        </w:tc>
        <w:tc>
          <w:tcPr>
            <w:tcW w:w="427" w:type="pct"/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2</w:t>
            </w:r>
          </w:p>
        </w:tc>
        <w:tc>
          <w:tcPr>
            <w:tcW w:w="99" w:type="pct"/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vAlign w:val="bottom"/>
          </w:tcPr>
          <w:p w:rsidR="00DC0B74" w:rsidRPr="009C3C99" w:rsidRDefault="00DC0B74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89 (</w:t>
            </w:r>
            <w:r w:rsidR="004408F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14, 6.91)</w:t>
            </w:r>
          </w:p>
        </w:tc>
        <w:tc>
          <w:tcPr>
            <w:tcW w:w="458" w:type="pct"/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61</w:t>
            </w:r>
          </w:p>
        </w:tc>
      </w:tr>
      <w:tr w:rsidR="00DC0B74" w:rsidRPr="009C3C99" w:rsidTr="00A44068">
        <w:trPr>
          <w:jc w:val="center"/>
        </w:trPr>
        <w:tc>
          <w:tcPr>
            <w:tcW w:w="449" w:type="pct"/>
            <w:tcBorders>
              <w:bottom w:val="single" w:sz="12" w:space="0" w:color="auto"/>
            </w:tcBorders>
          </w:tcPr>
          <w:p w:rsidR="00DC0B74" w:rsidRPr="009C3C99" w:rsidRDefault="00DC0B74" w:rsidP="00DC0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2" w:type="pct"/>
            <w:tcBorders>
              <w:bottom w:val="single" w:sz="12" w:space="0" w:color="auto"/>
            </w:tcBorders>
            <w:vAlign w:val="bottom"/>
          </w:tcPr>
          <w:p w:rsidR="00DC0B74" w:rsidRPr="00BF2EC6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68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10.65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7)</w:t>
            </w:r>
          </w:p>
        </w:tc>
        <w:tc>
          <w:tcPr>
            <w:tcW w:w="420" w:type="pct"/>
            <w:tcBorders>
              <w:bottom w:val="single" w:sz="12" w:space="0" w:color="auto"/>
            </w:tcBorders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99" w:type="pct"/>
            <w:tcBorders>
              <w:bottom w:val="single" w:sz="12" w:space="0" w:color="auto"/>
            </w:tcBorders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3" w:type="pct"/>
            <w:tcBorders>
              <w:bottom w:val="single" w:sz="12" w:space="0" w:color="auto"/>
            </w:tcBorders>
            <w:vAlign w:val="bottom"/>
          </w:tcPr>
          <w:p w:rsidR="00DC0B74" w:rsidRPr="00BF2EC6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9</w:t>
            </w:r>
            <w:r w:rsidR="00220785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28.48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DC0B74"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9.52)</w:t>
            </w:r>
          </w:p>
        </w:tc>
        <w:tc>
          <w:tcPr>
            <w:tcW w:w="427" w:type="pct"/>
            <w:tcBorders>
              <w:bottom w:val="single" w:sz="12" w:space="0" w:color="auto"/>
            </w:tcBorders>
            <w:vAlign w:val="bottom"/>
          </w:tcPr>
          <w:p w:rsidR="00DC0B74" w:rsidRPr="00BF2EC6" w:rsidRDefault="00DC0B74" w:rsidP="00BF2EC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99" w:type="pct"/>
            <w:tcBorders>
              <w:bottom w:val="single" w:sz="12" w:space="0" w:color="auto"/>
            </w:tcBorders>
          </w:tcPr>
          <w:p w:rsidR="00DC0B74" w:rsidRPr="009C3C99" w:rsidRDefault="00DC0B74" w:rsidP="00BF2E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" w:type="pct"/>
            <w:tcBorders>
              <w:bottom w:val="single" w:sz="12" w:space="0" w:color="auto"/>
            </w:tcBorders>
            <w:vAlign w:val="bottom"/>
          </w:tcPr>
          <w:p w:rsidR="00DC0B74" w:rsidRPr="009C3C99" w:rsidRDefault="004408FC" w:rsidP="00BF2EC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8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DC0B74"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3, 5.17)</w:t>
            </w:r>
          </w:p>
        </w:tc>
        <w:tc>
          <w:tcPr>
            <w:tcW w:w="458" w:type="pct"/>
            <w:tcBorders>
              <w:bottom w:val="single" w:sz="12" w:space="0" w:color="auto"/>
            </w:tcBorders>
            <w:vAlign w:val="bottom"/>
          </w:tcPr>
          <w:p w:rsidR="00DC0B74" w:rsidRPr="009C3C99" w:rsidRDefault="00DC0B74" w:rsidP="00BF2EC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19</w:t>
            </w:r>
          </w:p>
        </w:tc>
      </w:tr>
      <w:tr w:rsidR="00374BD2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374BD2" w:rsidRPr="009C3C99" w:rsidRDefault="00374BD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74BD2" w:rsidRPr="009C3C99" w:rsidRDefault="00374BD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74BD2" w:rsidRPr="009C3C99" w:rsidRDefault="00374BD2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374BD2" w:rsidRPr="009C3C99" w:rsidRDefault="00374BD2" w:rsidP="00507DCF">
      <w:pPr>
        <w:rPr>
          <w:rFonts w:ascii="Times New Roman" w:hAnsi="Times New Roman" w:cs="Times New Roman"/>
          <w:sz w:val="24"/>
          <w:szCs w:val="24"/>
        </w:rPr>
        <w:sectPr w:rsidR="00374BD2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0"/>
        <w:gridCol w:w="2549"/>
        <w:gridCol w:w="1312"/>
        <w:gridCol w:w="310"/>
        <w:gridCol w:w="2549"/>
        <w:gridCol w:w="1337"/>
        <w:gridCol w:w="310"/>
        <w:gridCol w:w="2549"/>
        <w:gridCol w:w="1452"/>
      </w:tblGrid>
      <w:tr w:rsidR="00374BD2" w:rsidRPr="009C3C99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374BD2" w:rsidRPr="009C3C99" w:rsidRDefault="00B17601" w:rsidP="004055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</w:t>
            </w:r>
            <w:r w:rsidR="009771AE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74BD2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2C7D50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2C7D50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374BD2"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s after excluding participants with hyperlipidemia (N = 1537).</w:t>
            </w:r>
          </w:p>
        </w:tc>
      </w:tr>
      <w:tr w:rsidR="00374BD2" w:rsidRPr="009C3C99" w:rsidTr="00A44068">
        <w:trPr>
          <w:jc w:val="center"/>
        </w:trPr>
        <w:tc>
          <w:tcPr>
            <w:tcW w:w="570" w:type="pct"/>
            <w:vMerge w:val="restart"/>
            <w:tcBorders>
              <w:top w:val="single" w:sz="12" w:space="0" w:color="auto"/>
            </w:tcBorders>
            <w:vAlign w:val="center"/>
          </w:tcPr>
          <w:p w:rsidR="00374BD2" w:rsidRPr="009C3C99" w:rsidRDefault="00374BD2" w:rsidP="009836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8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74BD2" w:rsidRPr="009C3C99" w:rsidRDefault="00374BD2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11" w:type="pct"/>
            <w:tcBorders>
              <w:top w:val="single" w:sz="12" w:space="0" w:color="auto"/>
            </w:tcBorders>
          </w:tcPr>
          <w:p w:rsidR="00374BD2" w:rsidRPr="009C3C99" w:rsidRDefault="00374BD2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2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74BD2" w:rsidRPr="009C3C99" w:rsidRDefault="00374BD2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11" w:type="pct"/>
            <w:tcBorders>
              <w:top w:val="single" w:sz="12" w:space="0" w:color="auto"/>
            </w:tcBorders>
          </w:tcPr>
          <w:p w:rsidR="00374BD2" w:rsidRPr="009C3C99" w:rsidRDefault="00374BD2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374BD2" w:rsidRPr="009C3C99" w:rsidRDefault="00374BD2" w:rsidP="00454C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374BD2" w:rsidRPr="009C3C99" w:rsidTr="00A44068">
        <w:trPr>
          <w:jc w:val="center"/>
        </w:trPr>
        <w:tc>
          <w:tcPr>
            <w:tcW w:w="570" w:type="pct"/>
            <w:vMerge/>
            <w:tcBorders>
              <w:bottom w:val="single" w:sz="4" w:space="0" w:color="auto"/>
            </w:tcBorders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0" w:type="pct"/>
            <w:tcBorders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1" w:type="pct"/>
            <w:tcBorders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9" w:type="pct"/>
            <w:tcBorders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11" w:type="pct"/>
            <w:tcBorders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single" w:sz="4" w:space="0" w:color="auto"/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20" w:type="pct"/>
            <w:tcBorders>
              <w:top w:val="single" w:sz="4" w:space="0" w:color="auto"/>
              <w:bottom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374BD2" w:rsidRPr="009C3C99" w:rsidTr="00A44068">
        <w:trPr>
          <w:jc w:val="center"/>
        </w:trPr>
        <w:tc>
          <w:tcPr>
            <w:tcW w:w="570" w:type="pct"/>
            <w:tcBorders>
              <w:top w:val="single" w:sz="4" w:space="0" w:color="auto"/>
            </w:tcBorders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13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  <w:tcBorders>
              <w:top w:val="single" w:sz="4" w:space="0" w:color="auto"/>
            </w:tcBorders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 (0.97, 1.21)</w:t>
            </w:r>
          </w:p>
        </w:tc>
        <w:tc>
          <w:tcPr>
            <w:tcW w:w="47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9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95, 1.24)</w:t>
            </w:r>
          </w:p>
        </w:tc>
        <w:tc>
          <w:tcPr>
            <w:tcW w:w="479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 (0.89, 1.3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34</w:t>
            </w: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0.99, 1.25)</w:t>
            </w:r>
          </w:p>
        </w:tc>
        <w:tc>
          <w:tcPr>
            <w:tcW w:w="47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4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4 (0.98, 1.33)</w:t>
            </w:r>
          </w:p>
        </w:tc>
        <w:tc>
          <w:tcPr>
            <w:tcW w:w="479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9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7 (0.88, 1.31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06</w:t>
            </w:r>
          </w:p>
        </w:tc>
      </w:tr>
      <w:tr w:rsidR="00374BD2" w:rsidRPr="009C3C99" w:rsidTr="00A44068">
        <w:trPr>
          <w:jc w:val="center"/>
        </w:trPr>
        <w:tc>
          <w:tcPr>
            <w:tcW w:w="570" w:type="pct"/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84, 1.08)</w:t>
            </w:r>
          </w:p>
        </w:tc>
        <w:tc>
          <w:tcPr>
            <w:tcW w:w="47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7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 (0.89, 1.26)</w:t>
            </w:r>
          </w:p>
        </w:tc>
        <w:tc>
          <w:tcPr>
            <w:tcW w:w="479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83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1 (0.76, 1.1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29</w:t>
            </w: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 (0.84, 1.08)</w:t>
            </w:r>
          </w:p>
        </w:tc>
        <w:tc>
          <w:tcPr>
            <w:tcW w:w="47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7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2 (0.93, 1.35)</w:t>
            </w:r>
          </w:p>
        </w:tc>
        <w:tc>
          <w:tcPr>
            <w:tcW w:w="479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4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9 (0.73, 1.08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</w:t>
            </w:r>
            <w:r w:rsidR="00990AE4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374BD2" w:rsidRPr="009C3C99" w:rsidTr="00A44068">
        <w:trPr>
          <w:jc w:val="center"/>
        </w:trPr>
        <w:tc>
          <w:tcPr>
            <w:tcW w:w="570" w:type="pct"/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 (0.92, 1.29)</w:t>
            </w:r>
          </w:p>
        </w:tc>
        <w:tc>
          <w:tcPr>
            <w:tcW w:w="47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34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5 (0.85, 1.3</w:t>
            </w:r>
            <w:r w:rsidR="00220785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79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4 (0.86, 1.52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59</w:t>
            </w: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7 (0.97, 1.42)</w:t>
            </w:r>
          </w:p>
        </w:tc>
        <w:tc>
          <w:tcPr>
            <w:tcW w:w="47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98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6 (0.98, 1.61)</w:t>
            </w:r>
          </w:p>
        </w:tc>
        <w:tc>
          <w:tcPr>
            <w:tcW w:w="479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5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82, 1.54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6</w:t>
            </w:r>
          </w:p>
        </w:tc>
      </w:tr>
      <w:tr w:rsidR="00374BD2" w:rsidRPr="009C3C99" w:rsidTr="00A44068">
        <w:trPr>
          <w:jc w:val="center"/>
        </w:trPr>
        <w:tc>
          <w:tcPr>
            <w:tcW w:w="570" w:type="pct"/>
          </w:tcPr>
          <w:p w:rsidR="00374BD2" w:rsidRPr="009C3C99" w:rsidRDefault="00374BD2" w:rsidP="00454C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0" w:type="pct"/>
          </w:tcPr>
          <w:p w:rsidR="00374BD2" w:rsidRPr="009C3C99" w:rsidRDefault="00374BD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41F2" w:rsidRPr="009C3C99" w:rsidTr="00A44068">
        <w:trPr>
          <w:jc w:val="center"/>
        </w:trPr>
        <w:tc>
          <w:tcPr>
            <w:tcW w:w="570" w:type="pct"/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13" w:type="pct"/>
            <w:vAlign w:val="bottom"/>
          </w:tcPr>
          <w:p w:rsidR="00DB41F2" w:rsidRPr="00BF2EC6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81 (0.67, 0.99)</w:t>
            </w:r>
          </w:p>
        </w:tc>
        <w:tc>
          <w:tcPr>
            <w:tcW w:w="470" w:type="pct"/>
            <w:vAlign w:val="bottom"/>
          </w:tcPr>
          <w:p w:rsidR="00DB41F2" w:rsidRPr="00BF2EC6" w:rsidRDefault="00DB41F2" w:rsidP="009836B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2</w:t>
            </w:r>
          </w:p>
        </w:tc>
        <w:tc>
          <w:tcPr>
            <w:tcW w:w="111" w:type="pct"/>
          </w:tcPr>
          <w:p w:rsidR="00DB41F2" w:rsidRPr="00BF2EC6" w:rsidRDefault="00DB41F2" w:rsidP="009836B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BF2EC6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62 (0.47, 0.83)</w:t>
            </w:r>
          </w:p>
        </w:tc>
        <w:tc>
          <w:tcPr>
            <w:tcW w:w="479" w:type="pct"/>
            <w:vAlign w:val="bottom"/>
          </w:tcPr>
          <w:p w:rsidR="00DB41F2" w:rsidRPr="00BF2EC6" w:rsidRDefault="00DB41F2" w:rsidP="009836B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11" w:type="pct"/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5 (0.76, 1.46)</w:t>
            </w:r>
          </w:p>
        </w:tc>
        <w:tc>
          <w:tcPr>
            <w:tcW w:w="520" w:type="pct"/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5</w:t>
            </w:r>
          </w:p>
        </w:tc>
      </w:tr>
      <w:tr w:rsidR="00DB41F2" w:rsidRPr="009C3C99" w:rsidTr="00A44068">
        <w:trPr>
          <w:jc w:val="center"/>
        </w:trPr>
        <w:tc>
          <w:tcPr>
            <w:tcW w:w="570" w:type="pct"/>
            <w:tcBorders>
              <w:bottom w:val="single" w:sz="12" w:space="0" w:color="auto"/>
            </w:tcBorders>
          </w:tcPr>
          <w:p w:rsidR="00DB41F2" w:rsidRPr="009C3C99" w:rsidRDefault="00DB41F2" w:rsidP="00DB41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13" w:type="pct"/>
            <w:tcBorders>
              <w:bottom w:val="single" w:sz="12" w:space="0" w:color="auto"/>
            </w:tcBorders>
            <w:vAlign w:val="bottom"/>
          </w:tcPr>
          <w:p w:rsidR="00DB41F2" w:rsidRPr="00BF2EC6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73 (0.58, 0.91)</w:t>
            </w:r>
          </w:p>
        </w:tc>
        <w:tc>
          <w:tcPr>
            <w:tcW w:w="470" w:type="pct"/>
            <w:tcBorders>
              <w:bottom w:val="single" w:sz="12" w:space="0" w:color="auto"/>
            </w:tcBorders>
            <w:vAlign w:val="bottom"/>
          </w:tcPr>
          <w:p w:rsidR="00DB41F2" w:rsidRPr="00BF2EC6" w:rsidRDefault="00DB41F2" w:rsidP="009836B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111" w:type="pct"/>
            <w:tcBorders>
              <w:bottom w:val="single" w:sz="12" w:space="0" w:color="auto"/>
            </w:tcBorders>
          </w:tcPr>
          <w:p w:rsidR="00DB41F2" w:rsidRPr="00BF2EC6" w:rsidRDefault="00DB41F2" w:rsidP="009836B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3" w:type="pct"/>
            <w:tcBorders>
              <w:bottom w:val="single" w:sz="12" w:space="0" w:color="auto"/>
            </w:tcBorders>
            <w:vAlign w:val="bottom"/>
          </w:tcPr>
          <w:p w:rsidR="00DB41F2" w:rsidRPr="00BF2EC6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46 (0.33, 0.65)</w:t>
            </w:r>
          </w:p>
        </w:tc>
        <w:tc>
          <w:tcPr>
            <w:tcW w:w="479" w:type="pct"/>
            <w:tcBorders>
              <w:bottom w:val="single" w:sz="12" w:space="0" w:color="auto"/>
            </w:tcBorders>
            <w:vAlign w:val="bottom"/>
          </w:tcPr>
          <w:p w:rsidR="00DB41F2" w:rsidRPr="00BF2EC6" w:rsidRDefault="00DB41F2" w:rsidP="009836B6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BF2EC6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&lt; 0.001</w:t>
            </w:r>
          </w:p>
        </w:tc>
        <w:tc>
          <w:tcPr>
            <w:tcW w:w="111" w:type="pct"/>
            <w:tcBorders>
              <w:bottom w:val="single" w:sz="12" w:space="0" w:color="auto"/>
            </w:tcBorders>
          </w:tcPr>
          <w:p w:rsidR="00DB41F2" w:rsidRPr="009C3C99" w:rsidRDefault="00DB41F2" w:rsidP="009836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3" w:type="pct"/>
            <w:tcBorders>
              <w:bottom w:val="single" w:sz="12" w:space="0" w:color="auto"/>
            </w:tcBorders>
            <w:vAlign w:val="bottom"/>
          </w:tcPr>
          <w:p w:rsidR="00DB41F2" w:rsidRPr="009C3C99" w:rsidRDefault="00DB41F2" w:rsidP="009836B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2 (0.71, 1.46)</w:t>
            </w:r>
          </w:p>
        </w:tc>
        <w:tc>
          <w:tcPr>
            <w:tcW w:w="520" w:type="pct"/>
            <w:tcBorders>
              <w:bottom w:val="single" w:sz="12" w:space="0" w:color="auto"/>
            </w:tcBorders>
            <w:vAlign w:val="bottom"/>
          </w:tcPr>
          <w:p w:rsidR="00DB41F2" w:rsidRPr="009C3C99" w:rsidRDefault="00DB41F2" w:rsidP="009836B6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7</w:t>
            </w:r>
          </w:p>
        </w:tc>
      </w:tr>
      <w:tr w:rsidR="00374BD2" w:rsidRPr="009C3C99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861498" w:rsidRPr="009C3C99" w:rsidRDefault="00861498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374BD2" w:rsidRPr="009C3C99" w:rsidRDefault="00374BD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</w:t>
            </w:r>
            <w:r w:rsidR="0052014D" w:rsidRPr="009C3C99">
              <w:rPr>
                <w:rFonts w:ascii="Times New Roman" w:hAnsi="Times New Roman" w:cs="Times New Roman"/>
                <w:sz w:val="24"/>
                <w:szCs w:val="24"/>
              </w:rPr>
              <w:t>t, income level, eGFR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74BD2" w:rsidRPr="009C3C99" w:rsidRDefault="00374BD2" w:rsidP="005C2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74BD2" w:rsidRPr="009C3C99" w:rsidRDefault="00374BD2" w:rsidP="005C24CC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C3C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9C3C99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374BD2" w:rsidRPr="009C3C99" w:rsidRDefault="00374BD2" w:rsidP="00507DCF">
      <w:pPr>
        <w:rPr>
          <w:rFonts w:ascii="Times New Roman" w:hAnsi="Times New Roman" w:cs="Times New Roman"/>
          <w:sz w:val="24"/>
          <w:szCs w:val="24"/>
        </w:rPr>
        <w:sectPr w:rsidR="00374BD2" w:rsidRPr="009C3C99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7"/>
        <w:gridCol w:w="2758"/>
        <w:gridCol w:w="1125"/>
        <w:gridCol w:w="268"/>
        <w:gridCol w:w="2903"/>
        <w:gridCol w:w="1125"/>
        <w:gridCol w:w="268"/>
        <w:gridCol w:w="2632"/>
        <w:gridCol w:w="1552"/>
      </w:tblGrid>
      <w:tr w:rsidR="00B43F63" w:rsidRPr="004262AC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B43F63" w:rsidRPr="004262AC" w:rsidRDefault="009771AE" w:rsidP="004055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18</w:t>
            </w:r>
            <w:r w:rsidR="00B1760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="00B43F63"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metals after excluding patients with uric acid less than 2 mg/dL (N = 1</w:t>
            </w:r>
            <w:r w:rsidR="00BC511E" w:rsidRPr="004262AC">
              <w:rPr>
                <w:rFonts w:ascii="Times New Roman" w:hAnsi="Times New Roman" w:cs="Times New Roman"/>
                <w:sz w:val="24"/>
                <w:szCs w:val="24"/>
              </w:rPr>
              <w:t>947</w:t>
            </w:r>
            <w:r w:rsidR="00B43F63" w:rsidRPr="004262AC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B43F63" w:rsidRPr="004262AC" w:rsidTr="003E6F32">
        <w:trPr>
          <w:jc w:val="center"/>
        </w:trPr>
        <w:tc>
          <w:tcPr>
            <w:tcW w:w="475" w:type="pct"/>
            <w:vMerge w:val="restart"/>
            <w:tcBorders>
              <w:top w:val="single" w:sz="12" w:space="0" w:color="auto"/>
            </w:tcBorders>
            <w:vAlign w:val="center"/>
          </w:tcPr>
          <w:p w:rsidR="00B43F63" w:rsidRPr="004262AC" w:rsidRDefault="00B43F63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391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B43F63" w:rsidRPr="004262AC" w:rsidRDefault="00B43F63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6" w:type="pct"/>
            <w:tcBorders>
              <w:top w:val="single" w:sz="12" w:space="0" w:color="auto"/>
            </w:tcBorders>
          </w:tcPr>
          <w:p w:rsidR="00B43F63" w:rsidRPr="004262AC" w:rsidRDefault="00B43F63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B43F63" w:rsidRPr="004262AC" w:rsidRDefault="00B43F63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6" w:type="pct"/>
            <w:tcBorders>
              <w:top w:val="single" w:sz="12" w:space="0" w:color="auto"/>
            </w:tcBorders>
          </w:tcPr>
          <w:p w:rsidR="00B43F63" w:rsidRPr="004262AC" w:rsidRDefault="00B43F63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9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B43F63" w:rsidRPr="004262AC" w:rsidRDefault="00B43F63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B43F63" w:rsidRPr="004262AC" w:rsidTr="00A44068">
        <w:trPr>
          <w:jc w:val="center"/>
        </w:trPr>
        <w:tc>
          <w:tcPr>
            <w:tcW w:w="475" w:type="pct"/>
            <w:vMerge/>
            <w:tcBorders>
              <w:bottom w:val="single" w:sz="4" w:space="0" w:color="auto"/>
            </w:tcBorders>
          </w:tcPr>
          <w:p w:rsidR="00B43F63" w:rsidRPr="004262AC" w:rsidRDefault="00B43F63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8" w:type="pct"/>
            <w:tcBorders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03" w:type="pct"/>
            <w:tcBorders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6" w:type="pct"/>
            <w:tcBorders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  <w:tcBorders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03" w:type="pct"/>
            <w:tcBorders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96" w:type="pct"/>
            <w:tcBorders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tcBorders>
              <w:top w:val="single" w:sz="4" w:space="0" w:color="auto"/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B43F63" w:rsidRPr="004262AC" w:rsidTr="00A44068">
        <w:trPr>
          <w:jc w:val="center"/>
        </w:trPr>
        <w:tc>
          <w:tcPr>
            <w:tcW w:w="475" w:type="pct"/>
            <w:tcBorders>
              <w:top w:val="single" w:sz="4" w:space="0" w:color="auto"/>
            </w:tcBorders>
          </w:tcPr>
          <w:p w:rsidR="00B43F63" w:rsidRPr="004262AC" w:rsidRDefault="00B43F63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88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  <w:tcBorders>
              <w:top w:val="single" w:sz="4" w:space="0" w:color="auto"/>
            </w:tcBorders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88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74 (1.46, 6.03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75 (0.21, 7.29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8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11 (0.29, 5.93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1</w:t>
            </w: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88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94 (1.47, 6.42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44 (0.53, 8.34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6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73 (</w:t>
            </w:r>
            <w:r w:rsidR="001B00F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</w:t>
            </w:r>
            <w:r w:rsidR="003048CA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5.75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77</w:t>
            </w:r>
          </w:p>
        </w:tc>
      </w:tr>
      <w:tr w:rsidR="00B43F63" w:rsidRPr="004262AC" w:rsidTr="00A44068">
        <w:trPr>
          <w:jc w:val="center"/>
        </w:trPr>
        <w:tc>
          <w:tcPr>
            <w:tcW w:w="475" w:type="pct"/>
          </w:tcPr>
          <w:p w:rsidR="00B43F63" w:rsidRPr="004262AC" w:rsidRDefault="00B43F63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88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8" w:type="pct"/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3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45, 1.6</w:t>
            </w:r>
            <w:r w:rsidR="003048CA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73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 (</w:t>
            </w:r>
            <w:r w:rsidR="001B00F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3, 4.65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49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2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55, 2.51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36</w:t>
            </w: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8" w:type="pct"/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9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2, 0.65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4</w:t>
            </w:r>
            <w:r w:rsidR="003048CA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 (</w:t>
            </w:r>
            <w:r w:rsidR="001B00F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3, 4.69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3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44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7, 1.68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5</w:t>
            </w:r>
          </w:p>
        </w:tc>
      </w:tr>
      <w:tr w:rsidR="00B43F63" w:rsidRPr="004262AC" w:rsidTr="00A44068">
        <w:trPr>
          <w:jc w:val="center"/>
        </w:trPr>
        <w:tc>
          <w:tcPr>
            <w:tcW w:w="475" w:type="pct"/>
          </w:tcPr>
          <w:p w:rsidR="00B43F63" w:rsidRPr="004262AC" w:rsidRDefault="00B43F63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88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8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12 (1.61, 8.62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21 (</w:t>
            </w:r>
            <w:r w:rsidR="001B00F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1, 10.73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65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31 (1.09, 9.54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4</w:t>
            </w: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8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65 (1.75, 9.55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9</w:t>
            </w:r>
            <w:r w:rsidR="003048CA"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1.53, 14.26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5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01 (0.4</w:t>
            </w:r>
            <w:r w:rsidR="003048CA"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9.63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3</w:t>
            </w:r>
          </w:p>
        </w:tc>
      </w:tr>
      <w:tr w:rsidR="00B43F63" w:rsidRPr="004262AC" w:rsidTr="00A44068">
        <w:trPr>
          <w:jc w:val="center"/>
        </w:trPr>
        <w:tc>
          <w:tcPr>
            <w:tcW w:w="475" w:type="pct"/>
          </w:tcPr>
          <w:p w:rsidR="00B43F63" w:rsidRPr="004262AC" w:rsidRDefault="00B43F63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88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6" w:type="pct"/>
          </w:tcPr>
          <w:p w:rsidR="00B43F63" w:rsidRPr="004262AC" w:rsidRDefault="00B43F63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7A57" w:rsidRPr="004262AC" w:rsidTr="00A44068">
        <w:trPr>
          <w:jc w:val="center"/>
        </w:trPr>
        <w:tc>
          <w:tcPr>
            <w:tcW w:w="475" w:type="pct"/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8" w:type="pct"/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67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9, 2.45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27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0" w:type="pct"/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15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3.41, 1.11)</w:t>
            </w:r>
          </w:p>
        </w:tc>
        <w:tc>
          <w:tcPr>
            <w:tcW w:w="403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97</w:t>
            </w:r>
          </w:p>
        </w:tc>
        <w:tc>
          <w:tcPr>
            <w:tcW w:w="96" w:type="pct"/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vAlign w:val="bottom"/>
          </w:tcPr>
          <w:p w:rsidR="00FD7A57" w:rsidRPr="004262AC" w:rsidRDefault="00FD7A5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9 (</w:t>
            </w:r>
            <w:r w:rsidR="001B00F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9, 5.17)</w:t>
            </w:r>
          </w:p>
        </w:tc>
        <w:tc>
          <w:tcPr>
            <w:tcW w:w="556" w:type="pct"/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</w:t>
            </w:r>
            <w:r w:rsidR="003048CA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</w:t>
            </w:r>
          </w:p>
        </w:tc>
      </w:tr>
      <w:tr w:rsidR="00FD7A57" w:rsidRPr="004262AC" w:rsidTr="00A44068">
        <w:trPr>
          <w:jc w:val="center"/>
        </w:trPr>
        <w:tc>
          <w:tcPr>
            <w:tcW w:w="475" w:type="pct"/>
            <w:tcBorders>
              <w:bottom w:val="single" w:sz="12" w:space="0" w:color="auto"/>
            </w:tcBorders>
          </w:tcPr>
          <w:p w:rsidR="00FD7A57" w:rsidRPr="004262AC" w:rsidRDefault="00FD7A57" w:rsidP="00FD7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8" w:type="pct"/>
            <w:tcBorders>
              <w:bottom w:val="single" w:sz="12" w:space="0" w:color="auto"/>
            </w:tcBorders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58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10.16, 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)</w:t>
            </w:r>
          </w:p>
        </w:tc>
        <w:tc>
          <w:tcPr>
            <w:tcW w:w="403" w:type="pct"/>
            <w:tcBorders>
              <w:bottom w:val="single" w:sz="12" w:space="0" w:color="auto"/>
            </w:tcBorders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7</w:t>
            </w:r>
          </w:p>
        </w:tc>
        <w:tc>
          <w:tcPr>
            <w:tcW w:w="96" w:type="pct"/>
            <w:tcBorders>
              <w:bottom w:val="single" w:sz="12" w:space="0" w:color="auto"/>
            </w:tcBorders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40" w:type="pct"/>
            <w:tcBorders>
              <w:bottom w:val="single" w:sz="12" w:space="0" w:color="auto"/>
            </w:tcBorders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4.17 (</w:t>
            </w: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22.76, </w:t>
            </w: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57)</w:t>
            </w:r>
          </w:p>
        </w:tc>
        <w:tc>
          <w:tcPr>
            <w:tcW w:w="403" w:type="pct"/>
            <w:tcBorders>
              <w:bottom w:val="single" w:sz="12" w:space="0" w:color="auto"/>
            </w:tcBorders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96" w:type="pct"/>
            <w:tcBorders>
              <w:bottom w:val="single" w:sz="12" w:space="0" w:color="auto"/>
            </w:tcBorders>
          </w:tcPr>
          <w:p w:rsidR="00FD7A57" w:rsidRPr="004262AC" w:rsidRDefault="00FD7A57" w:rsidP="004262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pct"/>
            <w:tcBorders>
              <w:bottom w:val="single" w:sz="12" w:space="0" w:color="auto"/>
            </w:tcBorders>
            <w:vAlign w:val="bottom"/>
          </w:tcPr>
          <w:p w:rsidR="00FD7A57" w:rsidRPr="004262AC" w:rsidRDefault="001B00F7" w:rsidP="004262A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92 (</w:t>
            </w: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FD7A57"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86, 3.03)</w:t>
            </w:r>
          </w:p>
        </w:tc>
        <w:tc>
          <w:tcPr>
            <w:tcW w:w="556" w:type="pct"/>
            <w:tcBorders>
              <w:bottom w:val="single" w:sz="12" w:space="0" w:color="auto"/>
            </w:tcBorders>
            <w:vAlign w:val="bottom"/>
          </w:tcPr>
          <w:p w:rsidR="00FD7A57" w:rsidRPr="004262AC" w:rsidRDefault="00FD7A57" w:rsidP="004262A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47</w:t>
            </w:r>
          </w:p>
        </w:tc>
      </w:tr>
      <w:tr w:rsidR="00B43F63" w:rsidRPr="004262AC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B43F63" w:rsidRPr="004262AC" w:rsidRDefault="00B43F63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B43F63" w:rsidRPr="004262AC" w:rsidRDefault="00B43F63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</w:t>
            </w:r>
            <w:r w:rsidR="00905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education attainment, income level, eGFR, hyperlipidemia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, and hypertension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43F63" w:rsidRPr="004262AC" w:rsidRDefault="00B43F63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43F63" w:rsidRPr="004262AC" w:rsidRDefault="00B43F63" w:rsidP="009052A3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4262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4262AC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40550B" w:rsidRDefault="0040550B" w:rsidP="004F7C8D">
      <w:pPr>
        <w:rPr>
          <w:rFonts w:ascii="Times New Roman" w:hAnsi="Times New Roman" w:cs="Times New Roman"/>
          <w:sz w:val="24"/>
          <w:szCs w:val="24"/>
        </w:rPr>
        <w:sectPr w:rsidR="0040550B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2"/>
        <w:gridCol w:w="2745"/>
        <w:gridCol w:w="1172"/>
        <w:gridCol w:w="279"/>
        <w:gridCol w:w="3026"/>
        <w:gridCol w:w="1172"/>
        <w:gridCol w:w="279"/>
        <w:gridCol w:w="2744"/>
        <w:gridCol w:w="1379"/>
      </w:tblGrid>
      <w:tr w:rsidR="00CD7424" w:rsidRPr="005E7CD2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CD7424" w:rsidRPr="005E7CD2" w:rsidRDefault="009771AE" w:rsidP="0085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19</w:t>
            </w:r>
            <w:r w:rsidR="00C01FF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11532">
              <w:rPr>
                <w:rFonts w:ascii="Times New Roman" w:hAnsi="Times New Roman" w:cs="Times New Roman"/>
                <w:sz w:val="24"/>
                <w:szCs w:val="24"/>
              </w:rPr>
              <w:t>The d</w:t>
            </w:r>
            <w:r w:rsidR="00211532" w:rsidRPr="009C3C99">
              <w:rPr>
                <w:rFonts w:ascii="Times New Roman" w:hAnsi="Times New Roman" w:cs="Times New Roman"/>
                <w:sz w:val="24"/>
                <w:szCs w:val="24"/>
              </w:rPr>
              <w:t>ifference</w:t>
            </w:r>
            <w:r w:rsidR="00CD7424"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[95% confidence interval (CI)] in uric acid (μmol/L) with a 2-fold increase in urinary </w:t>
            </w:r>
            <w:r w:rsidR="005C399F">
              <w:rPr>
                <w:rFonts w:ascii="Times New Roman" w:hAnsi="Times New Roman" w:cs="Times New Roman"/>
                <w:sz w:val="24"/>
                <w:szCs w:val="24"/>
              </w:rPr>
              <w:t>metals after further adjusted urinary lead concentrations</w:t>
            </w:r>
            <w:r w:rsidR="005C399F"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511E"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(N = </w:t>
            </w:r>
            <w:r w:rsidR="00420B6E" w:rsidRPr="005E7CD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85239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CD7424" w:rsidRPr="005E7CD2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CD7424" w:rsidRPr="005E7CD2" w:rsidTr="0040550B">
        <w:trPr>
          <w:jc w:val="center"/>
        </w:trPr>
        <w:tc>
          <w:tcPr>
            <w:tcW w:w="416" w:type="pct"/>
            <w:vMerge w:val="restart"/>
            <w:tcBorders>
              <w:top w:val="single" w:sz="12" w:space="0" w:color="auto"/>
            </w:tcBorders>
            <w:vAlign w:val="center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03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0" w:type="pct"/>
            <w:tcBorders>
              <w:top w:val="single" w:sz="12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4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00" w:type="pct"/>
            <w:tcBorders>
              <w:top w:val="single" w:sz="12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CD7424" w:rsidRPr="005E7CD2" w:rsidTr="0040550B">
        <w:trPr>
          <w:jc w:val="center"/>
        </w:trPr>
        <w:tc>
          <w:tcPr>
            <w:tcW w:w="416" w:type="pct"/>
            <w:vMerge/>
            <w:tcBorders>
              <w:bottom w:val="single" w:sz="4" w:space="0" w:color="auto"/>
            </w:tcBorders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0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0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20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0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tcBorders>
              <w:top w:val="single" w:sz="4" w:space="0" w:color="auto"/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Coefficient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CD7424" w:rsidRPr="005E7CD2" w:rsidTr="0040550B">
        <w:trPr>
          <w:jc w:val="center"/>
        </w:trPr>
        <w:tc>
          <w:tcPr>
            <w:tcW w:w="416" w:type="pct"/>
            <w:tcBorders>
              <w:top w:val="single" w:sz="4" w:space="0" w:color="auto"/>
            </w:tcBorders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83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83" w:type="pct"/>
            <w:vAlign w:val="bottom"/>
          </w:tcPr>
          <w:p w:rsidR="001A7DF3" w:rsidRPr="005E7CD2" w:rsidRDefault="001D708C" w:rsidP="001D708C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90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1.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7, 6.52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1D708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4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C30701" w:rsidRDefault="00C30701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46</w:t>
            </w:r>
            <w:r w:rsidR="001A7DF3"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1A7DF3"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 7.50</w:t>
            </w:r>
            <w:r w:rsidR="001A7DF3"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C30701" w:rsidRDefault="001A7DF3" w:rsidP="00C30701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</w:t>
            </w:r>
            <w:r w:rsidR="00C30701"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E05B5E" w:rsidP="00E05B5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.77 (0.50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05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94" w:type="pct"/>
            <w:vAlign w:val="bottom"/>
          </w:tcPr>
          <w:p w:rsidR="001A7DF3" w:rsidRPr="005E7CD2" w:rsidRDefault="00E05B5E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4</w:t>
            </w: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83" w:type="pct"/>
            <w:vAlign w:val="bottom"/>
          </w:tcPr>
          <w:p w:rsidR="001A7DF3" w:rsidRPr="005E7CD2" w:rsidRDefault="007A5AF2" w:rsidP="007A5AF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00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1.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7, 6.74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7A5AF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04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BC4FB3" w:rsidRDefault="00BC4FB3" w:rsidP="00BC4FB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16</w:t>
            </w:r>
            <w:r w:rsidR="001A7DF3" w:rsidRP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, 8.42</w:t>
            </w:r>
            <w:r w:rsidR="001A7DF3" w:rsidRP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BC4FB3" w:rsidRDefault="00BC4FB3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6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E80D40" w:rsidP="00E80D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35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1B00F7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73)</w:t>
            </w:r>
          </w:p>
        </w:tc>
        <w:tc>
          <w:tcPr>
            <w:tcW w:w="494" w:type="pct"/>
            <w:vAlign w:val="bottom"/>
          </w:tcPr>
          <w:p w:rsidR="001A7DF3" w:rsidRPr="005E7CD2" w:rsidRDefault="00E05B5E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2</w:t>
            </w:r>
          </w:p>
        </w:tc>
      </w:tr>
      <w:tr w:rsidR="00CD7424" w:rsidRPr="005E7CD2" w:rsidTr="0040550B">
        <w:trPr>
          <w:jc w:val="center"/>
        </w:trPr>
        <w:tc>
          <w:tcPr>
            <w:tcW w:w="416" w:type="pct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8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3" w:type="pct"/>
            <w:vAlign w:val="bottom"/>
          </w:tcPr>
          <w:p w:rsidR="001A7DF3" w:rsidRPr="005E7CD2" w:rsidRDefault="001B00F7" w:rsidP="001D708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D708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66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D708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31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1D708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1D708C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1D708C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1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5E7CD2" w:rsidRDefault="00C30701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3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1B00F7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09, 3.84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C30701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82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1B00F7" w:rsidP="00E05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E05B5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8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E05B5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06, 2.30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94" w:type="pct"/>
            <w:vAlign w:val="bottom"/>
          </w:tcPr>
          <w:p w:rsidR="001A7DF3" w:rsidRPr="005E7CD2" w:rsidRDefault="001A7DF3" w:rsidP="00E05B5E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E05B5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88</w:t>
            </w: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3" w:type="pct"/>
            <w:vAlign w:val="bottom"/>
          </w:tcPr>
          <w:p w:rsidR="001A7DF3" w:rsidRPr="005E7CD2" w:rsidRDefault="001B00F7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7A5AF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14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7A5AF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3, 0.56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</w:t>
            </w:r>
            <w:r w:rsidR="00DE20AA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5E7CD2" w:rsidRDefault="001B00F7" w:rsidP="00BC4FB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</w:t>
            </w:r>
            <w:r w:rsid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</w:t>
            </w:r>
            <w:r w:rsidR="00BC4FB3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4.41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BC4FB3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05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1B00F7" w:rsidP="00E80D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</w:t>
            </w:r>
            <w:r w:rsidR="00E80D4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</w:t>
            </w:r>
            <w:r w:rsidR="00E80D4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</w:t>
            </w:r>
            <w:r w:rsidR="00E80D4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7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94" w:type="pct"/>
            <w:vAlign w:val="bottom"/>
          </w:tcPr>
          <w:p w:rsidR="001A7DF3" w:rsidRPr="005E7CD2" w:rsidRDefault="00E80D40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12</w:t>
            </w:r>
          </w:p>
        </w:tc>
      </w:tr>
      <w:tr w:rsidR="00CD7424" w:rsidRPr="005E7CD2" w:rsidTr="0040550B">
        <w:trPr>
          <w:jc w:val="center"/>
        </w:trPr>
        <w:tc>
          <w:tcPr>
            <w:tcW w:w="416" w:type="pct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8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3" w:type="pct"/>
            <w:vAlign w:val="bottom"/>
          </w:tcPr>
          <w:p w:rsidR="001A7DF3" w:rsidRPr="005E7CD2" w:rsidRDefault="001A7DF3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38 (1.86, 8.89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C30701" w:rsidRDefault="00C30701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5</w:t>
            </w:r>
            <w:r w:rsidR="001A7DF3"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6, 10.36</w:t>
            </w:r>
            <w:r w:rsidR="001A7DF3"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C30701" w:rsidRDefault="00C30701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C3070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10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1A7DF3" w:rsidP="00E05B5E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</w:t>
            </w:r>
            <w:r w:rsidR="00E05B5E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4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 w:rsidR="00E05B5E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95, 9.73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94" w:type="pct"/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E05B5E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017</w:t>
            </w: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3" w:type="pct"/>
            <w:vAlign w:val="bottom"/>
          </w:tcPr>
          <w:p w:rsidR="001A7DF3" w:rsidRPr="005E7CD2" w:rsidRDefault="007A5AF2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8 (1.55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9</w:t>
            </w: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.40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7A5AF2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5E7CD2" w:rsidRDefault="00BC4FB3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87 (1.47, 14.2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1</w:t>
            </w:r>
            <w:r w:rsidR="00BC4FB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1A7DF3" w:rsidP="00E80D40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4.9</w:t>
            </w:r>
            <w:r w:rsidR="00E80D40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0.</w:t>
            </w:r>
            <w:r w:rsidR="00E80D40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2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9.</w:t>
            </w:r>
            <w:r w:rsidR="00E80D40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6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3)</w:t>
            </w:r>
          </w:p>
        </w:tc>
        <w:tc>
          <w:tcPr>
            <w:tcW w:w="494" w:type="pct"/>
            <w:vAlign w:val="bottom"/>
          </w:tcPr>
          <w:p w:rsidR="001A7DF3" w:rsidRPr="005E7CD2" w:rsidRDefault="00E80D40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36</w:t>
            </w:r>
          </w:p>
        </w:tc>
      </w:tr>
      <w:tr w:rsidR="00CD7424" w:rsidRPr="005E7CD2" w:rsidTr="0040550B">
        <w:trPr>
          <w:jc w:val="center"/>
        </w:trPr>
        <w:tc>
          <w:tcPr>
            <w:tcW w:w="416" w:type="pct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8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7DF3" w:rsidRPr="005E7CD2" w:rsidTr="0040550B">
        <w:trPr>
          <w:jc w:val="center"/>
        </w:trPr>
        <w:tc>
          <w:tcPr>
            <w:tcW w:w="416" w:type="pct"/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83" w:type="pct"/>
            <w:vAlign w:val="bottom"/>
          </w:tcPr>
          <w:p w:rsidR="001A7DF3" w:rsidRPr="005E7CD2" w:rsidRDefault="001B00F7" w:rsidP="008E3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8E3DB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01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8E3DB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23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2.</w:t>
            </w:r>
            <w:r w:rsidR="008E3DB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1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5E7CD2" w:rsidRDefault="001A7DF3" w:rsidP="008E3DB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8E3DB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1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pct"/>
            <w:vAlign w:val="bottom"/>
          </w:tcPr>
          <w:p w:rsidR="001A7DF3" w:rsidRPr="008716F4" w:rsidRDefault="001B00F7" w:rsidP="008716F4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8716F4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.65</w:t>
            </w:r>
            <w:r w:rsidR="001A7DF3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1A7DF3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8716F4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1</w:t>
            </w:r>
            <w:r w:rsidR="001A7DF3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5, </w:t>
            </w:r>
            <w:r w:rsidR="008716F4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8716F4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15</w:t>
            </w:r>
            <w:r w:rsidR="001A7DF3"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vAlign w:val="bottom"/>
          </w:tcPr>
          <w:p w:rsidR="001A7DF3" w:rsidRPr="008716F4" w:rsidRDefault="008716F4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8716F4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46</w:t>
            </w:r>
          </w:p>
        </w:tc>
        <w:tc>
          <w:tcPr>
            <w:tcW w:w="100" w:type="pct"/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vAlign w:val="bottom"/>
          </w:tcPr>
          <w:p w:rsidR="001A7DF3" w:rsidRPr="005E7CD2" w:rsidRDefault="00E05B5E" w:rsidP="00E05B5E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5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1B00F7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2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5.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3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94" w:type="pct"/>
            <w:vAlign w:val="bottom"/>
          </w:tcPr>
          <w:p w:rsidR="001A7DF3" w:rsidRPr="005E7CD2" w:rsidRDefault="001A7DF3" w:rsidP="00E05B5E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E05B5E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9</w:t>
            </w:r>
          </w:p>
        </w:tc>
      </w:tr>
      <w:tr w:rsidR="001A7DF3" w:rsidRPr="005E7CD2" w:rsidTr="0040550B">
        <w:trPr>
          <w:jc w:val="center"/>
        </w:trPr>
        <w:tc>
          <w:tcPr>
            <w:tcW w:w="416" w:type="pct"/>
            <w:tcBorders>
              <w:bottom w:val="single" w:sz="12" w:space="0" w:color="auto"/>
            </w:tcBorders>
          </w:tcPr>
          <w:p w:rsidR="001A7DF3" w:rsidRPr="005E7CD2" w:rsidRDefault="001A7DF3" w:rsidP="001A7D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83" w:type="pct"/>
            <w:tcBorders>
              <w:bottom w:val="single" w:sz="12" w:space="0" w:color="auto"/>
            </w:tcBorders>
            <w:vAlign w:val="bottom"/>
          </w:tcPr>
          <w:p w:rsidR="001A7DF3" w:rsidRPr="005E7CD2" w:rsidRDefault="001B00F7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7A5AF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13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7A5AF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9.74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7A5AF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57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tcBorders>
              <w:bottom w:val="single" w:sz="12" w:space="0" w:color="auto"/>
            </w:tcBorders>
            <w:vAlign w:val="bottom"/>
          </w:tcPr>
          <w:p w:rsidR="001A7DF3" w:rsidRPr="005E7CD2" w:rsidRDefault="007A5AF2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9</w:t>
            </w:r>
          </w:p>
        </w:tc>
        <w:tc>
          <w:tcPr>
            <w:tcW w:w="100" w:type="pct"/>
            <w:tcBorders>
              <w:bottom w:val="single" w:sz="12" w:space="0" w:color="auto"/>
            </w:tcBorders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4" w:type="pct"/>
            <w:tcBorders>
              <w:bottom w:val="single" w:sz="12" w:space="0" w:color="auto"/>
            </w:tcBorders>
            <w:vAlign w:val="bottom"/>
          </w:tcPr>
          <w:p w:rsidR="001A7DF3" w:rsidRPr="005E7CD2" w:rsidRDefault="001B00F7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BC4FB3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4.12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9945D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22.76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="009945DC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5.48</w:t>
            </w:r>
            <w:r w:rsidR="001A7DF3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20" w:type="pct"/>
            <w:tcBorders>
              <w:bottom w:val="single" w:sz="12" w:space="0" w:color="auto"/>
            </w:tcBorders>
            <w:vAlign w:val="bottom"/>
          </w:tcPr>
          <w:p w:rsidR="001A7DF3" w:rsidRPr="005E7CD2" w:rsidRDefault="001A7DF3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00" w:type="pct"/>
            <w:tcBorders>
              <w:bottom w:val="single" w:sz="12" w:space="0" w:color="auto"/>
            </w:tcBorders>
          </w:tcPr>
          <w:p w:rsidR="001A7DF3" w:rsidRPr="005E7CD2" w:rsidRDefault="001A7DF3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3" w:type="pct"/>
            <w:tcBorders>
              <w:bottom w:val="single" w:sz="12" w:space="0" w:color="auto"/>
            </w:tcBorders>
            <w:vAlign w:val="bottom"/>
          </w:tcPr>
          <w:p w:rsidR="001A7DF3" w:rsidRPr="005E7CD2" w:rsidRDefault="001B00F7" w:rsidP="00E80D4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</w:t>
            </w:r>
            <w:r w:rsidR="00E80D4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0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–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2</w:t>
            </w:r>
            <w:r w:rsidR="00E80D4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3.6</w:t>
            </w:r>
            <w:r w:rsidR="00E80D4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</w:t>
            </w:r>
            <w:r w:rsidR="001A7DF3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94" w:type="pct"/>
            <w:tcBorders>
              <w:bottom w:val="single" w:sz="12" w:space="0" w:color="auto"/>
            </w:tcBorders>
            <w:vAlign w:val="bottom"/>
          </w:tcPr>
          <w:p w:rsidR="001A7DF3" w:rsidRPr="005E7CD2" w:rsidRDefault="00E80D40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09</w:t>
            </w:r>
          </w:p>
        </w:tc>
      </w:tr>
      <w:tr w:rsidR="00CD7424" w:rsidRPr="005E7CD2" w:rsidTr="00A44068">
        <w:trPr>
          <w:jc w:val="center"/>
        </w:trPr>
        <w:tc>
          <w:tcPr>
            <w:tcW w:w="5000" w:type="pct"/>
            <w:gridSpan w:val="9"/>
            <w:tcBorders>
              <w:top w:val="single" w:sz="12" w:space="0" w:color="auto"/>
            </w:tcBorders>
          </w:tcPr>
          <w:p w:rsidR="00CD7424" w:rsidRPr="005E7CD2" w:rsidRDefault="00CD7424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CD7424" w:rsidRPr="005E7CD2" w:rsidRDefault="00CD7424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A030C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 xml:space="preserve"> hypertension</w:t>
            </w:r>
            <w:r w:rsidR="00A030C0">
              <w:rPr>
                <w:rFonts w:ascii="Times New Roman" w:hAnsi="Times New Roman" w:cs="Times New Roman"/>
                <w:sz w:val="24"/>
                <w:szCs w:val="24"/>
              </w:rPr>
              <w:t xml:space="preserve">, and </w:t>
            </w:r>
            <w:r w:rsidR="004E3A90">
              <w:rPr>
                <w:rFonts w:ascii="Times New Roman" w:hAnsi="Times New Roman" w:cs="Times New Roman"/>
                <w:sz w:val="24"/>
                <w:szCs w:val="24"/>
              </w:rPr>
              <w:t>urinary lead concentration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D7424" w:rsidRPr="005E7CD2" w:rsidRDefault="00CD7424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D7424" w:rsidRPr="005E7CD2" w:rsidRDefault="00CD7424" w:rsidP="009052A3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CD7424" w:rsidRDefault="00CD7424" w:rsidP="004F7C8D">
      <w:pPr>
        <w:rPr>
          <w:rFonts w:ascii="Times New Roman" w:hAnsi="Times New Roman" w:cs="Times New Roman"/>
          <w:sz w:val="24"/>
          <w:szCs w:val="24"/>
        </w:rPr>
        <w:sectPr w:rsidR="00CD7424" w:rsidSect="00D13911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0"/>
        <w:gridCol w:w="2731"/>
        <w:gridCol w:w="1365"/>
        <w:gridCol w:w="304"/>
        <w:gridCol w:w="2579"/>
        <w:gridCol w:w="1239"/>
        <w:gridCol w:w="377"/>
        <w:gridCol w:w="2599"/>
        <w:gridCol w:w="1094"/>
      </w:tblGrid>
      <w:tr w:rsidR="00CD7424" w:rsidRPr="005E7CD2" w:rsidTr="00A44068">
        <w:trPr>
          <w:jc w:val="center"/>
        </w:trPr>
        <w:tc>
          <w:tcPr>
            <w:tcW w:w="5000" w:type="pct"/>
            <w:gridSpan w:val="9"/>
            <w:tcBorders>
              <w:bottom w:val="single" w:sz="12" w:space="0" w:color="auto"/>
            </w:tcBorders>
          </w:tcPr>
          <w:p w:rsidR="00CD7424" w:rsidRPr="005E7CD2" w:rsidRDefault="009771AE" w:rsidP="008523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S20</w:t>
            </w:r>
            <w:r w:rsidR="00C01FF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D7424"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Odds ratios [95% confidence interval (CI)] for </w:t>
            </w:r>
            <w:r w:rsidR="002C7D50" w:rsidRPr="007A025C">
              <w:rPr>
                <w:rFonts w:ascii="Times New Roman" w:hAnsi="Times New Roman" w:cs="Times New Roman"/>
                <w:sz w:val="24"/>
                <w:szCs w:val="24"/>
              </w:rPr>
              <w:t>hyper</w:t>
            </w:r>
            <w:r w:rsidR="002C7D50">
              <w:rPr>
                <w:rFonts w:ascii="Times New Roman" w:hAnsi="Times New Roman" w:cs="Times New Roman"/>
                <w:sz w:val="24"/>
                <w:szCs w:val="24"/>
              </w:rPr>
              <w:t>uricemia</w:t>
            </w:r>
            <w:r w:rsidR="00CD7424"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with a 2-fold increase in urinary metal</w:t>
            </w:r>
            <w:r w:rsidR="00852398">
              <w:rPr>
                <w:rFonts w:ascii="Times New Roman" w:hAnsi="Times New Roman" w:cs="Times New Roman"/>
                <w:sz w:val="24"/>
                <w:szCs w:val="24"/>
              </w:rPr>
              <w:t xml:space="preserve">s after </w:t>
            </w:r>
            <w:r w:rsidR="00852398">
              <w:rPr>
                <w:rFonts w:ascii="Times New Roman" w:hAnsi="Times New Roman" w:cs="Times New Roman"/>
                <w:sz w:val="24"/>
                <w:szCs w:val="24"/>
              </w:rPr>
              <w:t>further adjusted urinary lead concentrations</w:t>
            </w:r>
            <w:r w:rsidR="00BC511E" w:rsidRPr="005E7CD2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BC511E"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(N = </w:t>
            </w:r>
            <w:r w:rsidR="00852398">
              <w:rPr>
                <w:rFonts w:ascii="Times New Roman" w:hAnsi="Times New Roman" w:cs="Times New Roman"/>
                <w:sz w:val="24"/>
                <w:szCs w:val="24"/>
              </w:rPr>
              <w:t>1950</w:t>
            </w:r>
            <w:r w:rsidR="00CD7424" w:rsidRPr="005E7CD2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  <w:vMerge w:val="restart"/>
            <w:tcBorders>
              <w:top w:val="single" w:sz="12" w:space="0" w:color="auto"/>
            </w:tcBorders>
            <w:vAlign w:val="center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etals</w:t>
            </w:r>
          </w:p>
        </w:tc>
        <w:tc>
          <w:tcPr>
            <w:tcW w:w="146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9" w:type="pct"/>
            <w:tcBorders>
              <w:top w:val="single" w:sz="12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8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35" w:type="pct"/>
            <w:tcBorders>
              <w:top w:val="single" w:sz="12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CD7424" w:rsidRPr="005E7CD2" w:rsidRDefault="00CD7424" w:rsidP="001B00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  <w:vMerge/>
            <w:tcBorders>
              <w:bottom w:val="single" w:sz="4" w:space="0" w:color="auto"/>
            </w:tcBorders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9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09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135" w:type="pct"/>
            <w:tcBorders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tcBorders>
              <w:top w:val="single" w:sz="4" w:space="0" w:color="auto"/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OR (</w:t>
            </w:r>
            <w:r w:rsidR="006759E2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  <w:tcBorders>
              <w:top w:val="single" w:sz="4" w:space="0" w:color="auto"/>
            </w:tcBorders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978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single" w:sz="4" w:space="0" w:color="auto"/>
            </w:tcBorders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78" w:type="pct"/>
            <w:vAlign w:val="bottom"/>
          </w:tcPr>
          <w:p w:rsidR="009C1B8C" w:rsidRPr="005E7CD2" w:rsidRDefault="00E64B19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3 (1.02, 1.25</w:t>
            </w:r>
            <w:r w:rsidR="009C1B8C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89" w:type="pct"/>
            <w:vAlign w:val="bottom"/>
          </w:tcPr>
          <w:p w:rsidR="009C1B8C" w:rsidRPr="005E7CD2" w:rsidRDefault="00E64B19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9F192A" w:rsidRDefault="009C1B8C" w:rsidP="009F19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</w:t>
            </w:r>
            <w:r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2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</w:t>
            </w:r>
            <w:r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9F192A" w:rsidRDefault="009C1B8C" w:rsidP="009F192A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</w:t>
            </w:r>
            <w:r w:rsidR="009F192A"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436A09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1 (0.93, 1.34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93" w:type="pct"/>
            <w:vAlign w:val="bottom"/>
          </w:tcPr>
          <w:p w:rsidR="009C1B8C" w:rsidRPr="005E7CD2" w:rsidRDefault="00AB09E1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0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78" w:type="pct"/>
            <w:vAlign w:val="bottom"/>
          </w:tcPr>
          <w:p w:rsidR="009C1B8C" w:rsidRPr="005E7CD2" w:rsidRDefault="003E4D41" w:rsidP="005E7C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1.14 (1.02</w:t>
            </w:r>
            <w:r w:rsidR="009C1B8C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1.26)</w:t>
            </w:r>
          </w:p>
        </w:tc>
        <w:tc>
          <w:tcPr>
            <w:tcW w:w="489" w:type="pct"/>
            <w:vAlign w:val="bottom"/>
          </w:tcPr>
          <w:p w:rsidR="009C1B8C" w:rsidRPr="005E7CD2" w:rsidRDefault="00E64B19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24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9F192A" w:rsidRDefault="009F192A" w:rsidP="009F19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5</w:t>
            </w:r>
            <w:r w:rsidR="009C1B8C"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9</w:t>
            </w:r>
            <w:r w:rsidR="009C1B8C"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</w:t>
            </w:r>
            <w:r w:rsidR="009C1B8C"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9F192A" w:rsidRDefault="009C1B8C" w:rsidP="009F192A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AB09E1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9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</w:t>
            </w:r>
            <w:r w:rsidR="008F4571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32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93" w:type="pct"/>
            <w:vAlign w:val="bottom"/>
          </w:tcPr>
          <w:p w:rsidR="009C1B8C" w:rsidRPr="005E7CD2" w:rsidRDefault="009C1B8C" w:rsidP="00421769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421769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67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978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78" w:type="pct"/>
            <w:vAlign w:val="bottom"/>
          </w:tcPr>
          <w:p w:rsidR="009C1B8C" w:rsidRPr="005E7CD2" w:rsidRDefault="00E64B19" w:rsidP="00E64B19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</w:t>
            </w:r>
            <w:r w:rsidR="00DE20AA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(0.88, 1.08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9" w:type="pct"/>
            <w:vAlign w:val="bottom"/>
          </w:tcPr>
          <w:p w:rsidR="009C1B8C" w:rsidRPr="005E7CD2" w:rsidRDefault="00E64B1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656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5E7CD2" w:rsidRDefault="009C1B8C" w:rsidP="009F19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2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5E7CD2" w:rsidRDefault="009C1B8C" w:rsidP="009F192A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55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436A09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 (0.79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12)</w:t>
            </w:r>
          </w:p>
        </w:tc>
        <w:tc>
          <w:tcPr>
            <w:tcW w:w="393" w:type="pct"/>
            <w:vAlign w:val="bottom"/>
          </w:tcPr>
          <w:p w:rsidR="009C1B8C" w:rsidRPr="005E7CD2" w:rsidRDefault="00436A0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76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78" w:type="pct"/>
            <w:vAlign w:val="bottom"/>
          </w:tcPr>
          <w:p w:rsidR="009C1B8C" w:rsidRPr="005E7CD2" w:rsidRDefault="009C1B8C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7 (0.87, 1.07)</w:t>
            </w:r>
          </w:p>
        </w:tc>
        <w:tc>
          <w:tcPr>
            <w:tcW w:w="489" w:type="pct"/>
            <w:vAlign w:val="bottom"/>
          </w:tcPr>
          <w:p w:rsidR="009C1B8C" w:rsidRPr="005E7CD2" w:rsidRDefault="003E4D41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11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5E7CD2" w:rsidRDefault="009C1B8C" w:rsidP="00C16BB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</w:t>
            </w:r>
            <w:r w:rsid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 (0.92, 1.22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5E7CD2" w:rsidRDefault="009C1B8C" w:rsidP="00C16BBA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34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9C1B8C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2 (0.77, 1.1</w:t>
            </w:r>
            <w:r w:rsidR="008F4571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93" w:type="pct"/>
            <w:vAlign w:val="bottom"/>
          </w:tcPr>
          <w:p w:rsidR="009C1B8C" w:rsidRPr="005E7CD2" w:rsidRDefault="0042176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9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978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78" w:type="pct"/>
            <w:vAlign w:val="bottom"/>
          </w:tcPr>
          <w:p w:rsidR="009C1B8C" w:rsidRPr="005E7CD2" w:rsidRDefault="00E64B19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8, 1.31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9" w:type="pct"/>
            <w:vAlign w:val="bottom"/>
          </w:tcPr>
          <w:p w:rsidR="009C1B8C" w:rsidRPr="005E7CD2" w:rsidRDefault="00E64B1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96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5E7CD2" w:rsidRDefault="009F192A" w:rsidP="009F19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9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5E7CD2" w:rsidRDefault="009C1B8C" w:rsidP="009F192A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436A09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7 (0.91, 1.50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93" w:type="pct"/>
            <w:vAlign w:val="bottom"/>
          </w:tcPr>
          <w:p w:rsidR="009C1B8C" w:rsidRPr="005E7CD2" w:rsidRDefault="00436A0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0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78" w:type="pct"/>
            <w:vAlign w:val="bottom"/>
          </w:tcPr>
          <w:p w:rsidR="009C1B8C" w:rsidRPr="005E7CD2" w:rsidRDefault="003E4D41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5 (0.98, 1.35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9" w:type="pct"/>
            <w:vAlign w:val="bottom"/>
          </w:tcPr>
          <w:p w:rsidR="009C1B8C" w:rsidRPr="005E7CD2" w:rsidRDefault="003E4D41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82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C16BBA" w:rsidRDefault="009C1B8C" w:rsidP="00C16BB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2</w:t>
            </w:r>
            <w:r w:rsidR="00C16BBA" w:rsidRP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 (0.99</w:t>
            </w:r>
            <w:r w:rsidRP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</w:t>
            </w:r>
            <w:r w:rsidR="00C16BBA" w:rsidRP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9</w:t>
            </w:r>
            <w:r w:rsidRP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C16BBA" w:rsidRDefault="00C16BBA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C16BB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059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9C1B8C" w:rsidP="00AB09E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13 (0.8</w:t>
            </w:r>
            <w:r w:rsidR="00AB09E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4</w:t>
            </w:r>
            <w:r w:rsidR="00AB09E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93" w:type="pct"/>
            <w:vAlign w:val="bottom"/>
          </w:tcPr>
          <w:p w:rsidR="009C1B8C" w:rsidRPr="005E7CD2" w:rsidRDefault="0042176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60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CD7424" w:rsidRPr="005E7CD2" w:rsidRDefault="00CD7424" w:rsidP="001B0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978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:rsidR="00CD7424" w:rsidRPr="005E7CD2" w:rsidRDefault="00CD7424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978" w:type="pct"/>
            <w:vAlign w:val="bottom"/>
          </w:tcPr>
          <w:p w:rsidR="009C1B8C" w:rsidRPr="005E7CD2" w:rsidRDefault="00E64B19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4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7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, 1.12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9" w:type="pct"/>
            <w:vAlign w:val="bottom"/>
          </w:tcPr>
          <w:p w:rsidR="009C1B8C" w:rsidRPr="005E7CD2" w:rsidRDefault="00E64B1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04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5E7CD2" w:rsidRDefault="009C1B8C" w:rsidP="009F192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6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0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</w:t>
            </w: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5E7CD2" w:rsidRDefault="009C1B8C" w:rsidP="009F192A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</w:t>
            </w:r>
            <w:r w:rsidR="009F192A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436A09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8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2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 1.43)</w:t>
            </w:r>
          </w:p>
        </w:tc>
        <w:tc>
          <w:tcPr>
            <w:tcW w:w="393" w:type="pct"/>
            <w:vAlign w:val="bottom"/>
          </w:tcPr>
          <w:p w:rsidR="009C1B8C" w:rsidRPr="005E7CD2" w:rsidRDefault="00436A0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63</w:t>
            </w:r>
          </w:p>
        </w:tc>
      </w:tr>
      <w:tr w:rsidR="009C1B8C" w:rsidRPr="005E7CD2" w:rsidTr="00A44068">
        <w:trPr>
          <w:jc w:val="center"/>
        </w:trPr>
        <w:tc>
          <w:tcPr>
            <w:tcW w:w="598" w:type="pct"/>
          </w:tcPr>
          <w:p w:rsidR="009C1B8C" w:rsidRPr="005E7CD2" w:rsidRDefault="009C1B8C" w:rsidP="009C1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978" w:type="pct"/>
            <w:vAlign w:val="bottom"/>
          </w:tcPr>
          <w:p w:rsidR="009C1B8C" w:rsidRPr="005E7CD2" w:rsidRDefault="003E4D41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6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7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 1.03</w:t>
            </w:r>
            <w:r w:rsidR="009C1B8C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489" w:type="pct"/>
            <w:vAlign w:val="bottom"/>
          </w:tcPr>
          <w:p w:rsidR="009C1B8C" w:rsidRPr="005E7CD2" w:rsidRDefault="003E4D41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4</w:t>
            </w:r>
          </w:p>
        </w:tc>
        <w:tc>
          <w:tcPr>
            <w:tcW w:w="109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pct"/>
            <w:vAlign w:val="bottom"/>
          </w:tcPr>
          <w:p w:rsidR="009C1B8C" w:rsidRPr="005E7CD2" w:rsidRDefault="009C1B8C" w:rsidP="00C16BB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6</w:t>
            </w:r>
            <w:r w:rsidR="00C16BBA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7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 xml:space="preserve"> (0.5</w:t>
            </w:r>
            <w:r w:rsidR="008F4571"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, 0.8</w:t>
            </w:r>
            <w:r w:rsidR="00C16BBA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8</w:t>
            </w:r>
            <w:r w:rsidRPr="005E7CD2"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44" w:type="pct"/>
            <w:vAlign w:val="bottom"/>
          </w:tcPr>
          <w:p w:rsidR="009C1B8C" w:rsidRPr="005E7CD2" w:rsidRDefault="00C16BBA" w:rsidP="005E7CD2">
            <w:pPr>
              <w:jc w:val="center"/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24"/>
                <w:szCs w:val="24"/>
              </w:rPr>
              <w:t>0.004</w:t>
            </w:r>
          </w:p>
        </w:tc>
        <w:tc>
          <w:tcPr>
            <w:tcW w:w="135" w:type="pct"/>
          </w:tcPr>
          <w:p w:rsidR="009C1B8C" w:rsidRPr="005E7CD2" w:rsidRDefault="009C1B8C" w:rsidP="005E7C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1" w:type="pct"/>
            <w:vAlign w:val="bottom"/>
          </w:tcPr>
          <w:p w:rsidR="009C1B8C" w:rsidRPr="005E7CD2" w:rsidRDefault="009C1B8C" w:rsidP="005E7C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03 (0.77, 1.39)</w:t>
            </w:r>
          </w:p>
        </w:tc>
        <w:tc>
          <w:tcPr>
            <w:tcW w:w="393" w:type="pct"/>
            <w:vAlign w:val="bottom"/>
          </w:tcPr>
          <w:p w:rsidR="009C1B8C" w:rsidRPr="005E7CD2" w:rsidRDefault="00421769" w:rsidP="005E7CD2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3</w:t>
            </w:r>
            <w:r w:rsidR="008F4571" w:rsidRPr="005E7CD2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CD7424" w:rsidRPr="005E7CD2" w:rsidTr="00A44068">
        <w:trPr>
          <w:jc w:val="center"/>
        </w:trPr>
        <w:tc>
          <w:tcPr>
            <w:tcW w:w="5000" w:type="pct"/>
            <w:gridSpan w:val="9"/>
          </w:tcPr>
          <w:p w:rsidR="00CD7424" w:rsidRPr="005E7CD2" w:rsidRDefault="00CD7424" w:rsidP="009052A3">
            <w:pPr>
              <w:pBdr>
                <w:top w:val="single" w:sz="12" w:space="1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Abbreviations: V, vanadium; Co, cobalt; As, arsenic; Se, selenium.</w:t>
            </w:r>
          </w:p>
          <w:p w:rsidR="00CD7424" w:rsidRPr="005E7CD2" w:rsidRDefault="00CD7424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a 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Model 1 adjusted age,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, BMI, smoking status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of smoking, alcohol consumption, exercise frequency, education attainment, income level, eGFR, hyperlipidemia</w:t>
            </w:r>
            <w:r w:rsidR="004E3A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hypertension</w:t>
            </w:r>
            <w:r w:rsidR="004E3A90">
              <w:rPr>
                <w:rFonts w:ascii="Times New Roman" w:hAnsi="Times New Roman" w:cs="Times New Roman"/>
                <w:sz w:val="24"/>
                <w:szCs w:val="24"/>
              </w:rPr>
              <w:t xml:space="preserve">, and </w:t>
            </w:r>
            <w:r w:rsidR="004E3A90">
              <w:rPr>
                <w:rFonts w:ascii="Times New Roman" w:hAnsi="Times New Roman" w:cs="Times New Roman"/>
                <w:sz w:val="24"/>
                <w:szCs w:val="24"/>
              </w:rPr>
              <w:t>urinary lead concentration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. Model 1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D7424" w:rsidRPr="005E7CD2" w:rsidRDefault="00CD7424" w:rsidP="00905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2 adjusted all covariates in model 1 and other metals levels. Model 2 for 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and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did not adjust </w:t>
            </w:r>
            <w:r w:rsidR="007F7068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D7424" w:rsidRPr="005E7CD2" w:rsidRDefault="00CD7424" w:rsidP="009052A3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5E7C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c 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>Model 1 and 2 for female</w:t>
            </w:r>
            <w:r w:rsidR="00716F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did not adjust smoking status and </w:t>
            </w:r>
            <w:r w:rsidR="00D77696">
              <w:rPr>
                <w:rFonts w:ascii="Times New Roman" w:hAnsi="Times New Roman" w:cs="Times New Roman"/>
                <w:sz w:val="24"/>
                <w:szCs w:val="24"/>
              </w:rPr>
              <w:t>pack-years</w:t>
            </w:r>
            <w:r w:rsidRPr="005E7CD2">
              <w:rPr>
                <w:rFonts w:ascii="Times New Roman" w:hAnsi="Times New Roman" w:cs="Times New Roman"/>
                <w:sz w:val="24"/>
                <w:szCs w:val="24"/>
              </w:rPr>
              <w:t xml:space="preserve"> of smoking owing to the few numbers of smokers, and alcohol consumption was dichotomized into non-drinker and drinker (current and former drinker) in the models.</w:t>
            </w:r>
          </w:p>
        </w:tc>
      </w:tr>
    </w:tbl>
    <w:p w:rsidR="00D86E4B" w:rsidRDefault="00D86E4B" w:rsidP="003A6665">
      <w:pPr>
        <w:tabs>
          <w:tab w:val="left" w:pos="742"/>
          <w:tab w:val="left" w:pos="2492"/>
        </w:tabs>
        <w:rPr>
          <w:rFonts w:ascii="Times New Roman" w:hAnsi="Times New Roman" w:cs="Times New Roman"/>
          <w:sz w:val="24"/>
          <w:szCs w:val="24"/>
        </w:rPr>
      </w:pPr>
    </w:p>
    <w:p w:rsidR="009B1743" w:rsidRDefault="009B1743" w:rsidP="003A6665">
      <w:pPr>
        <w:rPr>
          <w:rFonts w:ascii="Times New Roman" w:hAnsi="Times New Roman" w:cs="Times New Roman"/>
          <w:b/>
          <w:sz w:val="24"/>
          <w:szCs w:val="24"/>
        </w:rPr>
      </w:pPr>
    </w:p>
    <w:sectPr w:rsidR="009B1743" w:rsidSect="00D86E4B">
      <w:pgSz w:w="16838" w:h="11906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3A8" w:rsidRDefault="002543A8" w:rsidP="000109A3">
      <w:r>
        <w:separator/>
      </w:r>
    </w:p>
  </w:endnote>
  <w:endnote w:type="continuationSeparator" w:id="0">
    <w:p w:rsidR="002543A8" w:rsidRDefault="002543A8" w:rsidP="00010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3A8" w:rsidRDefault="002543A8" w:rsidP="000109A3">
      <w:r>
        <w:separator/>
      </w:r>
    </w:p>
  </w:footnote>
  <w:footnote w:type="continuationSeparator" w:id="0">
    <w:p w:rsidR="002543A8" w:rsidRDefault="002543A8" w:rsidP="000109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LQ0NTQxNzY0NTRQ0lEKTi0uzszPAykwtKwFAENM8SgtAAAA"/>
  </w:docVars>
  <w:rsids>
    <w:rsidRoot w:val="00F26F5E"/>
    <w:rsid w:val="00007AA5"/>
    <w:rsid w:val="000109A3"/>
    <w:rsid w:val="000258EB"/>
    <w:rsid w:val="000268BD"/>
    <w:rsid w:val="00033BCD"/>
    <w:rsid w:val="000433E8"/>
    <w:rsid w:val="00055F36"/>
    <w:rsid w:val="0005788B"/>
    <w:rsid w:val="00060B5D"/>
    <w:rsid w:val="00062D44"/>
    <w:rsid w:val="00064CED"/>
    <w:rsid w:val="000700BF"/>
    <w:rsid w:val="00076E14"/>
    <w:rsid w:val="000819CC"/>
    <w:rsid w:val="000822EB"/>
    <w:rsid w:val="000866AD"/>
    <w:rsid w:val="00092B4A"/>
    <w:rsid w:val="000A1864"/>
    <w:rsid w:val="000C23CA"/>
    <w:rsid w:val="000C33C1"/>
    <w:rsid w:val="000D627E"/>
    <w:rsid w:val="000E2D12"/>
    <w:rsid w:val="000E6822"/>
    <w:rsid w:val="000F009F"/>
    <w:rsid w:val="000F2ACC"/>
    <w:rsid w:val="000F4B5B"/>
    <w:rsid w:val="0010490B"/>
    <w:rsid w:val="00105F9E"/>
    <w:rsid w:val="00106E4D"/>
    <w:rsid w:val="00110CCB"/>
    <w:rsid w:val="001111E2"/>
    <w:rsid w:val="00121071"/>
    <w:rsid w:val="00124C81"/>
    <w:rsid w:val="001445B3"/>
    <w:rsid w:val="00150406"/>
    <w:rsid w:val="001506B1"/>
    <w:rsid w:val="001614B7"/>
    <w:rsid w:val="00185321"/>
    <w:rsid w:val="0019136B"/>
    <w:rsid w:val="00193374"/>
    <w:rsid w:val="001978A2"/>
    <w:rsid w:val="001A6997"/>
    <w:rsid w:val="001A7DF3"/>
    <w:rsid w:val="001B00F7"/>
    <w:rsid w:val="001B2D1B"/>
    <w:rsid w:val="001C2148"/>
    <w:rsid w:val="001C47ED"/>
    <w:rsid w:val="001C6599"/>
    <w:rsid w:val="001D708C"/>
    <w:rsid w:val="001F4331"/>
    <w:rsid w:val="00200E6E"/>
    <w:rsid w:val="00201407"/>
    <w:rsid w:val="00201512"/>
    <w:rsid w:val="002041C7"/>
    <w:rsid w:val="00211532"/>
    <w:rsid w:val="002161EC"/>
    <w:rsid w:val="00220785"/>
    <w:rsid w:val="00231B04"/>
    <w:rsid w:val="00234106"/>
    <w:rsid w:val="002372F6"/>
    <w:rsid w:val="00240FD5"/>
    <w:rsid w:val="00245A64"/>
    <w:rsid w:val="002543A8"/>
    <w:rsid w:val="00265573"/>
    <w:rsid w:val="00273FD1"/>
    <w:rsid w:val="0027621E"/>
    <w:rsid w:val="0028127A"/>
    <w:rsid w:val="00287B11"/>
    <w:rsid w:val="00292222"/>
    <w:rsid w:val="00293433"/>
    <w:rsid w:val="00295758"/>
    <w:rsid w:val="00295E31"/>
    <w:rsid w:val="002A240E"/>
    <w:rsid w:val="002C4CE1"/>
    <w:rsid w:val="002C7C3B"/>
    <w:rsid w:val="002C7D50"/>
    <w:rsid w:val="002D3A96"/>
    <w:rsid w:val="002E104D"/>
    <w:rsid w:val="002E107A"/>
    <w:rsid w:val="002E1F59"/>
    <w:rsid w:val="002E4970"/>
    <w:rsid w:val="002E6CAE"/>
    <w:rsid w:val="002F6D6F"/>
    <w:rsid w:val="00301ADF"/>
    <w:rsid w:val="00301C54"/>
    <w:rsid w:val="003048CA"/>
    <w:rsid w:val="00316885"/>
    <w:rsid w:val="00331F8C"/>
    <w:rsid w:val="00334F9B"/>
    <w:rsid w:val="00342EEB"/>
    <w:rsid w:val="00361DF6"/>
    <w:rsid w:val="00367061"/>
    <w:rsid w:val="00374BD2"/>
    <w:rsid w:val="003925DF"/>
    <w:rsid w:val="003A359D"/>
    <w:rsid w:val="003A6665"/>
    <w:rsid w:val="003D2398"/>
    <w:rsid w:val="003D5537"/>
    <w:rsid w:val="003D6EED"/>
    <w:rsid w:val="003E126D"/>
    <w:rsid w:val="003E4D41"/>
    <w:rsid w:val="003E6F32"/>
    <w:rsid w:val="003F27D7"/>
    <w:rsid w:val="00402E88"/>
    <w:rsid w:val="0040550B"/>
    <w:rsid w:val="00412A6F"/>
    <w:rsid w:val="00416C49"/>
    <w:rsid w:val="004207D1"/>
    <w:rsid w:val="00420B6E"/>
    <w:rsid w:val="00421769"/>
    <w:rsid w:val="0042315E"/>
    <w:rsid w:val="00425CC7"/>
    <w:rsid w:val="004262AC"/>
    <w:rsid w:val="00426951"/>
    <w:rsid w:val="00430531"/>
    <w:rsid w:val="00432B32"/>
    <w:rsid w:val="00432F24"/>
    <w:rsid w:val="00433F0C"/>
    <w:rsid w:val="00434D26"/>
    <w:rsid w:val="00436A09"/>
    <w:rsid w:val="004408FC"/>
    <w:rsid w:val="00444EF5"/>
    <w:rsid w:val="004540FA"/>
    <w:rsid w:val="00454CA3"/>
    <w:rsid w:val="00460DA8"/>
    <w:rsid w:val="00464825"/>
    <w:rsid w:val="00473A3E"/>
    <w:rsid w:val="00475760"/>
    <w:rsid w:val="00485A1C"/>
    <w:rsid w:val="00495B05"/>
    <w:rsid w:val="004A3B39"/>
    <w:rsid w:val="004A7954"/>
    <w:rsid w:val="004B231B"/>
    <w:rsid w:val="004B475C"/>
    <w:rsid w:val="004B63A3"/>
    <w:rsid w:val="004B6A90"/>
    <w:rsid w:val="004D080F"/>
    <w:rsid w:val="004E18B2"/>
    <w:rsid w:val="004E3A90"/>
    <w:rsid w:val="004F7C8D"/>
    <w:rsid w:val="004F7CCE"/>
    <w:rsid w:val="00500728"/>
    <w:rsid w:val="00507DCF"/>
    <w:rsid w:val="00515A9E"/>
    <w:rsid w:val="0052014D"/>
    <w:rsid w:val="00525495"/>
    <w:rsid w:val="005427E4"/>
    <w:rsid w:val="00542CFA"/>
    <w:rsid w:val="005450AD"/>
    <w:rsid w:val="00546D19"/>
    <w:rsid w:val="00554424"/>
    <w:rsid w:val="00556264"/>
    <w:rsid w:val="00575F4F"/>
    <w:rsid w:val="00580F34"/>
    <w:rsid w:val="00585456"/>
    <w:rsid w:val="00593274"/>
    <w:rsid w:val="005A51B3"/>
    <w:rsid w:val="005A71B6"/>
    <w:rsid w:val="005B15F9"/>
    <w:rsid w:val="005B17E0"/>
    <w:rsid w:val="005B2AB8"/>
    <w:rsid w:val="005C10E9"/>
    <w:rsid w:val="005C24CC"/>
    <w:rsid w:val="005C399F"/>
    <w:rsid w:val="005D1999"/>
    <w:rsid w:val="005D1BCE"/>
    <w:rsid w:val="005E489F"/>
    <w:rsid w:val="005E7CD2"/>
    <w:rsid w:val="005F18E3"/>
    <w:rsid w:val="005F2193"/>
    <w:rsid w:val="005F466D"/>
    <w:rsid w:val="00606574"/>
    <w:rsid w:val="006078B3"/>
    <w:rsid w:val="0061021B"/>
    <w:rsid w:val="00611725"/>
    <w:rsid w:val="00613991"/>
    <w:rsid w:val="00632D2C"/>
    <w:rsid w:val="006441DF"/>
    <w:rsid w:val="0064638F"/>
    <w:rsid w:val="00646BCD"/>
    <w:rsid w:val="00647C10"/>
    <w:rsid w:val="00647ED3"/>
    <w:rsid w:val="006541C5"/>
    <w:rsid w:val="0065503B"/>
    <w:rsid w:val="00657502"/>
    <w:rsid w:val="006759E2"/>
    <w:rsid w:val="00676742"/>
    <w:rsid w:val="00677D2D"/>
    <w:rsid w:val="006873BB"/>
    <w:rsid w:val="00690612"/>
    <w:rsid w:val="00694870"/>
    <w:rsid w:val="00694ECB"/>
    <w:rsid w:val="00696722"/>
    <w:rsid w:val="006A19BD"/>
    <w:rsid w:val="006A2095"/>
    <w:rsid w:val="006A4471"/>
    <w:rsid w:val="006B6424"/>
    <w:rsid w:val="006B7654"/>
    <w:rsid w:val="006C1A04"/>
    <w:rsid w:val="006C69C8"/>
    <w:rsid w:val="006C7C23"/>
    <w:rsid w:val="006D562E"/>
    <w:rsid w:val="006E6EF1"/>
    <w:rsid w:val="006F259E"/>
    <w:rsid w:val="00700934"/>
    <w:rsid w:val="00711F6A"/>
    <w:rsid w:val="00715C89"/>
    <w:rsid w:val="00716F75"/>
    <w:rsid w:val="00717256"/>
    <w:rsid w:val="007261F8"/>
    <w:rsid w:val="00750D0A"/>
    <w:rsid w:val="007533C2"/>
    <w:rsid w:val="00760E3C"/>
    <w:rsid w:val="00762659"/>
    <w:rsid w:val="007652BE"/>
    <w:rsid w:val="007811A4"/>
    <w:rsid w:val="00781BD5"/>
    <w:rsid w:val="00783BA3"/>
    <w:rsid w:val="007A025C"/>
    <w:rsid w:val="007A15C2"/>
    <w:rsid w:val="007A2BBD"/>
    <w:rsid w:val="007A346D"/>
    <w:rsid w:val="007A52B6"/>
    <w:rsid w:val="007A5AF2"/>
    <w:rsid w:val="007C223C"/>
    <w:rsid w:val="007C3542"/>
    <w:rsid w:val="007D6141"/>
    <w:rsid w:val="007D72EC"/>
    <w:rsid w:val="007E1D7C"/>
    <w:rsid w:val="007E5FA8"/>
    <w:rsid w:val="007F7068"/>
    <w:rsid w:val="0080511B"/>
    <w:rsid w:val="0080711A"/>
    <w:rsid w:val="00810BE1"/>
    <w:rsid w:val="00820E65"/>
    <w:rsid w:val="00821249"/>
    <w:rsid w:val="00821FF1"/>
    <w:rsid w:val="008301B5"/>
    <w:rsid w:val="0083552F"/>
    <w:rsid w:val="00837AA6"/>
    <w:rsid w:val="00844ED4"/>
    <w:rsid w:val="008509AF"/>
    <w:rsid w:val="00852398"/>
    <w:rsid w:val="00852677"/>
    <w:rsid w:val="00852D2F"/>
    <w:rsid w:val="00855C19"/>
    <w:rsid w:val="00861498"/>
    <w:rsid w:val="00863C8B"/>
    <w:rsid w:val="00865D0F"/>
    <w:rsid w:val="008716F4"/>
    <w:rsid w:val="0087799B"/>
    <w:rsid w:val="00877B4D"/>
    <w:rsid w:val="008840CA"/>
    <w:rsid w:val="0088514A"/>
    <w:rsid w:val="00890A70"/>
    <w:rsid w:val="00893D98"/>
    <w:rsid w:val="008C1A32"/>
    <w:rsid w:val="008D2393"/>
    <w:rsid w:val="008E1E9C"/>
    <w:rsid w:val="008E32BF"/>
    <w:rsid w:val="008E3DB2"/>
    <w:rsid w:val="008F4571"/>
    <w:rsid w:val="009052A3"/>
    <w:rsid w:val="009052C9"/>
    <w:rsid w:val="0091614C"/>
    <w:rsid w:val="0091657F"/>
    <w:rsid w:val="009176E3"/>
    <w:rsid w:val="009256DD"/>
    <w:rsid w:val="00927B20"/>
    <w:rsid w:val="009319CE"/>
    <w:rsid w:val="009533FF"/>
    <w:rsid w:val="009767AF"/>
    <w:rsid w:val="009771AE"/>
    <w:rsid w:val="00977F37"/>
    <w:rsid w:val="009836B6"/>
    <w:rsid w:val="0098618F"/>
    <w:rsid w:val="00990AE4"/>
    <w:rsid w:val="00990CC8"/>
    <w:rsid w:val="009945DC"/>
    <w:rsid w:val="009A7E64"/>
    <w:rsid w:val="009B1743"/>
    <w:rsid w:val="009B59F8"/>
    <w:rsid w:val="009B6578"/>
    <w:rsid w:val="009B7306"/>
    <w:rsid w:val="009C1B8C"/>
    <w:rsid w:val="009C2357"/>
    <w:rsid w:val="009C3C99"/>
    <w:rsid w:val="009E16D7"/>
    <w:rsid w:val="009E1F40"/>
    <w:rsid w:val="009F192A"/>
    <w:rsid w:val="009F4A7E"/>
    <w:rsid w:val="009F6443"/>
    <w:rsid w:val="00A030C0"/>
    <w:rsid w:val="00A04A68"/>
    <w:rsid w:val="00A21468"/>
    <w:rsid w:val="00A235DF"/>
    <w:rsid w:val="00A252DE"/>
    <w:rsid w:val="00A34171"/>
    <w:rsid w:val="00A44068"/>
    <w:rsid w:val="00A4554D"/>
    <w:rsid w:val="00A50767"/>
    <w:rsid w:val="00A628D0"/>
    <w:rsid w:val="00A66F7E"/>
    <w:rsid w:val="00A70582"/>
    <w:rsid w:val="00A7771E"/>
    <w:rsid w:val="00AA6DBF"/>
    <w:rsid w:val="00AA7EC6"/>
    <w:rsid w:val="00AB09E1"/>
    <w:rsid w:val="00AC4182"/>
    <w:rsid w:val="00AD1888"/>
    <w:rsid w:val="00AD22BA"/>
    <w:rsid w:val="00AD378D"/>
    <w:rsid w:val="00AE0E5B"/>
    <w:rsid w:val="00AE0F60"/>
    <w:rsid w:val="00AE2FA3"/>
    <w:rsid w:val="00AF7AC6"/>
    <w:rsid w:val="00B00F92"/>
    <w:rsid w:val="00B05EB7"/>
    <w:rsid w:val="00B07F07"/>
    <w:rsid w:val="00B1365F"/>
    <w:rsid w:val="00B154B5"/>
    <w:rsid w:val="00B17601"/>
    <w:rsid w:val="00B4006B"/>
    <w:rsid w:val="00B43F63"/>
    <w:rsid w:val="00B46DF3"/>
    <w:rsid w:val="00B60DDB"/>
    <w:rsid w:val="00B60F2A"/>
    <w:rsid w:val="00B63A56"/>
    <w:rsid w:val="00B643A8"/>
    <w:rsid w:val="00B7682B"/>
    <w:rsid w:val="00B87732"/>
    <w:rsid w:val="00B92528"/>
    <w:rsid w:val="00B95242"/>
    <w:rsid w:val="00BB268E"/>
    <w:rsid w:val="00BC4FB3"/>
    <w:rsid w:val="00BC511E"/>
    <w:rsid w:val="00BD16CB"/>
    <w:rsid w:val="00BD1AC3"/>
    <w:rsid w:val="00BD7A44"/>
    <w:rsid w:val="00BE4104"/>
    <w:rsid w:val="00BE421A"/>
    <w:rsid w:val="00BE6C98"/>
    <w:rsid w:val="00BF075C"/>
    <w:rsid w:val="00BF2EC6"/>
    <w:rsid w:val="00C01FFB"/>
    <w:rsid w:val="00C16BBA"/>
    <w:rsid w:val="00C1762F"/>
    <w:rsid w:val="00C230EE"/>
    <w:rsid w:val="00C30701"/>
    <w:rsid w:val="00C3667D"/>
    <w:rsid w:val="00C40031"/>
    <w:rsid w:val="00C52E99"/>
    <w:rsid w:val="00C54BF4"/>
    <w:rsid w:val="00C66F9F"/>
    <w:rsid w:val="00C729AB"/>
    <w:rsid w:val="00C7318F"/>
    <w:rsid w:val="00C8169B"/>
    <w:rsid w:val="00C91504"/>
    <w:rsid w:val="00C93223"/>
    <w:rsid w:val="00C94711"/>
    <w:rsid w:val="00CA0554"/>
    <w:rsid w:val="00CA5213"/>
    <w:rsid w:val="00CB07EA"/>
    <w:rsid w:val="00CD7424"/>
    <w:rsid w:val="00CE62DE"/>
    <w:rsid w:val="00CF14BF"/>
    <w:rsid w:val="00CF3AB2"/>
    <w:rsid w:val="00D04818"/>
    <w:rsid w:val="00D0646C"/>
    <w:rsid w:val="00D13911"/>
    <w:rsid w:val="00D14C9D"/>
    <w:rsid w:val="00D42C26"/>
    <w:rsid w:val="00D42CA0"/>
    <w:rsid w:val="00D42E48"/>
    <w:rsid w:val="00D4333B"/>
    <w:rsid w:val="00D5027E"/>
    <w:rsid w:val="00D524AE"/>
    <w:rsid w:val="00D60C93"/>
    <w:rsid w:val="00D663C2"/>
    <w:rsid w:val="00D723FB"/>
    <w:rsid w:val="00D761B8"/>
    <w:rsid w:val="00D77696"/>
    <w:rsid w:val="00D81CA2"/>
    <w:rsid w:val="00D81DBE"/>
    <w:rsid w:val="00D81EC7"/>
    <w:rsid w:val="00D86E4B"/>
    <w:rsid w:val="00D903A2"/>
    <w:rsid w:val="00D9263F"/>
    <w:rsid w:val="00D94B0F"/>
    <w:rsid w:val="00D97D20"/>
    <w:rsid w:val="00DA1F89"/>
    <w:rsid w:val="00DA35E9"/>
    <w:rsid w:val="00DA53E5"/>
    <w:rsid w:val="00DA7E29"/>
    <w:rsid w:val="00DB41F2"/>
    <w:rsid w:val="00DC0B74"/>
    <w:rsid w:val="00DC20D4"/>
    <w:rsid w:val="00DD22EE"/>
    <w:rsid w:val="00DD2DC9"/>
    <w:rsid w:val="00DE20AA"/>
    <w:rsid w:val="00DE70A2"/>
    <w:rsid w:val="00DF389A"/>
    <w:rsid w:val="00DF75C8"/>
    <w:rsid w:val="00E05B5E"/>
    <w:rsid w:val="00E05CFC"/>
    <w:rsid w:val="00E11827"/>
    <w:rsid w:val="00E1458A"/>
    <w:rsid w:val="00E20441"/>
    <w:rsid w:val="00E214D4"/>
    <w:rsid w:val="00E24DE5"/>
    <w:rsid w:val="00E30205"/>
    <w:rsid w:val="00E31295"/>
    <w:rsid w:val="00E3736C"/>
    <w:rsid w:val="00E44516"/>
    <w:rsid w:val="00E61F22"/>
    <w:rsid w:val="00E643C7"/>
    <w:rsid w:val="00E64B19"/>
    <w:rsid w:val="00E73A24"/>
    <w:rsid w:val="00E769DA"/>
    <w:rsid w:val="00E80D40"/>
    <w:rsid w:val="00E867A5"/>
    <w:rsid w:val="00E90A42"/>
    <w:rsid w:val="00EA527B"/>
    <w:rsid w:val="00EB7C8C"/>
    <w:rsid w:val="00EC24D1"/>
    <w:rsid w:val="00ED3F51"/>
    <w:rsid w:val="00ED55EC"/>
    <w:rsid w:val="00EE6763"/>
    <w:rsid w:val="00EF68A7"/>
    <w:rsid w:val="00F00ADA"/>
    <w:rsid w:val="00F11B80"/>
    <w:rsid w:val="00F13CA1"/>
    <w:rsid w:val="00F20D7B"/>
    <w:rsid w:val="00F21855"/>
    <w:rsid w:val="00F22822"/>
    <w:rsid w:val="00F26F5E"/>
    <w:rsid w:val="00F30386"/>
    <w:rsid w:val="00F344E7"/>
    <w:rsid w:val="00F40C1A"/>
    <w:rsid w:val="00F50317"/>
    <w:rsid w:val="00F5372B"/>
    <w:rsid w:val="00F61588"/>
    <w:rsid w:val="00F67496"/>
    <w:rsid w:val="00F77574"/>
    <w:rsid w:val="00F83DD5"/>
    <w:rsid w:val="00F876AA"/>
    <w:rsid w:val="00FA1FB6"/>
    <w:rsid w:val="00FB2CF1"/>
    <w:rsid w:val="00FB4186"/>
    <w:rsid w:val="00FB53A6"/>
    <w:rsid w:val="00FC4DD5"/>
    <w:rsid w:val="00FD7A57"/>
    <w:rsid w:val="00FD7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AE1F44"/>
  <w14:defaultImageDpi w14:val="330"/>
  <w15:chartTrackingRefBased/>
  <w15:docId w15:val="{BDA5DE36-14D9-4916-9FC6-415660A6C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42EE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46B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1C6599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0109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109A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109A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109A3"/>
    <w:rPr>
      <w:sz w:val="18"/>
      <w:szCs w:val="18"/>
    </w:rPr>
  </w:style>
  <w:style w:type="table" w:customStyle="1" w:styleId="1">
    <w:name w:val="网格型1"/>
    <w:basedOn w:val="a1"/>
    <w:next w:val="a3"/>
    <w:uiPriority w:val="39"/>
    <w:rsid w:val="00837A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2CADD-1285-419C-8A23-85EDFB7A4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6</TotalTime>
  <Pages>23</Pages>
  <Words>6081</Words>
  <Characters>34662</Characters>
  <Application>Microsoft Office Word</Application>
  <DocSecurity>0</DocSecurity>
  <Lines>288</Lines>
  <Paragraphs>81</Paragraphs>
  <ScaleCrop>false</ScaleCrop>
  <Company/>
  <LinksUpToDate>false</LinksUpToDate>
  <CharactersWithSpaces>40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nli</dc:creator>
  <cp:keywords/>
  <dc:description/>
  <cp:lastModifiedBy>Jiang</cp:lastModifiedBy>
  <cp:revision>152</cp:revision>
  <dcterms:created xsi:type="dcterms:W3CDTF">2019-04-12T09:10:00Z</dcterms:created>
  <dcterms:modified xsi:type="dcterms:W3CDTF">2020-07-26T09:09:00Z</dcterms:modified>
</cp:coreProperties>
</file>